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457F37" w14:textId="28B0CD3C" w:rsidR="0030248C" w:rsidRDefault="00035CC6" w:rsidP="00F93DEB">
      <w:r>
        <w:rPr>
          <w:noProof/>
        </w:rPr>
        <mc:AlternateContent>
          <mc:Choice Requires="wpg">
            <w:drawing>
              <wp:anchor distT="0" distB="0" distL="114300" distR="114300" simplePos="0" relativeHeight="251852800" behindDoc="0" locked="0" layoutInCell="1" allowOverlap="1" wp14:anchorId="4B61ED0A" wp14:editId="75E11520">
                <wp:simplePos x="0" y="0"/>
                <wp:positionH relativeFrom="column">
                  <wp:posOffset>16686</wp:posOffset>
                </wp:positionH>
                <wp:positionV relativeFrom="paragraph">
                  <wp:posOffset>63407</wp:posOffset>
                </wp:positionV>
                <wp:extent cx="4675149" cy="768780"/>
                <wp:effectExtent l="0" t="0" r="24130" b="6350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675149" cy="768780"/>
                          <a:chOff x="0" y="54884"/>
                          <a:chExt cx="4675149" cy="768780"/>
                        </a:xfrm>
                      </wpg:grpSpPr>
                      <wps:wsp>
                        <wps:cNvPr id="5" name="Straight Connector 5"/>
                        <wps:cNvCnPr/>
                        <wps:spPr>
                          <a:xfrm flipV="1">
                            <a:off x="0" y="456045"/>
                            <a:ext cx="4675149" cy="0"/>
                          </a:xfrm>
                          <a:prstGeom prst="line">
                            <a:avLst/>
                          </a:prstGeom>
                          <a:ln w="25400">
                            <a:solidFill>
                              <a:schemeClr val="bg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" name="Text Box 6"/>
                        <wps:cNvSpPr txBox="1"/>
                        <wps:spPr>
                          <a:xfrm>
                            <a:off x="96939" y="54884"/>
                            <a:ext cx="1560195" cy="3416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B079E54" w14:textId="1C21701A" w:rsidR="00E429B1" w:rsidRPr="00402635" w:rsidRDefault="000D5530">
                              <w:pPr>
                                <w:rPr>
                                  <w:rFonts w:ascii="Barlow Medium" w:hAnsi="Barlow Medium"/>
                                  <w:color w:val="004479"/>
                                  <w:sz w:val="44"/>
                                  <w:szCs w:val="44"/>
                                  <w:lang w:val="en-US"/>
                                </w:rPr>
                              </w:pPr>
                              <w:bookmarkStart w:id="0" w:name="OLE_LINK25"/>
                              <w:bookmarkStart w:id="1" w:name="OLE_LINK26"/>
                              <w:bookmarkStart w:id="2" w:name="_Hlk99554635"/>
                              <w:r w:rsidRPr="00402635">
                                <w:rPr>
                                  <w:rFonts w:ascii="Barlow Medium" w:hAnsi="Barlow Medium"/>
                                  <w:color w:val="004479"/>
                                  <w:sz w:val="44"/>
                                  <w:szCs w:val="44"/>
                                  <w:lang w:val="en-US"/>
                                </w:rPr>
                                <w:t>TROES Corp.</w:t>
                              </w:r>
                              <w:bookmarkEnd w:id="0"/>
                              <w:bookmarkEnd w:id="1"/>
                              <w:bookmarkEnd w:id="2"/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8" name="Text Box 8"/>
                        <wps:cNvSpPr txBox="1"/>
                        <wps:spPr>
                          <a:xfrm>
                            <a:off x="96980" y="512514"/>
                            <a:ext cx="2565400" cy="3111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A432FF2" w14:textId="3D9D29BA" w:rsidR="00C63436" w:rsidRPr="00035CC6" w:rsidRDefault="00C63436" w:rsidP="00C63436">
                              <w:pPr>
                                <w:rPr>
                                  <w:rFonts w:ascii="Barlow" w:hAnsi="Barlow"/>
                                  <w:color w:val="171717" w:themeColor="background2" w:themeShade="1A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 w:rsidRPr="00035CC6">
                                <w:rPr>
                                  <w:rFonts w:ascii="Barlow" w:hAnsi="Barlow"/>
                                  <w:color w:val="171717" w:themeColor="background2" w:themeShade="1A"/>
                                  <w:sz w:val="40"/>
                                  <w:szCs w:val="40"/>
                                  <w:lang w:val="en-US"/>
                                </w:rPr>
                                <w:t xml:space="preserve">PRODUCT </w:t>
                              </w:r>
                              <w:bookmarkStart w:id="3" w:name="OLE_LINK1"/>
                              <w:bookmarkStart w:id="4" w:name="OLE_LINK2"/>
                              <w:r w:rsidRPr="00035CC6">
                                <w:rPr>
                                  <w:rFonts w:ascii="Barlow" w:hAnsi="Barlow"/>
                                  <w:color w:val="171717" w:themeColor="background2" w:themeShade="1A"/>
                                  <w:sz w:val="40"/>
                                  <w:szCs w:val="40"/>
                                  <w:lang w:val="en-US"/>
                                </w:rPr>
                                <w:t xml:space="preserve">SPEC </w:t>
                              </w:r>
                              <w:bookmarkEnd w:id="3"/>
                              <w:bookmarkEnd w:id="4"/>
                              <w:r w:rsidRPr="00035CC6">
                                <w:rPr>
                                  <w:rFonts w:ascii="Barlow" w:hAnsi="Barlow"/>
                                  <w:color w:val="171717" w:themeColor="background2" w:themeShade="1A"/>
                                  <w:sz w:val="40"/>
                                  <w:szCs w:val="40"/>
                                  <w:lang w:val="en-US"/>
                                </w:rPr>
                                <w:t xml:space="preserve">SHEET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B61ED0A" id="Group 2" o:spid="_x0000_s1026" style="position:absolute;margin-left:1.3pt;margin-top:5pt;width:368.1pt;height:60.55pt;z-index:251852800;mso-width-relative:margin;mso-height-relative:margin" coordorigin=",548" coordsize="46751,7687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">
                <v:line id="Straight Connector 5" o:spid="_x0000_s1027" style="position:absolute;flip:y;visibility:visible;mso-wrap-style:square" from="0,4560" to="46751,4560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" strokecolor="#aeaaaa [2414]" strokeweight="2pt">
                  <v:stroke joinstyle="miter"/>
                </v:lin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28" type="#_x0000_t202" style="position:absolute;left:969;top:548;width:15602;height:3417;visibility:visible;mso-wrap-style:non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" filled="f" stroked="f" strokeweight=".5pt">
                  <v:textbox style="mso-fit-shape-to-text:t" inset="0,0,0,0">
                    <w:txbxContent>
                      <w:p w14:paraId="6B079E54" w14:textId="1C21701A" w:rsidR="00E429B1" w:rsidRPr="00402635" w:rsidRDefault="000D5530">
                        <w:pPr>
                          <w:rPr>
                            <w:rFonts w:ascii="Barlow Medium" w:hAnsi="Barlow Medium"/>
                            <w:color w:val="004479"/>
                            <w:sz w:val="44"/>
                            <w:szCs w:val="44"/>
                            <w:lang w:val="en-US"/>
                          </w:rPr>
                        </w:pPr>
                        <w:bookmarkStart w:id="5" w:name="OLE_LINK25"/>
                        <w:bookmarkStart w:id="6" w:name="OLE_LINK26"/>
                        <w:bookmarkStart w:id="7" w:name="_Hlk99554635"/>
                        <w:r w:rsidRPr="00402635">
                          <w:rPr>
                            <w:rFonts w:ascii="Barlow Medium" w:hAnsi="Barlow Medium"/>
                            <w:color w:val="004479"/>
                            <w:sz w:val="44"/>
                            <w:szCs w:val="44"/>
                            <w:lang w:val="en-US"/>
                          </w:rPr>
                          <w:t>TROES Corp.</w:t>
                        </w:r>
                        <w:bookmarkEnd w:id="5"/>
                        <w:bookmarkEnd w:id="6"/>
                        <w:bookmarkEnd w:id="7"/>
                      </w:p>
                    </w:txbxContent>
                  </v:textbox>
                </v:shape>
                <v:shape id="Text Box 8" o:spid="_x0000_s1029" type="#_x0000_t202" style="position:absolute;left:969;top:5125;width:25654;height:3111;visibility:visible;mso-wrap-style:non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" filled="f" stroked="f" strokeweight=".5pt">
                  <v:textbox style="mso-fit-shape-to-text:t" inset="0,0,0,0">
                    <w:txbxContent>
                      <w:p w14:paraId="3A432FF2" w14:textId="3D9D29BA" w:rsidR="00C63436" w:rsidRPr="00035CC6" w:rsidRDefault="00C63436" w:rsidP="00C63436">
                        <w:pPr>
                          <w:rPr>
                            <w:rFonts w:ascii="Barlow" w:hAnsi="Barlow"/>
                            <w:color w:val="171717" w:themeColor="background2" w:themeShade="1A"/>
                            <w:sz w:val="40"/>
                            <w:szCs w:val="40"/>
                            <w:lang w:val="en-US"/>
                          </w:rPr>
                        </w:pPr>
                        <w:r w:rsidRPr="00035CC6">
                          <w:rPr>
                            <w:rFonts w:ascii="Barlow" w:hAnsi="Barlow"/>
                            <w:color w:val="171717" w:themeColor="background2" w:themeShade="1A"/>
                            <w:sz w:val="40"/>
                            <w:szCs w:val="40"/>
                            <w:lang w:val="en-US"/>
                          </w:rPr>
                          <w:t xml:space="preserve">PRODUCT </w:t>
                        </w:r>
                        <w:bookmarkStart w:id="8" w:name="OLE_LINK1"/>
                        <w:bookmarkStart w:id="9" w:name="OLE_LINK2"/>
                        <w:r w:rsidRPr="00035CC6">
                          <w:rPr>
                            <w:rFonts w:ascii="Barlow" w:hAnsi="Barlow"/>
                            <w:color w:val="171717" w:themeColor="background2" w:themeShade="1A"/>
                            <w:sz w:val="40"/>
                            <w:szCs w:val="40"/>
                            <w:lang w:val="en-US"/>
                          </w:rPr>
                          <w:t xml:space="preserve">SPEC </w:t>
                        </w:r>
                        <w:bookmarkEnd w:id="8"/>
                        <w:bookmarkEnd w:id="9"/>
                        <w:r w:rsidRPr="00035CC6">
                          <w:rPr>
                            <w:rFonts w:ascii="Barlow" w:hAnsi="Barlow"/>
                            <w:color w:val="171717" w:themeColor="background2" w:themeShade="1A"/>
                            <w:sz w:val="40"/>
                            <w:szCs w:val="40"/>
                            <w:lang w:val="en-US"/>
                          </w:rPr>
                          <w:t xml:space="preserve">SHEET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5F73FBDA" w14:textId="60B53527" w:rsidR="00325458" w:rsidRPr="00325458" w:rsidRDefault="00402635" w:rsidP="00325458">
      <w:r>
        <w:rPr>
          <w:noProof/>
        </w:rPr>
        <w:drawing>
          <wp:anchor distT="0" distB="0" distL="114300" distR="114300" simplePos="0" relativeHeight="251934720" behindDoc="0" locked="0" layoutInCell="1" allowOverlap="1" wp14:anchorId="0E6D0057" wp14:editId="7A2C9411">
            <wp:simplePos x="0" y="0"/>
            <wp:positionH relativeFrom="column">
              <wp:posOffset>4816316</wp:posOffset>
            </wp:positionH>
            <wp:positionV relativeFrom="paragraph">
              <wp:posOffset>19518</wp:posOffset>
            </wp:positionV>
            <wp:extent cx="1947397" cy="458211"/>
            <wp:effectExtent l="0" t="0" r="0" b="0"/>
            <wp:wrapNone/>
            <wp:docPr id="10" name="Picture 10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logo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7397" cy="4582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6132B2" w14:textId="0B608AC6" w:rsidR="00325458" w:rsidRPr="00325458" w:rsidRDefault="00325458" w:rsidP="00325458"/>
    <w:p w14:paraId="187591C5" w14:textId="138B7CB5" w:rsidR="00325458" w:rsidRPr="00325458" w:rsidRDefault="00325458" w:rsidP="00325458"/>
    <w:p w14:paraId="6E4AF940" w14:textId="0928EE01" w:rsidR="00325458" w:rsidRPr="00325458" w:rsidRDefault="00325458" w:rsidP="00325458"/>
    <w:p w14:paraId="0498251A" w14:textId="45B19508" w:rsidR="00325458" w:rsidRPr="00325458" w:rsidRDefault="00B01A78" w:rsidP="00325458">
      <w:r>
        <w:rPr>
          <w:rFonts w:ascii="Barlow SemiBold" w:hAnsi="Barlow SemiBold"/>
          <w:b/>
          <w:bCs/>
          <w:noProof/>
          <w:color w:val="000000" w:themeColor="text1"/>
          <w:sz w:val="36"/>
          <w:szCs w:val="48"/>
        </w:rPr>
        <w:drawing>
          <wp:anchor distT="0" distB="0" distL="114300" distR="114300" simplePos="0" relativeHeight="251849725" behindDoc="0" locked="0" layoutInCell="1" allowOverlap="1" wp14:anchorId="2D032D46" wp14:editId="03D6C5ED">
            <wp:simplePos x="0" y="0"/>
            <wp:positionH relativeFrom="column">
              <wp:posOffset>3332480</wp:posOffset>
            </wp:positionH>
            <wp:positionV relativeFrom="paragraph">
              <wp:posOffset>44150</wp:posOffset>
            </wp:positionV>
            <wp:extent cx="3324083" cy="2633718"/>
            <wp:effectExtent l="0" t="0" r="3810" b="0"/>
            <wp:wrapNone/>
            <wp:docPr id="75" name="Picture 75" descr="A picture containing white, cargo container, air condition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white, cargo container, air conditioner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4083" cy="26337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542280" w14:textId="19C5C77F" w:rsidR="00325458" w:rsidRDefault="00325458" w:rsidP="00325458"/>
    <w:p w14:paraId="1F17A71C" w14:textId="130EEB3D" w:rsidR="001620F1" w:rsidRDefault="009E5627" w:rsidP="00325458">
      <w:pPr>
        <w:tabs>
          <w:tab w:val="left" w:pos="6671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54848" behindDoc="0" locked="0" layoutInCell="1" allowOverlap="1" wp14:anchorId="15F47DA2" wp14:editId="4E9F236D">
                <wp:simplePos x="0" y="0"/>
                <wp:positionH relativeFrom="column">
                  <wp:posOffset>405130</wp:posOffset>
                </wp:positionH>
                <wp:positionV relativeFrom="paragraph">
                  <wp:posOffset>95697</wp:posOffset>
                </wp:positionV>
                <wp:extent cx="3241040" cy="34417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41040" cy="3441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E60E3B4" w14:textId="77777777" w:rsidR="00E20A50" w:rsidRPr="00324719" w:rsidRDefault="00C63436" w:rsidP="00C63436">
                            <w:pPr>
                              <w:rPr>
                                <w:rFonts w:ascii="Barlow" w:hAnsi="Barlow"/>
                                <w:color w:val="0071C7"/>
                                <w:sz w:val="64"/>
                                <w:szCs w:val="64"/>
                                <w:lang w:val="en-US"/>
                              </w:rPr>
                            </w:pPr>
                            <w:r w:rsidRPr="00324719">
                              <w:rPr>
                                <w:rFonts w:ascii="Barlow" w:hAnsi="Barlow"/>
                                <w:color w:val="0071C7"/>
                                <w:sz w:val="64"/>
                                <w:szCs w:val="64"/>
                                <w:lang w:val="en-US"/>
                              </w:rPr>
                              <w:t>Battery</w:t>
                            </w:r>
                          </w:p>
                          <w:p w14:paraId="62E5463F" w14:textId="77777777" w:rsidR="00E20A50" w:rsidRPr="00324719" w:rsidRDefault="00C63436" w:rsidP="00C63436">
                            <w:pPr>
                              <w:rPr>
                                <w:rFonts w:ascii="Barlow" w:hAnsi="Barlow"/>
                                <w:color w:val="0071C7"/>
                                <w:sz w:val="64"/>
                                <w:szCs w:val="64"/>
                                <w:lang w:val="en-US"/>
                              </w:rPr>
                            </w:pPr>
                            <w:r w:rsidRPr="00324719">
                              <w:rPr>
                                <w:rFonts w:ascii="Barlow" w:hAnsi="Barlow"/>
                                <w:color w:val="0071C7"/>
                                <w:sz w:val="64"/>
                                <w:szCs w:val="64"/>
                                <w:lang w:val="en-US"/>
                              </w:rPr>
                              <w:t>Energy</w:t>
                            </w:r>
                          </w:p>
                          <w:p w14:paraId="13742EAD" w14:textId="77777777" w:rsidR="00E20A50" w:rsidRPr="00324719" w:rsidRDefault="00C63436" w:rsidP="00C63436">
                            <w:pPr>
                              <w:rPr>
                                <w:rFonts w:ascii="Barlow" w:hAnsi="Barlow"/>
                                <w:color w:val="0071C7"/>
                                <w:sz w:val="64"/>
                                <w:szCs w:val="64"/>
                                <w:lang w:val="en-US"/>
                              </w:rPr>
                            </w:pPr>
                            <w:r w:rsidRPr="00324719">
                              <w:rPr>
                                <w:rFonts w:ascii="Barlow" w:hAnsi="Barlow"/>
                                <w:color w:val="0071C7"/>
                                <w:sz w:val="64"/>
                                <w:szCs w:val="64"/>
                                <w:lang w:val="en-US"/>
                              </w:rPr>
                              <w:t>Storage</w:t>
                            </w:r>
                          </w:p>
                          <w:p w14:paraId="7328C2D3" w14:textId="0363AC87" w:rsidR="00C63436" w:rsidRPr="00324719" w:rsidRDefault="00C63436" w:rsidP="00C63436">
                            <w:pPr>
                              <w:rPr>
                                <w:rFonts w:ascii="Barlow" w:hAnsi="Barlow"/>
                                <w:color w:val="0071C7"/>
                                <w:sz w:val="64"/>
                                <w:szCs w:val="64"/>
                                <w:lang w:val="en-US"/>
                              </w:rPr>
                            </w:pPr>
                            <w:r w:rsidRPr="00324719">
                              <w:rPr>
                                <w:rFonts w:ascii="Barlow" w:hAnsi="Barlow"/>
                                <w:color w:val="0071C7"/>
                                <w:sz w:val="64"/>
                                <w:szCs w:val="64"/>
                                <w:lang w:val="en-US"/>
                              </w:rPr>
                              <w:t>System</w:t>
                            </w:r>
                            <w:r w:rsidR="00E20A50" w:rsidRPr="00324719">
                              <w:rPr>
                                <w:rFonts w:ascii="Barlow" w:hAnsi="Barlow"/>
                                <w:color w:val="0071C7"/>
                                <w:sz w:val="64"/>
                                <w:szCs w:val="64"/>
                                <w:lang w:val="en-US"/>
                              </w:rPr>
                              <w:t xml:space="preserve"> </w:t>
                            </w:r>
                            <w:r w:rsidRPr="00324719">
                              <w:rPr>
                                <w:rFonts w:ascii="Barlow" w:hAnsi="Barlow"/>
                                <w:color w:val="0071C7"/>
                                <w:sz w:val="64"/>
                                <w:szCs w:val="64"/>
                                <w:lang w:val="en-US"/>
                              </w:rPr>
                              <w:t>(BES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F47DA2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30" type="#_x0000_t202" style="position:absolute;margin-left:31.9pt;margin-top:7.55pt;width:255.2pt;height:27.1pt;z-index:251854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" filled="f" stroked="f" strokeweight=".5pt">
                <v:textbox style="mso-fit-shape-to-text:t" inset="0,0,0,0">
                  <w:txbxContent>
                    <w:p w14:paraId="7E60E3B4" w14:textId="77777777" w:rsidR="00E20A50" w:rsidRPr="00324719" w:rsidRDefault="00C63436" w:rsidP="00C63436">
                      <w:pPr>
                        <w:rPr>
                          <w:rFonts w:ascii="Barlow" w:hAnsi="Barlow"/>
                          <w:color w:val="0071C7"/>
                          <w:sz w:val="64"/>
                          <w:szCs w:val="64"/>
                          <w:lang w:val="en-US"/>
                        </w:rPr>
                      </w:pPr>
                      <w:r w:rsidRPr="00324719">
                        <w:rPr>
                          <w:rFonts w:ascii="Barlow" w:hAnsi="Barlow"/>
                          <w:color w:val="0071C7"/>
                          <w:sz w:val="64"/>
                          <w:szCs w:val="64"/>
                          <w:lang w:val="en-US"/>
                        </w:rPr>
                        <w:t>Battery</w:t>
                      </w:r>
                    </w:p>
                    <w:p w14:paraId="62E5463F" w14:textId="77777777" w:rsidR="00E20A50" w:rsidRPr="00324719" w:rsidRDefault="00C63436" w:rsidP="00C63436">
                      <w:pPr>
                        <w:rPr>
                          <w:rFonts w:ascii="Barlow" w:hAnsi="Barlow"/>
                          <w:color w:val="0071C7"/>
                          <w:sz w:val="64"/>
                          <w:szCs w:val="64"/>
                          <w:lang w:val="en-US"/>
                        </w:rPr>
                      </w:pPr>
                      <w:r w:rsidRPr="00324719">
                        <w:rPr>
                          <w:rFonts w:ascii="Barlow" w:hAnsi="Barlow"/>
                          <w:color w:val="0071C7"/>
                          <w:sz w:val="64"/>
                          <w:szCs w:val="64"/>
                          <w:lang w:val="en-US"/>
                        </w:rPr>
                        <w:t>Energy</w:t>
                      </w:r>
                    </w:p>
                    <w:p w14:paraId="13742EAD" w14:textId="77777777" w:rsidR="00E20A50" w:rsidRPr="00324719" w:rsidRDefault="00C63436" w:rsidP="00C63436">
                      <w:pPr>
                        <w:rPr>
                          <w:rFonts w:ascii="Barlow" w:hAnsi="Barlow"/>
                          <w:color w:val="0071C7"/>
                          <w:sz w:val="64"/>
                          <w:szCs w:val="64"/>
                          <w:lang w:val="en-US"/>
                        </w:rPr>
                      </w:pPr>
                      <w:r w:rsidRPr="00324719">
                        <w:rPr>
                          <w:rFonts w:ascii="Barlow" w:hAnsi="Barlow"/>
                          <w:color w:val="0071C7"/>
                          <w:sz w:val="64"/>
                          <w:szCs w:val="64"/>
                          <w:lang w:val="en-US"/>
                        </w:rPr>
                        <w:t>Storage</w:t>
                      </w:r>
                    </w:p>
                    <w:p w14:paraId="7328C2D3" w14:textId="0363AC87" w:rsidR="00C63436" w:rsidRPr="00324719" w:rsidRDefault="00C63436" w:rsidP="00C63436">
                      <w:pPr>
                        <w:rPr>
                          <w:rFonts w:ascii="Barlow" w:hAnsi="Barlow"/>
                          <w:color w:val="0071C7"/>
                          <w:sz w:val="64"/>
                          <w:szCs w:val="64"/>
                          <w:lang w:val="en-US"/>
                        </w:rPr>
                      </w:pPr>
                      <w:r w:rsidRPr="00324719">
                        <w:rPr>
                          <w:rFonts w:ascii="Barlow" w:hAnsi="Barlow"/>
                          <w:color w:val="0071C7"/>
                          <w:sz w:val="64"/>
                          <w:szCs w:val="64"/>
                          <w:lang w:val="en-US"/>
                        </w:rPr>
                        <w:t>System</w:t>
                      </w:r>
                      <w:r w:rsidR="00E20A50" w:rsidRPr="00324719">
                        <w:rPr>
                          <w:rFonts w:ascii="Barlow" w:hAnsi="Barlow"/>
                          <w:color w:val="0071C7"/>
                          <w:sz w:val="64"/>
                          <w:szCs w:val="64"/>
                          <w:lang w:val="en-US"/>
                        </w:rPr>
                        <w:t xml:space="preserve"> </w:t>
                      </w:r>
                      <w:r w:rsidRPr="00324719">
                        <w:rPr>
                          <w:rFonts w:ascii="Barlow" w:hAnsi="Barlow"/>
                          <w:color w:val="0071C7"/>
                          <w:sz w:val="64"/>
                          <w:szCs w:val="64"/>
                          <w:lang w:val="en-US"/>
                        </w:rPr>
                        <w:t>(BESS)</w:t>
                      </w:r>
                    </w:p>
                  </w:txbxContent>
                </v:textbox>
              </v:shape>
            </w:pict>
          </mc:Fallback>
        </mc:AlternateContent>
      </w:r>
      <w:r w:rsidR="00325458">
        <w:tab/>
      </w:r>
    </w:p>
    <w:p w14:paraId="51460593" w14:textId="6173B757" w:rsidR="001620F1" w:rsidRDefault="00181049">
      <w:r>
        <w:rPr>
          <w:noProof/>
        </w:rPr>
        <mc:AlternateContent>
          <mc:Choice Requires="wpg">
            <w:drawing>
              <wp:anchor distT="0" distB="0" distL="114300" distR="114300" simplePos="0" relativeHeight="251850750" behindDoc="0" locked="0" layoutInCell="1" allowOverlap="1" wp14:anchorId="7B3C0381" wp14:editId="2F4D5ED2">
                <wp:simplePos x="0" y="0"/>
                <wp:positionH relativeFrom="column">
                  <wp:posOffset>8321</wp:posOffset>
                </wp:positionH>
                <wp:positionV relativeFrom="paragraph">
                  <wp:posOffset>6953250</wp:posOffset>
                </wp:positionV>
                <wp:extent cx="6847840" cy="630555"/>
                <wp:effectExtent l="0" t="0" r="22860" b="4445"/>
                <wp:wrapNone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47840" cy="630555"/>
                          <a:chOff x="0" y="0"/>
                          <a:chExt cx="6847840" cy="630555"/>
                        </a:xfrm>
                      </wpg:grpSpPr>
                      <pic:pic xmlns:pic="http://schemas.openxmlformats.org/drawingml/2006/picture">
                        <pic:nvPicPr>
                          <pic:cNvPr id="19" name="Picture 19" descr="A picture containing logo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6878" y="237507"/>
                            <a:ext cx="1340485" cy="314960"/>
                          </a:xfrm>
                          <a:prstGeom prst="rect">
                            <a:avLst/>
                          </a:prstGeom>
                        </pic:spPr>
                      </pic:pic>
                      <wpg:grpSp>
                        <wpg:cNvPr id="26" name="Group 26"/>
                        <wpg:cNvGrpSpPr/>
                        <wpg:grpSpPr>
                          <a:xfrm>
                            <a:off x="0" y="0"/>
                            <a:ext cx="6847840" cy="630555"/>
                            <a:chOff x="0" y="0"/>
                            <a:chExt cx="6848272" cy="630962"/>
                          </a:xfrm>
                        </wpg:grpSpPr>
                        <wps:wsp>
                          <wps:cNvPr id="27" name="Straight Connector 27"/>
                          <wps:cNvCnPr/>
                          <wps:spPr>
                            <a:xfrm flipV="1">
                              <a:off x="0" y="0"/>
                              <a:ext cx="6848272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bg2">
                                  <a:lumMod val="7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9" name="Text Box 29"/>
                          <wps:cNvSpPr txBox="1"/>
                          <wps:spPr>
                            <a:xfrm>
                              <a:off x="1822043" y="167218"/>
                              <a:ext cx="1667615" cy="46374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DA8568B" w14:textId="77777777" w:rsidR="00181049" w:rsidRPr="00DD7F0A" w:rsidRDefault="00181049" w:rsidP="00181049">
                                <w:pPr>
                                  <w:rPr>
                                    <w:rFonts w:ascii="Barlow SemiBold" w:hAnsi="Barlow SemiBold"/>
                                    <w:b/>
                                    <w:bCs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</w:pPr>
                                <w:r w:rsidRPr="00DD7F0A">
                                  <w:rPr>
                                    <w:rFonts w:ascii="Barlow SemiBold" w:hAnsi="Barlow SemiBold"/>
                                    <w:b/>
                                    <w:bCs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  <w:t>HEADQUARTERS</w:t>
                                </w:r>
                              </w:p>
                              <w:p w14:paraId="4E0CEEBB" w14:textId="77777777" w:rsidR="00181049" w:rsidRPr="00DD7F0A" w:rsidRDefault="00181049" w:rsidP="00181049">
                                <w:pP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  <w:t>401 Bentley Street, Unit 3</w:t>
                                </w:r>
                              </w:p>
                              <w:p w14:paraId="612F6CC6" w14:textId="77777777" w:rsidR="00181049" w:rsidRPr="00DD7F0A" w:rsidRDefault="00181049" w:rsidP="00181049">
                                <w:pP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</w:pPr>
                                <w:r w:rsidRPr="00DD7F0A"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  <w:t>Markham, ON</w:t>
                                </w:r>
                                <w: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  <w:t xml:space="preserve">, </w:t>
                                </w:r>
                                <w:r w:rsidRPr="00DD7F0A"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  <w:t>Canada L3R 9</w:t>
                                </w:r>
                                <w: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  <w:t>T2</w:t>
                                </w:r>
                              </w:p>
                              <w:p w14:paraId="736CD6E5" w14:textId="77777777" w:rsidR="00181049" w:rsidRPr="00DD7F0A" w:rsidRDefault="00181049" w:rsidP="00181049">
                                <w:pP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1" name="Text Box 31"/>
                          <wps:cNvSpPr txBox="1"/>
                          <wps:spPr>
                            <a:xfrm>
                              <a:off x="5536476" y="166219"/>
                              <a:ext cx="1136650" cy="463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5D2C6B8" w14:textId="77777777" w:rsidR="00181049" w:rsidRPr="00DD7F0A" w:rsidRDefault="00181049" w:rsidP="00181049">
                                <w:pPr>
                                  <w:rPr>
                                    <w:rFonts w:ascii="Barlow SemiBold" w:hAnsi="Barlow SemiBold"/>
                                    <w:b/>
                                    <w:bCs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="Barlow SemiBold" w:hAnsi="Barlow SemiBold"/>
                                    <w:b/>
                                    <w:bCs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  <w:t>SALES INFO</w:t>
                                </w:r>
                              </w:p>
                              <w:p w14:paraId="221E45A1" w14:textId="77777777" w:rsidR="00181049" w:rsidRPr="00DD7F0A" w:rsidRDefault="00181049" w:rsidP="00181049">
                                <w:pP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s-MX"/>
                                  </w:rPr>
                                </w:pPr>
                                <w:r w:rsidRPr="00DD7F0A"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s-MX"/>
                                  </w:rPr>
                                  <w:t>+1-888-998-7637</w:t>
                                </w:r>
                              </w:p>
                              <w:p w14:paraId="7E620195" w14:textId="77777777" w:rsidR="00181049" w:rsidRPr="006C3032" w:rsidRDefault="00181049" w:rsidP="00181049">
                                <w:pP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s-MX"/>
                                  </w:rPr>
                                </w:pPr>
                                <w: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s-MX"/>
                                  </w:rPr>
                                  <w:t>info</w:t>
                                </w:r>
                                <w:r w:rsidRPr="00DD7F0A"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s-MX"/>
                                  </w:rPr>
                                  <w:t>@troescorp.co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2" name="Text Box 32"/>
                          <wps:cNvSpPr txBox="1"/>
                          <wps:spPr>
                            <a:xfrm>
                              <a:off x="3832821" y="166707"/>
                              <a:ext cx="1350730" cy="46374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B16B00B" w14:textId="77777777" w:rsidR="00181049" w:rsidRPr="00DD7F0A" w:rsidRDefault="00181049" w:rsidP="00181049">
                                <w:pPr>
                                  <w:rPr>
                                    <w:rFonts w:ascii="Barlow SemiBold" w:hAnsi="Barlow SemiBold"/>
                                    <w:b/>
                                    <w:bCs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="Barlow SemiBold" w:hAnsi="Barlow SemiBold"/>
                                    <w:b/>
                                    <w:bCs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  <w:t>CONTACT INFO</w:t>
                                </w:r>
                              </w:p>
                              <w:p w14:paraId="006C59E3" w14:textId="77777777" w:rsidR="00181049" w:rsidRPr="006C3032" w:rsidRDefault="00181049" w:rsidP="00181049">
                                <w:pP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</w:rPr>
                                  <w:t>support</w:t>
                                </w:r>
                                <w:r w:rsidRPr="006C3032"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</w:rPr>
                                  <w:t>@troescorp.com</w:t>
                                </w:r>
                              </w:p>
                              <w:p w14:paraId="57C0FC4E" w14:textId="77777777" w:rsidR="00181049" w:rsidRPr="006C3032" w:rsidRDefault="00181049" w:rsidP="00181049">
                                <w:pPr>
                                  <w:rPr>
                                    <w:rFonts w:ascii="Barlow Medium" w:hAnsi="Barlow Medium"/>
                                    <w:color w:val="171717" w:themeColor="background2" w:themeShade="1A"/>
                                    <w:sz w:val="20"/>
                                    <w:szCs w:val="20"/>
                                  </w:rPr>
                                </w:pPr>
                                <w:r w:rsidRPr="006C3032">
                                  <w:rPr>
                                    <w:rFonts w:ascii="Barlow Medium" w:hAnsi="Barlow Medium"/>
                                    <w:color w:val="171717" w:themeColor="background2" w:themeShade="1A"/>
                                    <w:sz w:val="20"/>
                                    <w:szCs w:val="20"/>
                                  </w:rPr>
                                  <w:t>www.troescorp.co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7B3C0381" id="Group 18" o:spid="_x0000_s1031" style="position:absolute;margin-left:.65pt;margin-top:547.5pt;width:539.2pt;height:49.65pt;z-index:251850750" coordsize="68478,6305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&#13;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9" o:spid="_x0000_s1032" type="#_x0000_t75" alt="A picture containing logo&#10;&#10;Description automatically generated" style="position:absolute;left:1068;top:2375;width:13405;height:3149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">
                  <v:imagedata r:id="rId11" o:title="A picture containing logo&#10;&#10;Description automatically generated"/>
                </v:shape>
                <v:group id="Group 26" o:spid="_x0000_s1033" style="position:absolute;width:68478;height:6305" coordsize="68482,630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">
                  <v:line id="Straight Connector 27" o:spid="_x0000_s1034" style="position:absolute;flip:y;visibility:visible;mso-wrap-style:square" from="0,0" to="68482,0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" strokecolor="#aeaaaa [2414]" strokeweight="1pt">
                    <v:stroke joinstyle="miter"/>
                  </v:line>
                  <v:shape id="Text Box 29" o:spid="_x0000_s1035" type="#_x0000_t202" style="position:absolute;left:18220;top:1672;width:16676;height:4637;visibility:visible;mso-wrap-style:non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" filled="f" stroked="f" strokeweight=".5pt">
                    <v:textbox inset="0,0,0,0">
                      <w:txbxContent>
                        <w:p w14:paraId="4DA8568B" w14:textId="77777777" w:rsidR="00181049" w:rsidRPr="00DD7F0A" w:rsidRDefault="00181049" w:rsidP="00181049">
                          <w:pPr>
                            <w:rPr>
                              <w:rFonts w:ascii="Barlow SemiBold" w:hAnsi="Barlow SemiBold"/>
                              <w:b/>
                              <w:bCs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</w:pPr>
                          <w:r w:rsidRPr="00DD7F0A">
                            <w:rPr>
                              <w:rFonts w:ascii="Barlow SemiBold" w:hAnsi="Barlow SemiBold"/>
                              <w:b/>
                              <w:bCs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  <w:t>HEADQUARTERS</w:t>
                          </w:r>
                        </w:p>
                        <w:p w14:paraId="4E0CEEBB" w14:textId="77777777" w:rsidR="00181049" w:rsidRPr="00DD7F0A" w:rsidRDefault="00181049" w:rsidP="00181049">
                          <w:pP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</w:pPr>
                          <w: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  <w:t>401 Bentley Street, Unit 3</w:t>
                          </w:r>
                        </w:p>
                        <w:p w14:paraId="612F6CC6" w14:textId="77777777" w:rsidR="00181049" w:rsidRPr="00DD7F0A" w:rsidRDefault="00181049" w:rsidP="00181049">
                          <w:pP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</w:pPr>
                          <w:r w:rsidRPr="00DD7F0A"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  <w:t>Markham, ON</w:t>
                          </w:r>
                          <w: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  <w:t xml:space="preserve">, </w:t>
                          </w:r>
                          <w:r w:rsidRPr="00DD7F0A"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  <w:t>Canada L3R 9</w:t>
                          </w:r>
                          <w: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  <w:t>T2</w:t>
                          </w:r>
                        </w:p>
                        <w:p w14:paraId="736CD6E5" w14:textId="77777777" w:rsidR="00181049" w:rsidRPr="00DD7F0A" w:rsidRDefault="00181049" w:rsidP="00181049">
                          <w:pP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</w:pPr>
                        </w:p>
                      </w:txbxContent>
                    </v:textbox>
                  </v:shape>
                  <v:shape id="Text Box 31" o:spid="_x0000_s1036" type="#_x0000_t202" style="position:absolute;left:55364;top:1662;width:11367;height:4635;visibility:visible;mso-wrap-style:non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" filled="f" stroked="f" strokeweight=".5pt">
                    <v:textbox inset="0,0,0,0">
                      <w:txbxContent>
                        <w:p w14:paraId="25D2C6B8" w14:textId="77777777" w:rsidR="00181049" w:rsidRPr="00DD7F0A" w:rsidRDefault="00181049" w:rsidP="00181049">
                          <w:pPr>
                            <w:rPr>
                              <w:rFonts w:ascii="Barlow SemiBold" w:hAnsi="Barlow SemiBold"/>
                              <w:b/>
                              <w:bCs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</w:pPr>
                          <w:r>
                            <w:rPr>
                              <w:rFonts w:ascii="Barlow SemiBold" w:hAnsi="Barlow SemiBold"/>
                              <w:b/>
                              <w:bCs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  <w:t>SALES INFO</w:t>
                          </w:r>
                        </w:p>
                        <w:p w14:paraId="221E45A1" w14:textId="77777777" w:rsidR="00181049" w:rsidRPr="00DD7F0A" w:rsidRDefault="00181049" w:rsidP="00181049">
                          <w:pP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s-MX"/>
                            </w:rPr>
                          </w:pPr>
                          <w:r w:rsidRPr="00DD7F0A"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s-MX"/>
                            </w:rPr>
                            <w:t>+1-888-998-7637</w:t>
                          </w:r>
                        </w:p>
                        <w:p w14:paraId="7E620195" w14:textId="77777777" w:rsidR="00181049" w:rsidRPr="006C3032" w:rsidRDefault="00181049" w:rsidP="00181049">
                          <w:pP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s-MX"/>
                            </w:rPr>
                          </w:pPr>
                          <w: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s-MX"/>
                            </w:rPr>
                            <w:t>info</w:t>
                          </w:r>
                          <w:r w:rsidRPr="00DD7F0A"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s-MX"/>
                            </w:rPr>
                            <w:t>@troescorp.com</w:t>
                          </w:r>
                        </w:p>
                      </w:txbxContent>
                    </v:textbox>
                  </v:shape>
                  <v:shape id="Text Box 32" o:spid="_x0000_s1037" type="#_x0000_t202" style="position:absolute;left:38328;top:1667;width:13507;height:4637;visibility:visible;mso-wrap-style:non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" filled="f" stroked="f" strokeweight=".5pt">
                    <v:textbox style="mso-fit-shape-to-text:t" inset="0,0,0,0">
                      <w:txbxContent>
                        <w:p w14:paraId="0B16B00B" w14:textId="77777777" w:rsidR="00181049" w:rsidRPr="00DD7F0A" w:rsidRDefault="00181049" w:rsidP="00181049">
                          <w:pPr>
                            <w:rPr>
                              <w:rFonts w:ascii="Barlow SemiBold" w:hAnsi="Barlow SemiBold"/>
                              <w:b/>
                              <w:bCs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</w:pPr>
                          <w:r>
                            <w:rPr>
                              <w:rFonts w:ascii="Barlow SemiBold" w:hAnsi="Barlow SemiBold"/>
                              <w:b/>
                              <w:bCs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  <w:t>CONTACT INFO</w:t>
                          </w:r>
                        </w:p>
                        <w:p w14:paraId="006C59E3" w14:textId="77777777" w:rsidR="00181049" w:rsidRPr="006C3032" w:rsidRDefault="00181049" w:rsidP="00181049">
                          <w:pP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</w:rPr>
                            <w:t>support</w:t>
                          </w:r>
                          <w:r w:rsidRPr="006C3032"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</w:rPr>
                            <w:t>@troescorp.com</w:t>
                          </w:r>
                        </w:p>
                        <w:p w14:paraId="57C0FC4E" w14:textId="77777777" w:rsidR="00181049" w:rsidRPr="006C3032" w:rsidRDefault="00181049" w:rsidP="00181049">
                          <w:pPr>
                            <w:rPr>
                              <w:rFonts w:ascii="Barlow Medium" w:hAnsi="Barlow Medium"/>
                              <w:color w:val="171717" w:themeColor="background2" w:themeShade="1A"/>
                              <w:sz w:val="20"/>
                              <w:szCs w:val="20"/>
                            </w:rPr>
                          </w:pPr>
                          <w:r w:rsidRPr="006C3032">
                            <w:rPr>
                              <w:rFonts w:ascii="Barlow Medium" w:hAnsi="Barlow Medium"/>
                              <w:color w:val="171717" w:themeColor="background2" w:themeShade="1A"/>
                              <w:sz w:val="20"/>
                              <w:szCs w:val="20"/>
                            </w:rPr>
                            <w:t>www.troescorp.com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  <w:r w:rsidR="00BB0C1D">
        <w:rPr>
          <w:noProof/>
        </w:rPr>
        <mc:AlternateContent>
          <mc:Choice Requires="wps">
            <w:drawing>
              <wp:anchor distT="0" distB="0" distL="114300" distR="114300" simplePos="0" relativeHeight="251933696" behindDoc="0" locked="0" layoutInCell="1" allowOverlap="1" wp14:anchorId="0C52F789" wp14:editId="3A29C275">
                <wp:simplePos x="0" y="0"/>
                <wp:positionH relativeFrom="column">
                  <wp:posOffset>3494548</wp:posOffset>
                </wp:positionH>
                <wp:positionV relativeFrom="paragraph">
                  <wp:posOffset>2196875</wp:posOffset>
                </wp:positionV>
                <wp:extent cx="3368073" cy="2969895"/>
                <wp:effectExtent l="0" t="0" r="0" b="8255"/>
                <wp:wrapNone/>
                <wp:docPr id="78" name="Text Box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68073" cy="29698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08A2521" w14:textId="77777777" w:rsidR="00BB0C1D" w:rsidRPr="00652F79" w:rsidRDefault="00BB0C1D" w:rsidP="00BB0C1D">
                            <w:pPr>
                              <w:spacing w:after="10" w:line="276" w:lineRule="auto"/>
                              <w:jc w:val="both"/>
                              <w:rPr>
                                <w:rFonts w:ascii="Barlow Medium" w:hAnsi="Barlow Medium"/>
                                <w:i/>
                                <w:iCs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652F79">
                              <w:rPr>
                                <w:rFonts w:ascii="Barlow Medium" w:hAnsi="Barlow Medium"/>
                                <w:i/>
                                <w:iCs/>
                                <w:sz w:val="16"/>
                                <w:szCs w:val="16"/>
                                <w:lang w:val="en-US"/>
                              </w:rPr>
                              <w:t>Picture shown is for illustration purposes only.</w:t>
                            </w:r>
                          </w:p>
                          <w:p w14:paraId="6EBF2AEB" w14:textId="77777777" w:rsidR="00BB0C1D" w:rsidRPr="00652F79" w:rsidRDefault="00BB0C1D" w:rsidP="00BB0C1D">
                            <w:pPr>
                              <w:spacing w:after="10" w:line="276" w:lineRule="auto"/>
                              <w:jc w:val="both"/>
                              <w:rPr>
                                <w:rFonts w:ascii="Barlow Medium" w:hAnsi="Barlow Medium"/>
                                <w:i/>
                                <w:iCs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652F79">
                              <w:rPr>
                                <w:rFonts w:ascii="Barlow Medium" w:hAnsi="Barlow Medium"/>
                                <w:i/>
                                <w:iCs/>
                                <w:sz w:val="16"/>
                                <w:szCs w:val="16"/>
                                <w:lang w:val="en-US"/>
                              </w:rPr>
                              <w:t>Actual product may vary due to product or design enhancemen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C52F789" id="Text Box 78" o:spid="_x0000_s1032" type="#_x0000_t202" style="position:absolute;margin-left:275.15pt;margin-top:173pt;width:265.2pt;height:233.85pt;z-index:251933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" filled="f" stroked="f" strokeweight=".5pt">
                <v:textbox style="mso-fit-shape-to-text:t" inset="0,0,0,0">
                  <w:txbxContent>
                    <w:p w14:paraId="208A2521" w14:textId="77777777" w:rsidR="00BB0C1D" w:rsidRPr="00652F79" w:rsidRDefault="00BB0C1D" w:rsidP="00BB0C1D">
                      <w:pPr>
                        <w:spacing w:after="10" w:line="276" w:lineRule="auto"/>
                        <w:jc w:val="both"/>
                        <w:rPr>
                          <w:rFonts w:ascii="Barlow Medium" w:hAnsi="Barlow Medium"/>
                          <w:i/>
                          <w:iCs/>
                          <w:sz w:val="16"/>
                          <w:szCs w:val="16"/>
                          <w:lang w:val="en-US"/>
                        </w:rPr>
                      </w:pPr>
                      <w:r w:rsidRPr="00652F79">
                        <w:rPr>
                          <w:rFonts w:ascii="Barlow Medium" w:hAnsi="Barlow Medium"/>
                          <w:i/>
                          <w:iCs/>
                          <w:sz w:val="16"/>
                          <w:szCs w:val="16"/>
                          <w:lang w:val="en-US"/>
                        </w:rPr>
                        <w:t>Picture shown is for illustration purposes only.</w:t>
                      </w:r>
                    </w:p>
                    <w:p w14:paraId="6EBF2AEB" w14:textId="77777777" w:rsidR="00BB0C1D" w:rsidRPr="00652F79" w:rsidRDefault="00BB0C1D" w:rsidP="00BB0C1D">
                      <w:pPr>
                        <w:spacing w:after="10" w:line="276" w:lineRule="auto"/>
                        <w:jc w:val="both"/>
                        <w:rPr>
                          <w:rFonts w:ascii="Barlow Medium" w:hAnsi="Barlow Medium"/>
                          <w:i/>
                          <w:iCs/>
                          <w:sz w:val="16"/>
                          <w:szCs w:val="16"/>
                          <w:lang w:val="en-US"/>
                        </w:rPr>
                      </w:pPr>
                      <w:r w:rsidRPr="00652F79">
                        <w:rPr>
                          <w:rFonts w:ascii="Barlow Medium" w:hAnsi="Barlow Medium"/>
                          <w:i/>
                          <w:iCs/>
                          <w:sz w:val="16"/>
                          <w:szCs w:val="16"/>
                          <w:lang w:val="en-US"/>
                        </w:rPr>
                        <w:t>Actual product may vary due to product or design enhancement.</w:t>
                      </w:r>
                    </w:p>
                  </w:txbxContent>
                </v:textbox>
              </v:shape>
            </w:pict>
          </mc:Fallback>
        </mc:AlternateContent>
      </w:r>
      <w:r w:rsidR="00415F2F">
        <w:rPr>
          <w:noProof/>
        </w:rPr>
        <mc:AlternateContent>
          <mc:Choice Requires="wps">
            <w:drawing>
              <wp:anchor distT="0" distB="0" distL="114300" distR="114300" simplePos="0" relativeHeight="251896832" behindDoc="0" locked="0" layoutInCell="1" allowOverlap="1" wp14:anchorId="24CD62B3" wp14:editId="2A10EC4C">
                <wp:simplePos x="0" y="0"/>
                <wp:positionH relativeFrom="column">
                  <wp:posOffset>2671482</wp:posOffset>
                </wp:positionH>
                <wp:positionV relativeFrom="paragraph">
                  <wp:posOffset>2733937</wp:posOffset>
                </wp:positionV>
                <wp:extent cx="4187190" cy="4087906"/>
                <wp:effectExtent l="0" t="0" r="3810" b="1905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87190" cy="4087906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13B153" id="Rectangle 23" o:spid="_x0000_s1026" style="position:absolute;margin-left:210.35pt;margin-top:215.25pt;width:329.7pt;height:321.9pt;z-index:251896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" fillcolor="#cfcdcd [2894]" stroked="f" strokeweight="1pt"/>
            </w:pict>
          </mc:Fallback>
        </mc:AlternateContent>
      </w:r>
      <w:r w:rsidR="00415F2F">
        <w:rPr>
          <w:noProof/>
        </w:rPr>
        <mc:AlternateContent>
          <mc:Choice Requires="wps">
            <w:drawing>
              <wp:anchor distT="0" distB="0" distL="114300" distR="114300" simplePos="0" relativeHeight="251898880" behindDoc="0" locked="0" layoutInCell="1" allowOverlap="1" wp14:anchorId="325F3972" wp14:editId="799C434D">
                <wp:simplePos x="0" y="0"/>
                <wp:positionH relativeFrom="column">
                  <wp:posOffset>2536333</wp:posOffset>
                </wp:positionH>
                <wp:positionV relativeFrom="paragraph">
                  <wp:posOffset>3235960</wp:posOffset>
                </wp:positionV>
                <wp:extent cx="4223443" cy="4003675"/>
                <wp:effectExtent l="0" t="0" r="5715" b="635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23443" cy="40036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92DF7E3" w14:textId="74EB8A28" w:rsidR="00415F2F" w:rsidRPr="00415F2F" w:rsidRDefault="00796FF6" w:rsidP="00415F2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240"/>
                              <w:ind w:left="714" w:hanging="357"/>
                              <w:rPr>
                                <w:rFonts w:ascii="Barlow" w:hAnsi="Barlow"/>
                                <w:lang w:val="en-US"/>
                              </w:rPr>
                            </w:pPr>
                            <w:bookmarkStart w:id="5" w:name="OLE_LINK3"/>
                            <w:bookmarkStart w:id="6" w:name="OLE_LINK4"/>
                            <w:bookmarkStart w:id="7" w:name="_Hlk99535299"/>
                            <w:r w:rsidRPr="00796FF6">
                              <w:rPr>
                                <w:rFonts w:ascii="Barlow SemiBold" w:hAnsi="Barlow SemiBold"/>
                                <w:b/>
                                <w:bCs/>
                                <w:lang w:val="en-US"/>
                              </w:rPr>
                              <w:t>Modular Off-the-Shelf Approach:</w:t>
                            </w:r>
                            <w:r w:rsidRPr="00796FF6">
                              <w:rPr>
                                <w:rFonts w:ascii="Barlow Medium" w:hAnsi="Barlow Medium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Barlow" w:hAnsi="Barlow"/>
                                <w:lang w:val="en-US"/>
                              </w:rPr>
                              <w:t>Scalable from 73kWh-10MWh+, with over 600 power output designs</w:t>
                            </w:r>
                            <w:bookmarkEnd w:id="5"/>
                            <w:bookmarkEnd w:id="6"/>
                            <w:bookmarkEnd w:id="7"/>
                            <w:r w:rsidR="00415F2F">
                              <w:rPr>
                                <w:rFonts w:ascii="Barlow" w:hAnsi="Barlow"/>
                                <w:lang w:val="en-US"/>
                              </w:rPr>
                              <w:br/>
                            </w:r>
                          </w:p>
                          <w:p w14:paraId="78ABB72E" w14:textId="0B200923" w:rsidR="00796FF6" w:rsidRPr="00796FF6" w:rsidRDefault="009E5627" w:rsidP="00415F2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240"/>
                              <w:ind w:left="714" w:hanging="357"/>
                              <w:rPr>
                                <w:rFonts w:ascii="Barlow" w:hAnsi="Barlow"/>
                                <w:lang w:val="en-US"/>
                              </w:rPr>
                            </w:pPr>
                            <w:r>
                              <w:rPr>
                                <w:rFonts w:ascii="Barlow SemiBold" w:hAnsi="Barlow SemiBold"/>
                                <w:b/>
                                <w:bCs/>
                                <w:lang w:val="en-US"/>
                              </w:rPr>
                              <w:t>IoT &amp; Cloud-Based Operation</w:t>
                            </w:r>
                            <w:r w:rsidR="00796FF6" w:rsidRPr="00796FF6">
                              <w:rPr>
                                <w:rFonts w:ascii="Barlow SemiBold" w:hAnsi="Barlow SemiBold"/>
                                <w:b/>
                                <w:bCs/>
                                <w:lang w:val="en-US"/>
                              </w:rPr>
                              <w:t>:</w:t>
                            </w:r>
                            <w:r w:rsidR="00796FF6" w:rsidRPr="00796FF6">
                              <w:rPr>
                                <w:rFonts w:ascii="Barlow Medium" w:hAnsi="Barlow Medium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Barlow" w:hAnsi="Barlow"/>
                                <w:lang w:val="en-US"/>
                              </w:rPr>
                              <w:t>Remote operation and prevention system reduces troubleshooting</w:t>
                            </w:r>
                            <w:r w:rsidR="00415F2F">
                              <w:rPr>
                                <w:rFonts w:ascii="Barlow" w:hAnsi="Barlow"/>
                                <w:lang w:val="en-US"/>
                              </w:rPr>
                              <w:br/>
                            </w:r>
                          </w:p>
                          <w:p w14:paraId="2E1BCF12" w14:textId="670B3DC8" w:rsidR="00796FF6" w:rsidRPr="00796FF6" w:rsidRDefault="009E5627" w:rsidP="00415F2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240"/>
                              <w:ind w:left="714" w:hanging="357"/>
                              <w:rPr>
                                <w:rFonts w:ascii="Barlow" w:hAnsi="Barlow"/>
                                <w:lang w:val="en-US"/>
                              </w:rPr>
                            </w:pPr>
                            <w:r>
                              <w:rPr>
                                <w:rFonts w:ascii="Barlow SemiBold" w:hAnsi="Barlow SemiBold"/>
                                <w:b/>
                                <w:bCs/>
                                <w:lang w:val="en-US"/>
                              </w:rPr>
                              <w:t>Dynamic Rate Support</w:t>
                            </w:r>
                            <w:r w:rsidR="00796FF6" w:rsidRPr="00796FF6">
                              <w:rPr>
                                <w:rFonts w:ascii="Barlow SemiBold" w:hAnsi="Barlow SemiBold"/>
                                <w:b/>
                                <w:bCs/>
                                <w:lang w:val="en-US"/>
                              </w:rPr>
                              <w:t>:</w:t>
                            </w:r>
                            <w:r w:rsidR="00796FF6" w:rsidRPr="00796FF6">
                              <w:rPr>
                                <w:rFonts w:ascii="Barlow Medium" w:hAnsi="Barlow Medium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Barlow" w:hAnsi="Barlow"/>
                                <w:lang w:val="en-US"/>
                              </w:rPr>
                              <w:t>Charge/Discharge rate from 30 minutes to 10+ hours</w:t>
                            </w:r>
                            <w:r w:rsidR="00415F2F">
                              <w:rPr>
                                <w:rFonts w:ascii="Barlow" w:hAnsi="Barlow"/>
                                <w:lang w:val="en-US"/>
                              </w:rPr>
                              <w:br/>
                            </w:r>
                          </w:p>
                          <w:p w14:paraId="08BC995D" w14:textId="354E1918" w:rsidR="00796FF6" w:rsidRPr="00796FF6" w:rsidRDefault="009E5627" w:rsidP="00415F2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240"/>
                              <w:ind w:left="714" w:hanging="357"/>
                              <w:rPr>
                                <w:rFonts w:ascii="Barlow" w:hAnsi="Barlow"/>
                                <w:lang w:val="en-US"/>
                              </w:rPr>
                            </w:pPr>
                            <w:bookmarkStart w:id="8" w:name="OLE_LINK5"/>
                            <w:r>
                              <w:rPr>
                                <w:rFonts w:ascii="Barlow SemiBold" w:hAnsi="Barlow SemiBold"/>
                                <w:b/>
                                <w:bCs/>
                                <w:lang w:val="en-US"/>
                              </w:rPr>
                              <w:t>Patented Intellectual Property</w:t>
                            </w:r>
                            <w:r w:rsidR="00796FF6" w:rsidRPr="00796FF6">
                              <w:rPr>
                                <w:rFonts w:ascii="Barlow SemiBold" w:hAnsi="Barlow SemiBold"/>
                                <w:b/>
                                <w:bCs/>
                                <w:lang w:val="en-US"/>
                              </w:rPr>
                              <w:t>:</w:t>
                            </w:r>
                            <w:r w:rsidR="00796FF6" w:rsidRPr="00796FF6">
                              <w:rPr>
                                <w:rFonts w:ascii="Barlow Medium" w:hAnsi="Barlow Medium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Barlow" w:hAnsi="Barlow"/>
                                <w:lang w:val="en-US"/>
                              </w:rPr>
                              <w:t>Bidirectional AC/DC PSC with on, off, or on &amp; off grid connection system within a flexible enclosure</w:t>
                            </w:r>
                            <w:r w:rsidR="00415F2F">
                              <w:rPr>
                                <w:rFonts w:ascii="Barlow" w:hAnsi="Barlow"/>
                                <w:lang w:val="en-US"/>
                              </w:rPr>
                              <w:br/>
                            </w:r>
                          </w:p>
                          <w:bookmarkEnd w:id="8"/>
                          <w:p w14:paraId="66F9D638" w14:textId="2F3714B7" w:rsidR="00796FF6" w:rsidRPr="009E5627" w:rsidRDefault="009E5627" w:rsidP="00415F2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240"/>
                              <w:ind w:left="714" w:hanging="357"/>
                              <w:rPr>
                                <w:rFonts w:ascii="Barlow" w:hAnsi="Barlow"/>
                                <w:lang w:val="en-US"/>
                              </w:rPr>
                            </w:pPr>
                            <w:r w:rsidRPr="009E5627">
                              <w:rPr>
                                <w:rFonts w:ascii="Barlow SemiBold" w:hAnsi="Barlow SemiBold"/>
                                <w:b/>
                                <w:bCs/>
                                <w:lang w:val="en-US"/>
                              </w:rPr>
                              <w:t>Extended Operational Life:</w:t>
                            </w:r>
                            <w:r w:rsidRPr="009E5627">
                              <w:rPr>
                                <w:rFonts w:ascii="Barlow Medium" w:hAnsi="Barlow Medium"/>
                                <w:lang w:val="en-US"/>
                              </w:rPr>
                              <w:t xml:space="preserve"> </w:t>
                            </w:r>
                            <w:r w:rsidRPr="009E5627">
                              <w:rPr>
                                <w:rFonts w:ascii="Barlow" w:hAnsi="Barlow"/>
                                <w:lang w:val="en-US"/>
                              </w:rPr>
                              <w:t>Re</w:t>
                            </w:r>
                            <w:r>
                              <w:rPr>
                                <w:rFonts w:ascii="Barlow" w:hAnsi="Barlow"/>
                                <w:lang w:val="en-US"/>
                              </w:rPr>
                              <w:t>te</w:t>
                            </w:r>
                            <w:r w:rsidRPr="009E5627">
                              <w:rPr>
                                <w:rFonts w:ascii="Barlow" w:hAnsi="Barlow"/>
                                <w:lang w:val="en-US"/>
                              </w:rPr>
                              <w:t>ntion of system’s usable capacity after 10+ years with ability to augment the system</w:t>
                            </w:r>
                            <w:r w:rsidR="00415F2F">
                              <w:rPr>
                                <w:rFonts w:ascii="Barlow" w:hAnsi="Barlow"/>
                                <w:lang w:val="en-US"/>
                              </w:rPr>
                              <w:br/>
                            </w:r>
                          </w:p>
                          <w:p w14:paraId="7F460397" w14:textId="1BEEFE87" w:rsidR="009E5627" w:rsidRPr="009E5627" w:rsidRDefault="009E5627" w:rsidP="00415F2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240"/>
                              <w:ind w:left="714" w:hanging="357"/>
                              <w:rPr>
                                <w:rFonts w:ascii="Barlow" w:hAnsi="Barlow"/>
                                <w:lang w:val="en-US"/>
                              </w:rPr>
                            </w:pPr>
                            <w:r w:rsidRPr="009E5627">
                              <w:rPr>
                                <w:rFonts w:ascii="Barlow SemiBold" w:hAnsi="Barlow SemiBold"/>
                                <w:b/>
                                <w:bCs/>
                                <w:lang w:val="en-US"/>
                              </w:rPr>
                              <w:t>Leading Sustainability:</w:t>
                            </w:r>
                            <w:r w:rsidRPr="009E5627">
                              <w:rPr>
                                <w:rFonts w:ascii="Barlow Medium" w:hAnsi="Barlow Medium"/>
                                <w:lang w:val="en-US"/>
                              </w:rPr>
                              <w:t xml:space="preserve"> </w:t>
                            </w:r>
                            <w:r w:rsidRPr="009E5627">
                              <w:rPr>
                                <w:rFonts w:ascii="Barlow" w:hAnsi="Barlow"/>
                                <w:lang w:val="en-US"/>
                              </w:rPr>
                              <w:t>Offerings include a fire suppression system solution emits low/zero emiss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25F3972" id="Text Box 25" o:spid="_x0000_s1039" type="#_x0000_t202" style="position:absolute;margin-left:199.7pt;margin-top:254.8pt;width:332.55pt;height:315.25pt;z-index:2518988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" filled="f" stroked="f" strokeweight=".5pt">
                <v:textbox style="mso-fit-shape-to-text:t" inset="0,0,0,0">
                  <w:txbxContent>
                    <w:p w14:paraId="692DF7E3" w14:textId="74EB8A28" w:rsidR="00415F2F" w:rsidRPr="00415F2F" w:rsidRDefault="00796FF6" w:rsidP="00415F2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240"/>
                        <w:ind w:left="714" w:hanging="357"/>
                        <w:rPr>
                          <w:rFonts w:ascii="Barlow" w:hAnsi="Barlow"/>
                          <w:lang w:val="en-US"/>
                        </w:rPr>
                      </w:pPr>
                      <w:bookmarkStart w:id="14" w:name="OLE_LINK3"/>
                      <w:bookmarkStart w:id="15" w:name="OLE_LINK4"/>
                      <w:bookmarkStart w:id="16" w:name="_Hlk99535299"/>
                      <w:r w:rsidRPr="00796FF6">
                        <w:rPr>
                          <w:rFonts w:ascii="Barlow SemiBold" w:hAnsi="Barlow SemiBold"/>
                          <w:b/>
                          <w:bCs/>
                          <w:lang w:val="en-US"/>
                        </w:rPr>
                        <w:t>Modular Off-the-Shelf Approach:</w:t>
                      </w:r>
                      <w:r w:rsidRPr="00796FF6">
                        <w:rPr>
                          <w:rFonts w:ascii="Barlow Medium" w:hAnsi="Barlow Medium"/>
                          <w:lang w:val="en-US"/>
                        </w:rPr>
                        <w:t xml:space="preserve"> </w:t>
                      </w:r>
                      <w:r>
                        <w:rPr>
                          <w:rFonts w:ascii="Barlow" w:hAnsi="Barlow"/>
                          <w:lang w:val="en-US"/>
                        </w:rPr>
                        <w:t>Scalable from 73kWh-10MWh+, with over 600 power output designs</w:t>
                      </w:r>
                      <w:bookmarkEnd w:id="14"/>
                      <w:bookmarkEnd w:id="15"/>
                      <w:bookmarkEnd w:id="16"/>
                      <w:r w:rsidR="00415F2F">
                        <w:rPr>
                          <w:rFonts w:ascii="Barlow" w:hAnsi="Barlow"/>
                          <w:lang w:val="en-US"/>
                        </w:rPr>
                        <w:br/>
                      </w:r>
                    </w:p>
                    <w:p w14:paraId="78ABB72E" w14:textId="0B200923" w:rsidR="00796FF6" w:rsidRPr="00796FF6" w:rsidRDefault="009E5627" w:rsidP="00415F2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240"/>
                        <w:ind w:left="714" w:hanging="357"/>
                        <w:rPr>
                          <w:rFonts w:ascii="Barlow" w:hAnsi="Barlow"/>
                          <w:lang w:val="en-US"/>
                        </w:rPr>
                      </w:pPr>
                      <w:r>
                        <w:rPr>
                          <w:rFonts w:ascii="Barlow SemiBold" w:hAnsi="Barlow SemiBold"/>
                          <w:b/>
                          <w:bCs/>
                          <w:lang w:val="en-US"/>
                        </w:rPr>
                        <w:t>IoT &amp; Cloud-Based Operation</w:t>
                      </w:r>
                      <w:r w:rsidR="00796FF6" w:rsidRPr="00796FF6">
                        <w:rPr>
                          <w:rFonts w:ascii="Barlow SemiBold" w:hAnsi="Barlow SemiBold"/>
                          <w:b/>
                          <w:bCs/>
                          <w:lang w:val="en-US"/>
                        </w:rPr>
                        <w:t>:</w:t>
                      </w:r>
                      <w:r w:rsidR="00796FF6" w:rsidRPr="00796FF6">
                        <w:rPr>
                          <w:rFonts w:ascii="Barlow Medium" w:hAnsi="Barlow Medium"/>
                          <w:lang w:val="en-US"/>
                        </w:rPr>
                        <w:t xml:space="preserve"> </w:t>
                      </w:r>
                      <w:r>
                        <w:rPr>
                          <w:rFonts w:ascii="Barlow" w:hAnsi="Barlow"/>
                          <w:lang w:val="en-US"/>
                        </w:rPr>
                        <w:t>Remote operation and prevention system reduces troubleshooting</w:t>
                      </w:r>
                      <w:r w:rsidR="00415F2F">
                        <w:rPr>
                          <w:rFonts w:ascii="Barlow" w:hAnsi="Barlow"/>
                          <w:lang w:val="en-US"/>
                        </w:rPr>
                        <w:br/>
                      </w:r>
                    </w:p>
                    <w:p w14:paraId="2E1BCF12" w14:textId="670B3DC8" w:rsidR="00796FF6" w:rsidRPr="00796FF6" w:rsidRDefault="009E5627" w:rsidP="00415F2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240"/>
                        <w:ind w:left="714" w:hanging="357"/>
                        <w:rPr>
                          <w:rFonts w:ascii="Barlow" w:hAnsi="Barlow"/>
                          <w:lang w:val="en-US"/>
                        </w:rPr>
                      </w:pPr>
                      <w:r>
                        <w:rPr>
                          <w:rFonts w:ascii="Barlow SemiBold" w:hAnsi="Barlow SemiBold"/>
                          <w:b/>
                          <w:bCs/>
                          <w:lang w:val="en-US"/>
                        </w:rPr>
                        <w:t>Dynamic Rate Support</w:t>
                      </w:r>
                      <w:r w:rsidR="00796FF6" w:rsidRPr="00796FF6">
                        <w:rPr>
                          <w:rFonts w:ascii="Barlow SemiBold" w:hAnsi="Barlow SemiBold"/>
                          <w:b/>
                          <w:bCs/>
                          <w:lang w:val="en-US"/>
                        </w:rPr>
                        <w:t>:</w:t>
                      </w:r>
                      <w:r w:rsidR="00796FF6" w:rsidRPr="00796FF6">
                        <w:rPr>
                          <w:rFonts w:ascii="Barlow Medium" w:hAnsi="Barlow Medium"/>
                          <w:lang w:val="en-US"/>
                        </w:rPr>
                        <w:t xml:space="preserve"> </w:t>
                      </w:r>
                      <w:r>
                        <w:rPr>
                          <w:rFonts w:ascii="Barlow" w:hAnsi="Barlow"/>
                          <w:lang w:val="en-US"/>
                        </w:rPr>
                        <w:t>Charge/Discharge rate from 30 minutes to 10+ hours</w:t>
                      </w:r>
                      <w:r w:rsidR="00415F2F">
                        <w:rPr>
                          <w:rFonts w:ascii="Barlow" w:hAnsi="Barlow"/>
                          <w:lang w:val="en-US"/>
                        </w:rPr>
                        <w:br/>
                      </w:r>
                    </w:p>
                    <w:p w14:paraId="08BC995D" w14:textId="354E1918" w:rsidR="00796FF6" w:rsidRPr="00796FF6" w:rsidRDefault="009E5627" w:rsidP="00415F2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240"/>
                        <w:ind w:left="714" w:hanging="357"/>
                        <w:rPr>
                          <w:rFonts w:ascii="Barlow" w:hAnsi="Barlow"/>
                          <w:lang w:val="en-US"/>
                        </w:rPr>
                      </w:pPr>
                      <w:bookmarkStart w:id="17" w:name="OLE_LINK5"/>
                      <w:r>
                        <w:rPr>
                          <w:rFonts w:ascii="Barlow SemiBold" w:hAnsi="Barlow SemiBold"/>
                          <w:b/>
                          <w:bCs/>
                          <w:lang w:val="en-US"/>
                        </w:rPr>
                        <w:t>Patented Intellectual Property</w:t>
                      </w:r>
                      <w:r w:rsidR="00796FF6" w:rsidRPr="00796FF6">
                        <w:rPr>
                          <w:rFonts w:ascii="Barlow SemiBold" w:hAnsi="Barlow SemiBold"/>
                          <w:b/>
                          <w:bCs/>
                          <w:lang w:val="en-US"/>
                        </w:rPr>
                        <w:t>:</w:t>
                      </w:r>
                      <w:r w:rsidR="00796FF6" w:rsidRPr="00796FF6">
                        <w:rPr>
                          <w:rFonts w:ascii="Barlow Medium" w:hAnsi="Barlow Medium"/>
                          <w:lang w:val="en-US"/>
                        </w:rPr>
                        <w:t xml:space="preserve"> </w:t>
                      </w:r>
                      <w:r>
                        <w:rPr>
                          <w:rFonts w:ascii="Barlow" w:hAnsi="Barlow"/>
                          <w:lang w:val="en-US"/>
                        </w:rPr>
                        <w:t>Bidirectional AC/DC PSC with on, off, or on &amp; off grid connection system within a flexible enclosure</w:t>
                      </w:r>
                      <w:r w:rsidR="00415F2F">
                        <w:rPr>
                          <w:rFonts w:ascii="Barlow" w:hAnsi="Barlow"/>
                          <w:lang w:val="en-US"/>
                        </w:rPr>
                        <w:br/>
                      </w:r>
                    </w:p>
                    <w:bookmarkEnd w:id="17"/>
                    <w:p w14:paraId="66F9D638" w14:textId="2F3714B7" w:rsidR="00796FF6" w:rsidRPr="009E5627" w:rsidRDefault="009E5627" w:rsidP="00415F2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240"/>
                        <w:ind w:left="714" w:hanging="357"/>
                        <w:rPr>
                          <w:rFonts w:ascii="Barlow" w:hAnsi="Barlow"/>
                          <w:lang w:val="en-US"/>
                        </w:rPr>
                      </w:pPr>
                      <w:r w:rsidRPr="009E5627">
                        <w:rPr>
                          <w:rFonts w:ascii="Barlow SemiBold" w:hAnsi="Barlow SemiBold"/>
                          <w:b/>
                          <w:bCs/>
                          <w:lang w:val="en-US"/>
                        </w:rPr>
                        <w:t>Extended Operational Life:</w:t>
                      </w:r>
                      <w:r w:rsidRPr="009E5627">
                        <w:rPr>
                          <w:rFonts w:ascii="Barlow Medium" w:hAnsi="Barlow Medium"/>
                          <w:lang w:val="en-US"/>
                        </w:rPr>
                        <w:t xml:space="preserve"> </w:t>
                      </w:r>
                      <w:r w:rsidRPr="009E5627">
                        <w:rPr>
                          <w:rFonts w:ascii="Barlow" w:hAnsi="Barlow"/>
                          <w:lang w:val="en-US"/>
                        </w:rPr>
                        <w:t>Re</w:t>
                      </w:r>
                      <w:r>
                        <w:rPr>
                          <w:rFonts w:ascii="Barlow" w:hAnsi="Barlow"/>
                          <w:lang w:val="en-US"/>
                        </w:rPr>
                        <w:t>te</w:t>
                      </w:r>
                      <w:r w:rsidRPr="009E5627">
                        <w:rPr>
                          <w:rFonts w:ascii="Barlow" w:hAnsi="Barlow"/>
                          <w:lang w:val="en-US"/>
                        </w:rPr>
                        <w:t>ntion of system’s usable capacity after 10+ years with ability to augment the system</w:t>
                      </w:r>
                      <w:r w:rsidR="00415F2F">
                        <w:rPr>
                          <w:rFonts w:ascii="Barlow" w:hAnsi="Barlow"/>
                          <w:lang w:val="en-US"/>
                        </w:rPr>
                        <w:br/>
                      </w:r>
                    </w:p>
                    <w:p w14:paraId="7F460397" w14:textId="1BEEFE87" w:rsidR="009E5627" w:rsidRPr="009E5627" w:rsidRDefault="009E5627" w:rsidP="00415F2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240"/>
                        <w:ind w:left="714" w:hanging="357"/>
                        <w:rPr>
                          <w:rFonts w:ascii="Barlow" w:hAnsi="Barlow"/>
                          <w:lang w:val="en-US"/>
                        </w:rPr>
                      </w:pPr>
                      <w:r w:rsidRPr="009E5627">
                        <w:rPr>
                          <w:rFonts w:ascii="Barlow SemiBold" w:hAnsi="Barlow SemiBold"/>
                          <w:b/>
                          <w:bCs/>
                          <w:lang w:val="en-US"/>
                        </w:rPr>
                        <w:t>Leading Sustainability:</w:t>
                      </w:r>
                      <w:r w:rsidRPr="009E5627">
                        <w:rPr>
                          <w:rFonts w:ascii="Barlow Medium" w:hAnsi="Barlow Medium"/>
                          <w:lang w:val="en-US"/>
                        </w:rPr>
                        <w:t xml:space="preserve"> </w:t>
                      </w:r>
                      <w:r w:rsidRPr="009E5627">
                        <w:rPr>
                          <w:rFonts w:ascii="Barlow" w:hAnsi="Barlow"/>
                          <w:lang w:val="en-US"/>
                        </w:rPr>
                        <w:t>Offerings include a fire suppression system solution emits low/zero emissions</w:t>
                      </w:r>
                    </w:p>
                  </w:txbxContent>
                </v:textbox>
              </v:shape>
            </w:pict>
          </mc:Fallback>
        </mc:AlternateContent>
      </w:r>
      <w:r w:rsidR="00415F2F">
        <w:rPr>
          <w:noProof/>
        </w:rPr>
        <mc:AlternateContent>
          <mc:Choice Requires="wps">
            <w:drawing>
              <wp:anchor distT="0" distB="0" distL="114300" distR="114300" simplePos="0" relativeHeight="251897856" behindDoc="0" locked="0" layoutInCell="1" allowOverlap="1" wp14:anchorId="077A6944" wp14:editId="6597EB3E">
                <wp:simplePos x="0" y="0"/>
                <wp:positionH relativeFrom="column">
                  <wp:posOffset>2940157</wp:posOffset>
                </wp:positionH>
                <wp:positionV relativeFrom="paragraph">
                  <wp:posOffset>2846070</wp:posOffset>
                </wp:positionV>
                <wp:extent cx="2194986" cy="280667"/>
                <wp:effectExtent l="0" t="0" r="1905" b="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4986" cy="28066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A4C9C20" w14:textId="6ACB237F" w:rsidR="00E20A50" w:rsidRPr="00324719" w:rsidRDefault="00E20A50" w:rsidP="00E20A50">
                            <w:pPr>
                              <w:rPr>
                                <w:rFonts w:ascii="Barlow" w:hAnsi="Barlow"/>
                                <w:color w:val="0071C7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324719">
                              <w:rPr>
                                <w:rFonts w:ascii="Barlow" w:hAnsi="Barlow"/>
                                <w:color w:val="0071C7"/>
                                <w:sz w:val="36"/>
                                <w:szCs w:val="36"/>
                                <w:lang w:val="en-US"/>
                              </w:rPr>
                              <w:t>Features and Benefi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77A6944" id="Text Box 24" o:spid="_x0000_s1040" type="#_x0000_t202" style="position:absolute;margin-left:231.5pt;margin-top:224.1pt;width:172.85pt;height:22.1pt;z-index:25189785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" filled="f" stroked="f" strokeweight=".5pt">
                <v:textbox style="mso-fit-shape-to-text:t" inset="0,0,0,0">
                  <w:txbxContent>
                    <w:p w14:paraId="1A4C9C20" w14:textId="6ACB237F" w:rsidR="00E20A50" w:rsidRPr="00324719" w:rsidRDefault="00E20A50" w:rsidP="00E20A50">
                      <w:pPr>
                        <w:rPr>
                          <w:rFonts w:ascii="Barlow" w:hAnsi="Barlow"/>
                          <w:color w:val="0071C7"/>
                          <w:sz w:val="36"/>
                          <w:szCs w:val="36"/>
                          <w:lang w:val="en-US"/>
                        </w:rPr>
                      </w:pPr>
                      <w:r w:rsidRPr="00324719">
                        <w:rPr>
                          <w:rFonts w:ascii="Barlow" w:hAnsi="Barlow"/>
                          <w:color w:val="0071C7"/>
                          <w:sz w:val="36"/>
                          <w:szCs w:val="36"/>
                          <w:lang w:val="en-US"/>
                        </w:rPr>
                        <w:t>Features and Benefits</w:t>
                      </w:r>
                    </w:p>
                  </w:txbxContent>
                </v:textbox>
              </v:shape>
            </w:pict>
          </mc:Fallback>
        </mc:AlternateContent>
      </w:r>
      <w:r w:rsidR="00415F2F">
        <w:rPr>
          <w:noProof/>
        </w:rPr>
        <mc:AlternateContent>
          <mc:Choice Requires="wps">
            <w:drawing>
              <wp:anchor distT="0" distB="0" distL="114300" distR="114300" simplePos="0" relativeHeight="251887616" behindDoc="0" locked="0" layoutInCell="1" allowOverlap="1" wp14:anchorId="22B7DF95" wp14:editId="737C47BC">
                <wp:simplePos x="0" y="0"/>
                <wp:positionH relativeFrom="column">
                  <wp:posOffset>11545</wp:posOffset>
                </wp:positionH>
                <wp:positionV relativeFrom="paragraph">
                  <wp:posOffset>2748741</wp:posOffset>
                </wp:positionV>
                <wp:extent cx="2426335" cy="321945"/>
                <wp:effectExtent l="25400" t="25400" r="24765" b="20955"/>
                <wp:wrapNone/>
                <wp:docPr id="20" name="Elb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426335" cy="321945"/>
                        </a:xfrm>
                        <a:prstGeom prst="bentConnector3">
                          <a:avLst>
                            <a:gd name="adj1" fmla="val 53540"/>
                          </a:avLst>
                        </a:prstGeom>
                        <a:ln w="19050" cap="sq">
                          <a:solidFill>
                            <a:schemeClr val="bg2">
                              <a:lumMod val="75000"/>
                            </a:schemeClr>
                          </a:solidFill>
                          <a:round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037DDFA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Elbow Connector 20" o:spid="_x0000_s1026" type="#_x0000_t34" style="position:absolute;margin-left:.9pt;margin-top:216.45pt;width:191.05pt;height:25.35pt;flip:y;z-index:2518876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" adj="11565" strokecolor="#aeaaaa [2414]" strokeweight="1.5pt">
                <v:stroke joinstyle="round" endcap="square"/>
              </v:shape>
            </w:pict>
          </mc:Fallback>
        </mc:AlternateContent>
      </w:r>
      <w:r w:rsidR="00415F2F">
        <w:rPr>
          <w:noProof/>
        </w:rPr>
        <mc:AlternateContent>
          <mc:Choice Requires="wps">
            <w:drawing>
              <wp:anchor distT="0" distB="0" distL="114300" distR="114300" simplePos="0" relativeHeight="251889664" behindDoc="0" locked="0" layoutInCell="1" allowOverlap="1" wp14:anchorId="67EE12BE" wp14:editId="268B6D5D">
                <wp:simplePos x="0" y="0"/>
                <wp:positionH relativeFrom="column">
                  <wp:posOffset>138545</wp:posOffset>
                </wp:positionH>
                <wp:positionV relativeFrom="paragraph">
                  <wp:posOffset>3235960</wp:posOffset>
                </wp:positionV>
                <wp:extent cx="2299855" cy="2969895"/>
                <wp:effectExtent l="0" t="0" r="0" b="1905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99855" cy="29698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CD5B2EF" w14:textId="13D991B7" w:rsidR="00E76C3B" w:rsidRPr="00C71A7D" w:rsidRDefault="00E76C3B" w:rsidP="00E76C3B">
                            <w:pPr>
                              <w:spacing w:after="10" w:line="276" w:lineRule="auto"/>
                              <w:jc w:val="both"/>
                              <w:rPr>
                                <w:rFonts w:ascii="Barlow" w:hAnsi="Barlow"/>
                                <w:lang w:val="en-US"/>
                              </w:rPr>
                            </w:pPr>
                            <w:r w:rsidRPr="00C71A7D">
                              <w:rPr>
                                <w:rFonts w:ascii="Barlow" w:hAnsi="Barlow"/>
                                <w:lang w:val="en-US"/>
                              </w:rPr>
                              <w:t>TROES, established in 2018, is a</w:t>
                            </w:r>
                            <w:r>
                              <w:rPr>
                                <w:rFonts w:ascii="Barlow" w:hAnsi="Barlow"/>
                                <w:lang w:val="en-US"/>
                              </w:rPr>
                              <w:t xml:space="preserve"> Canadian</w:t>
                            </w:r>
                            <w:r w:rsidRPr="00C71A7D">
                              <w:rPr>
                                <w:rFonts w:ascii="Barlow" w:hAnsi="Barlow"/>
                                <w:lang w:val="en-US"/>
                              </w:rPr>
                              <w:t xml:space="preserve"> advanced Battery Energy Storage Systems (BESS) provider. TROES specializes in developing, designing, manufacturing, and delivering smart, modular, cloud-managed energy storage systems </w:t>
                            </w:r>
                            <w:r w:rsidR="00A80BE3">
                              <w:rPr>
                                <w:rFonts w:ascii="Barlow" w:hAnsi="Barlow"/>
                                <w:lang w:val="en-US"/>
                              </w:rPr>
                              <w:t xml:space="preserve">using </w:t>
                            </w:r>
                            <w:r>
                              <w:rPr>
                                <w:rFonts w:ascii="Barlow" w:hAnsi="Barlow"/>
                                <w:lang w:val="en-US"/>
                              </w:rPr>
                              <w:t>proprietary technology</w:t>
                            </w:r>
                            <w:r w:rsidRPr="00C71A7D">
                              <w:rPr>
                                <w:rFonts w:ascii="Barlow" w:hAnsi="Barlow"/>
                                <w:lang w:val="en-US"/>
                              </w:rPr>
                              <w:t>.</w:t>
                            </w:r>
                          </w:p>
                          <w:p w14:paraId="3D3E4DFF" w14:textId="77777777" w:rsidR="00E76C3B" w:rsidRPr="00C71A7D" w:rsidRDefault="00E76C3B" w:rsidP="00E76C3B">
                            <w:pPr>
                              <w:spacing w:after="10" w:line="276" w:lineRule="auto"/>
                              <w:jc w:val="both"/>
                              <w:rPr>
                                <w:rFonts w:ascii="Barlow" w:hAnsi="Barlow"/>
                                <w:lang w:val="en-US"/>
                              </w:rPr>
                            </w:pPr>
                          </w:p>
                          <w:p w14:paraId="1A42FAF1" w14:textId="2BFC82E0" w:rsidR="00E76C3B" w:rsidRPr="00C71A7D" w:rsidRDefault="00E76C3B" w:rsidP="00E76C3B">
                            <w:pPr>
                              <w:spacing w:after="10" w:line="276" w:lineRule="auto"/>
                              <w:jc w:val="both"/>
                              <w:rPr>
                                <w:rFonts w:ascii="Barlow" w:hAnsi="Barlow"/>
                                <w:lang w:val="en-US"/>
                              </w:rPr>
                            </w:pPr>
                            <w:r w:rsidRPr="00C71A7D">
                              <w:rPr>
                                <w:rFonts w:ascii="Barlow" w:hAnsi="Barlow"/>
                                <w:lang w:val="en-US"/>
                              </w:rPr>
                              <w:t>TROES sets</w:t>
                            </w:r>
                            <w:r>
                              <w:rPr>
                                <w:rFonts w:ascii="Barlow" w:hAnsi="Barlow"/>
                                <w:lang w:val="en-US"/>
                              </w:rPr>
                              <w:t xml:space="preserve"> </w:t>
                            </w:r>
                            <w:r w:rsidRPr="00C71A7D">
                              <w:rPr>
                                <w:rFonts w:ascii="Barlow" w:hAnsi="Barlow"/>
                                <w:lang w:val="en-US"/>
                              </w:rPr>
                              <w:t xml:space="preserve">itself apart from other energy storage providers by enabling mid-size projects with </w:t>
                            </w:r>
                            <w:r>
                              <w:rPr>
                                <w:rFonts w:ascii="Barlow" w:hAnsi="Barlow"/>
                                <w:lang w:val="en-US"/>
                              </w:rPr>
                              <w:t>a safer</w:t>
                            </w:r>
                            <w:r w:rsidRPr="00C71A7D">
                              <w:rPr>
                                <w:rFonts w:ascii="Barlow" w:hAnsi="Barlow"/>
                                <w:lang w:val="en-US"/>
                              </w:rPr>
                              <w:t>,</w:t>
                            </w:r>
                            <w:r>
                              <w:rPr>
                                <w:rFonts w:ascii="Barlow" w:hAnsi="Barlow"/>
                                <w:lang w:val="en-US"/>
                              </w:rPr>
                              <w:t xml:space="preserve"> smarter, more adaptable and more economic turn-key solution</w:t>
                            </w:r>
                            <w:r w:rsidR="00A80BE3">
                              <w:rPr>
                                <w:rFonts w:ascii="Barlow" w:hAnsi="Barlow"/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7EE12BE" id="Text Box 21" o:spid="_x0000_s1041" type="#_x0000_t202" style="position:absolute;margin-left:10.9pt;margin-top:254.8pt;width:181.1pt;height:233.85pt;z-index:2518896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" filled="f" stroked="f" strokeweight=".5pt">
                <v:textbox style="mso-fit-shape-to-text:t" inset="0,0,0,0">
                  <w:txbxContent>
                    <w:p w14:paraId="4CD5B2EF" w14:textId="13D991B7" w:rsidR="00E76C3B" w:rsidRPr="00C71A7D" w:rsidRDefault="00E76C3B" w:rsidP="00E76C3B">
                      <w:pPr>
                        <w:spacing w:after="10" w:line="276" w:lineRule="auto"/>
                        <w:jc w:val="both"/>
                        <w:rPr>
                          <w:rFonts w:ascii="Barlow" w:hAnsi="Barlow"/>
                          <w:lang w:val="en-US"/>
                        </w:rPr>
                      </w:pPr>
                      <w:r w:rsidRPr="00C71A7D">
                        <w:rPr>
                          <w:rFonts w:ascii="Barlow" w:hAnsi="Barlow"/>
                          <w:lang w:val="en-US"/>
                        </w:rPr>
                        <w:t>TROES, established in 2018, is a</w:t>
                      </w:r>
                      <w:r>
                        <w:rPr>
                          <w:rFonts w:ascii="Barlow" w:hAnsi="Barlow"/>
                          <w:lang w:val="en-US"/>
                        </w:rPr>
                        <w:t xml:space="preserve"> Canadian</w:t>
                      </w:r>
                      <w:r w:rsidRPr="00C71A7D">
                        <w:rPr>
                          <w:rFonts w:ascii="Barlow" w:hAnsi="Barlow"/>
                          <w:lang w:val="en-US"/>
                        </w:rPr>
                        <w:t xml:space="preserve"> advanced Battery Energy Storage Systems (BESS) provider. TROES specializes in developing, designing, manufacturing, and delivering smart, modular, cloud-managed energy storage systems </w:t>
                      </w:r>
                      <w:r w:rsidR="00A80BE3">
                        <w:rPr>
                          <w:rFonts w:ascii="Barlow" w:hAnsi="Barlow"/>
                          <w:lang w:val="en-US"/>
                        </w:rPr>
                        <w:t xml:space="preserve">using </w:t>
                      </w:r>
                      <w:r>
                        <w:rPr>
                          <w:rFonts w:ascii="Barlow" w:hAnsi="Barlow"/>
                          <w:lang w:val="en-US"/>
                        </w:rPr>
                        <w:t>proprietary technology</w:t>
                      </w:r>
                      <w:r w:rsidRPr="00C71A7D">
                        <w:rPr>
                          <w:rFonts w:ascii="Barlow" w:hAnsi="Barlow"/>
                          <w:lang w:val="en-US"/>
                        </w:rPr>
                        <w:t>.</w:t>
                      </w:r>
                    </w:p>
                    <w:p w14:paraId="3D3E4DFF" w14:textId="77777777" w:rsidR="00E76C3B" w:rsidRPr="00C71A7D" w:rsidRDefault="00E76C3B" w:rsidP="00E76C3B">
                      <w:pPr>
                        <w:spacing w:after="10" w:line="276" w:lineRule="auto"/>
                        <w:jc w:val="both"/>
                        <w:rPr>
                          <w:rFonts w:ascii="Barlow" w:hAnsi="Barlow"/>
                          <w:lang w:val="en-US"/>
                        </w:rPr>
                      </w:pPr>
                    </w:p>
                    <w:p w14:paraId="1A42FAF1" w14:textId="2BFC82E0" w:rsidR="00E76C3B" w:rsidRPr="00C71A7D" w:rsidRDefault="00E76C3B" w:rsidP="00E76C3B">
                      <w:pPr>
                        <w:spacing w:after="10" w:line="276" w:lineRule="auto"/>
                        <w:jc w:val="both"/>
                        <w:rPr>
                          <w:rFonts w:ascii="Barlow" w:hAnsi="Barlow"/>
                          <w:lang w:val="en-US"/>
                        </w:rPr>
                      </w:pPr>
                      <w:r w:rsidRPr="00C71A7D">
                        <w:rPr>
                          <w:rFonts w:ascii="Barlow" w:hAnsi="Barlow"/>
                          <w:lang w:val="en-US"/>
                        </w:rPr>
                        <w:t>TROES sets</w:t>
                      </w:r>
                      <w:r>
                        <w:rPr>
                          <w:rFonts w:ascii="Barlow" w:hAnsi="Barlow"/>
                          <w:lang w:val="en-US"/>
                        </w:rPr>
                        <w:t xml:space="preserve"> </w:t>
                      </w:r>
                      <w:r w:rsidRPr="00C71A7D">
                        <w:rPr>
                          <w:rFonts w:ascii="Barlow" w:hAnsi="Barlow"/>
                          <w:lang w:val="en-US"/>
                        </w:rPr>
                        <w:t xml:space="preserve">itself apart from other energy storage providers by enabling mid-size projects with </w:t>
                      </w:r>
                      <w:r>
                        <w:rPr>
                          <w:rFonts w:ascii="Barlow" w:hAnsi="Barlow"/>
                          <w:lang w:val="en-US"/>
                        </w:rPr>
                        <w:t>a safer</w:t>
                      </w:r>
                      <w:r w:rsidRPr="00C71A7D">
                        <w:rPr>
                          <w:rFonts w:ascii="Barlow" w:hAnsi="Barlow"/>
                          <w:lang w:val="en-US"/>
                        </w:rPr>
                        <w:t>,</w:t>
                      </w:r>
                      <w:r>
                        <w:rPr>
                          <w:rFonts w:ascii="Barlow" w:hAnsi="Barlow"/>
                          <w:lang w:val="en-US"/>
                        </w:rPr>
                        <w:t xml:space="preserve"> smarter, more </w:t>
                      </w:r>
                      <w:proofErr w:type="gramStart"/>
                      <w:r>
                        <w:rPr>
                          <w:rFonts w:ascii="Barlow" w:hAnsi="Barlow"/>
                          <w:lang w:val="en-US"/>
                        </w:rPr>
                        <w:t>adaptable</w:t>
                      </w:r>
                      <w:proofErr w:type="gramEnd"/>
                      <w:r>
                        <w:rPr>
                          <w:rFonts w:ascii="Barlow" w:hAnsi="Barlow"/>
                          <w:lang w:val="en-US"/>
                        </w:rPr>
                        <w:t xml:space="preserve"> and more economic turn-key solution</w:t>
                      </w:r>
                      <w:r w:rsidR="00A80BE3">
                        <w:rPr>
                          <w:rFonts w:ascii="Barlow" w:hAnsi="Barlow"/>
                          <w:lang w:val="en-US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415F2F">
        <w:rPr>
          <w:noProof/>
        </w:rPr>
        <mc:AlternateContent>
          <mc:Choice Requires="wps">
            <w:drawing>
              <wp:anchor distT="0" distB="0" distL="114300" distR="114300" simplePos="0" relativeHeight="251888640" behindDoc="0" locked="0" layoutInCell="1" allowOverlap="1" wp14:anchorId="30B56D52" wp14:editId="4DEF6180">
                <wp:simplePos x="0" y="0"/>
                <wp:positionH relativeFrom="column">
                  <wp:posOffset>140680</wp:posOffset>
                </wp:positionH>
                <wp:positionV relativeFrom="paragraph">
                  <wp:posOffset>2736042</wp:posOffset>
                </wp:positionV>
                <wp:extent cx="916305" cy="280670"/>
                <wp:effectExtent l="0" t="0" r="0" b="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6305" cy="2806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29B6BB8" w14:textId="3D371FB8" w:rsidR="003F33A4" w:rsidRPr="00324719" w:rsidRDefault="003F33A4" w:rsidP="003F33A4">
                            <w:pPr>
                              <w:rPr>
                                <w:rFonts w:ascii="Barlow" w:hAnsi="Barlow"/>
                                <w:color w:val="0071C7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324719">
                              <w:rPr>
                                <w:rFonts w:ascii="Barlow" w:hAnsi="Barlow"/>
                                <w:color w:val="0071C7"/>
                                <w:sz w:val="36"/>
                                <w:szCs w:val="36"/>
                                <w:lang w:val="en-US"/>
                              </w:rPr>
                              <w:t>Overview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0B56D52" id="Text Box 22" o:spid="_x0000_s1042" type="#_x0000_t202" style="position:absolute;margin-left:11.1pt;margin-top:215.45pt;width:72.15pt;height:22.1pt;z-index:25188864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" filled="f" stroked="f" strokeweight=".5pt">
                <v:textbox style="mso-fit-shape-to-text:t" inset="0,0,0,0">
                  <w:txbxContent>
                    <w:p w14:paraId="329B6BB8" w14:textId="3D371FB8" w:rsidR="003F33A4" w:rsidRPr="00324719" w:rsidRDefault="003F33A4" w:rsidP="003F33A4">
                      <w:pPr>
                        <w:rPr>
                          <w:rFonts w:ascii="Barlow" w:hAnsi="Barlow"/>
                          <w:color w:val="0071C7"/>
                          <w:sz w:val="36"/>
                          <w:szCs w:val="36"/>
                          <w:lang w:val="en-US"/>
                        </w:rPr>
                      </w:pPr>
                      <w:r w:rsidRPr="00324719">
                        <w:rPr>
                          <w:rFonts w:ascii="Barlow" w:hAnsi="Barlow"/>
                          <w:color w:val="0071C7"/>
                          <w:sz w:val="36"/>
                          <w:szCs w:val="36"/>
                          <w:lang w:val="en-US"/>
                        </w:rPr>
                        <w:t>Overview</w:t>
                      </w:r>
                    </w:p>
                  </w:txbxContent>
                </v:textbox>
              </v:shape>
            </w:pict>
          </mc:Fallback>
        </mc:AlternateContent>
      </w:r>
      <w:r w:rsidR="001620F1">
        <w:br w:type="page"/>
      </w:r>
    </w:p>
    <w:p w14:paraId="69825A63" w14:textId="1119D2BB" w:rsidR="006F601A" w:rsidRPr="006F601A" w:rsidRDefault="00402635" w:rsidP="00BF7201">
      <w:pPr>
        <w:tabs>
          <w:tab w:val="left" w:pos="6671"/>
        </w:tabs>
      </w:pPr>
      <w:r>
        <w:rPr>
          <w:noProof/>
        </w:rPr>
        <w:lastRenderedPageBreak/>
        <w:drawing>
          <wp:anchor distT="0" distB="0" distL="114300" distR="114300" simplePos="0" relativeHeight="251937792" behindDoc="0" locked="0" layoutInCell="1" allowOverlap="1" wp14:anchorId="5DB08750" wp14:editId="17BD00B2">
            <wp:simplePos x="0" y="0"/>
            <wp:positionH relativeFrom="column">
              <wp:posOffset>4735830</wp:posOffset>
            </wp:positionH>
            <wp:positionV relativeFrom="paragraph">
              <wp:posOffset>147998</wp:posOffset>
            </wp:positionV>
            <wp:extent cx="1946910" cy="457835"/>
            <wp:effectExtent l="0" t="0" r="0" b="0"/>
            <wp:wrapNone/>
            <wp:docPr id="15" name="Picture 15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logo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6910" cy="457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D1A823" w14:textId="7A48A615" w:rsidR="006F601A" w:rsidRPr="006F601A" w:rsidRDefault="009D6C76" w:rsidP="006F601A">
      <w:r>
        <w:rPr>
          <w:noProof/>
        </w:rPr>
        <mc:AlternateContent>
          <mc:Choice Requires="wpg">
            <w:drawing>
              <wp:anchor distT="0" distB="0" distL="114300" distR="114300" simplePos="0" relativeHeight="251911168" behindDoc="0" locked="0" layoutInCell="1" allowOverlap="1" wp14:anchorId="776F92C0" wp14:editId="5495315D">
                <wp:simplePos x="0" y="0"/>
                <wp:positionH relativeFrom="column">
                  <wp:posOffset>13677</wp:posOffset>
                </wp:positionH>
                <wp:positionV relativeFrom="paragraph">
                  <wp:posOffset>145638</wp:posOffset>
                </wp:positionV>
                <wp:extent cx="4558323" cy="333787"/>
                <wp:effectExtent l="25400" t="25400" r="26670" b="22225"/>
                <wp:wrapNone/>
                <wp:docPr id="58" name="Group 5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58323" cy="333787"/>
                          <a:chOff x="0" y="1493"/>
                          <a:chExt cx="4558323" cy="333787"/>
                        </a:xfrm>
                      </wpg:grpSpPr>
                      <wps:wsp>
                        <wps:cNvPr id="41" name="Elbow Connector 41"/>
                        <wps:cNvCnPr/>
                        <wps:spPr>
                          <a:xfrm flipV="1">
                            <a:off x="0" y="1493"/>
                            <a:ext cx="4558323" cy="333787"/>
                          </a:xfrm>
                          <a:prstGeom prst="bentConnector3">
                            <a:avLst>
                              <a:gd name="adj1" fmla="val 59770"/>
                            </a:avLst>
                          </a:prstGeom>
                          <a:ln w="19050" cap="sq">
                            <a:solidFill>
                              <a:schemeClr val="bg2">
                                <a:lumMod val="75000"/>
                              </a:schemeClr>
                            </a:solidFill>
                            <a:round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2" name="Text Box 42"/>
                        <wps:cNvSpPr txBox="1"/>
                        <wps:spPr>
                          <a:xfrm>
                            <a:off x="109053" y="1494"/>
                            <a:ext cx="2327275" cy="2806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1E8428E" w14:textId="38F9197C" w:rsidR="00025D23" w:rsidRPr="00324719" w:rsidRDefault="00025D23" w:rsidP="00025D23">
                              <w:pPr>
                                <w:rPr>
                                  <w:rFonts w:ascii="Barlow" w:hAnsi="Barlow"/>
                                  <w:color w:val="0071C7"/>
                                  <w:sz w:val="36"/>
                                  <w:szCs w:val="36"/>
                                  <w:lang w:val="en-US"/>
                                </w:rPr>
                              </w:pPr>
                              <w:r w:rsidRPr="00324719">
                                <w:rPr>
                                  <w:rFonts w:ascii="Barlow" w:hAnsi="Barlow"/>
                                  <w:color w:val="0071C7"/>
                                  <w:sz w:val="36"/>
                                  <w:szCs w:val="36"/>
                                  <w:lang w:val="en-US"/>
                                </w:rPr>
                                <w:t>Product Specifications</w:t>
                              </w:r>
                              <w:r w:rsidR="00B50664" w:rsidRPr="00324719">
                                <w:rPr>
                                  <w:rFonts w:ascii="Barlow" w:hAnsi="Barlow"/>
                                  <w:color w:val="0071C7"/>
                                  <w:sz w:val="36"/>
                                  <w:szCs w:val="36"/>
                                  <w:vertAlign w:val="superscript"/>
                                  <w:lang w:val="en-US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776F92C0" id="Group 58" o:spid="_x0000_s1043" style="position:absolute;margin-left:1.1pt;margin-top:11.45pt;width:358.9pt;height:26.3pt;z-index:251911168;mso-width-relative:margin" coordorigin=",14" coordsize="45583,3337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"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Elbow Connector 41" o:spid="_x0000_s1044" type="#_x0000_t34" style="position:absolute;top:14;width:45583;height:3338;flip:y;visibility:visible;mso-wrap-style:square" o:connectortype="elbow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" adj="12910" strokecolor="#aeaaaa [2414]" strokeweight="1.5pt">
                  <v:stroke joinstyle="round" endcap="square"/>
                </v:shape>
                <v:shape id="Text Box 42" o:spid="_x0000_s1045" type="#_x0000_t202" style="position:absolute;left:1090;top:14;width:23273;height:2807;visibility:visible;mso-wrap-style:non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" filled="f" stroked="f" strokeweight=".5pt">
                  <v:textbox style="mso-fit-shape-to-text:t" inset="0,0,0,0">
                    <w:txbxContent>
                      <w:p w14:paraId="71E8428E" w14:textId="38F9197C" w:rsidR="00025D23" w:rsidRPr="00324719" w:rsidRDefault="00025D23" w:rsidP="00025D23">
                        <w:pPr>
                          <w:rPr>
                            <w:rFonts w:ascii="Barlow" w:hAnsi="Barlow"/>
                            <w:color w:val="0071C7"/>
                            <w:sz w:val="36"/>
                            <w:szCs w:val="36"/>
                            <w:lang w:val="en-US"/>
                          </w:rPr>
                        </w:pPr>
                        <w:r w:rsidRPr="00324719">
                          <w:rPr>
                            <w:rFonts w:ascii="Barlow" w:hAnsi="Barlow"/>
                            <w:color w:val="0071C7"/>
                            <w:sz w:val="36"/>
                            <w:szCs w:val="36"/>
                            <w:lang w:val="en-US"/>
                          </w:rPr>
                          <w:t>Product Specifications</w:t>
                        </w:r>
                        <w:r w:rsidR="00B50664" w:rsidRPr="00324719">
                          <w:rPr>
                            <w:rFonts w:ascii="Barlow" w:hAnsi="Barlow"/>
                            <w:color w:val="0071C7"/>
                            <w:sz w:val="36"/>
                            <w:szCs w:val="36"/>
                            <w:vertAlign w:val="superscript"/>
                            <w:lang w:val="en-US"/>
                          </w:rPr>
                          <w:t>1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22C45AF1" w14:textId="0B99C6BE" w:rsidR="006F601A" w:rsidRPr="006F601A" w:rsidRDefault="006F601A" w:rsidP="006F601A"/>
    <w:p w14:paraId="25A2BBBD" w14:textId="30FB08F8" w:rsidR="006F601A" w:rsidRPr="006F601A" w:rsidRDefault="006F601A" w:rsidP="006F601A"/>
    <w:tbl>
      <w:tblPr>
        <w:tblStyle w:val="PlainTable1"/>
        <w:tblpPr w:leftFromText="180" w:rightFromText="180" w:vertAnchor="text" w:horzAnchor="margin" w:tblpY="97"/>
        <w:tblW w:w="0" w:type="auto"/>
        <w:tblLook w:val="04A0" w:firstRow="1" w:lastRow="0" w:firstColumn="1" w:lastColumn="0" w:noHBand="0" w:noVBand="1"/>
      </w:tblPr>
      <w:tblGrid>
        <w:gridCol w:w="2254"/>
        <w:gridCol w:w="2781"/>
      </w:tblGrid>
      <w:tr w:rsidR="00EC2387" w14:paraId="7A2FB8A1" w14:textId="77777777" w:rsidTr="00BF72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135B7976" w14:textId="77777777" w:rsidR="00EC2387" w:rsidRPr="00BF7201" w:rsidRDefault="00EC2387" w:rsidP="00EC2387">
            <w:pPr>
              <w:tabs>
                <w:tab w:val="left" w:pos="6671"/>
              </w:tabs>
              <w:rPr>
                <w:sz w:val="28"/>
                <w:szCs w:val="28"/>
              </w:rPr>
            </w:pPr>
            <w:bookmarkStart w:id="9" w:name="OLE_LINK6"/>
            <w:bookmarkStart w:id="10" w:name="OLE_LINK7"/>
            <w:bookmarkStart w:id="11" w:name="OLE_LINK8"/>
            <w:bookmarkStart w:id="12" w:name="OLE_LINK9"/>
            <w:bookmarkStart w:id="13" w:name="OLE_LINK10"/>
            <w:r w:rsidRPr="00BF7201">
              <w:rPr>
                <w:sz w:val="28"/>
                <w:szCs w:val="28"/>
              </w:rPr>
              <w:t>Model</w:t>
            </w:r>
          </w:p>
        </w:tc>
        <w:tc>
          <w:tcPr>
            <w:tcW w:w="2781" w:type="dxa"/>
          </w:tcPr>
          <w:p w14:paraId="374F59AB" w14:textId="38D5E7E3" w:rsidR="00EC2387" w:rsidRPr="00BF7201" w:rsidRDefault="00EC2387" w:rsidP="00EC2387">
            <w:pPr>
              <w:tabs>
                <w:tab w:val="left" w:pos="6671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BF7201">
              <w:rPr>
                <w:sz w:val="28"/>
                <w:szCs w:val="28"/>
              </w:rPr>
              <w:t>T</w:t>
            </w:r>
            <w:r w:rsidR="003A5EEA">
              <w:rPr>
                <w:sz w:val="28"/>
                <w:szCs w:val="28"/>
              </w:rPr>
              <w:t>C</w:t>
            </w:r>
            <w:r w:rsidRPr="00BF7201">
              <w:rPr>
                <w:sz w:val="28"/>
                <w:szCs w:val="28"/>
              </w:rPr>
              <w:t>--</w:t>
            </w:r>
          </w:p>
        </w:tc>
      </w:tr>
      <w:bookmarkEnd w:id="9"/>
      <w:bookmarkEnd w:id="10"/>
      <w:bookmarkEnd w:id="11"/>
      <w:bookmarkEnd w:id="12"/>
      <w:bookmarkEnd w:id="13"/>
    </w:tbl>
    <w:p w14:paraId="4A70FAAE" w14:textId="4A11FCA6" w:rsidR="006F601A" w:rsidRPr="006F601A" w:rsidRDefault="006F601A" w:rsidP="006F601A"/>
    <w:p w14:paraId="00CB9CAC" w14:textId="77777777" w:rsidR="00BF7201" w:rsidRDefault="00BF7201" w:rsidP="006F601A"/>
    <w:p w14:paraId="700A58C9" w14:textId="59A9C82D" w:rsidR="006F601A" w:rsidRPr="006F601A" w:rsidRDefault="009D6C76" w:rsidP="006F601A">
      <w:r>
        <w:rPr>
          <w:noProof/>
        </w:rPr>
        <mc:AlternateContent>
          <mc:Choice Requires="wpg">
            <w:drawing>
              <wp:anchor distT="0" distB="0" distL="114300" distR="114300" simplePos="0" relativeHeight="251921408" behindDoc="0" locked="0" layoutInCell="1" allowOverlap="1" wp14:anchorId="44BC53DB" wp14:editId="518FD969">
                <wp:simplePos x="0" y="0"/>
                <wp:positionH relativeFrom="column">
                  <wp:posOffset>3561715</wp:posOffset>
                </wp:positionH>
                <wp:positionV relativeFrom="paragraph">
                  <wp:posOffset>161290</wp:posOffset>
                </wp:positionV>
                <wp:extent cx="3303270" cy="368300"/>
                <wp:effectExtent l="25400" t="0" r="11430" b="25400"/>
                <wp:wrapNone/>
                <wp:docPr id="57" name="Group 5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03270" cy="368300"/>
                          <a:chOff x="0" y="0"/>
                          <a:chExt cx="3303270" cy="368300"/>
                        </a:xfrm>
                      </wpg:grpSpPr>
                      <wps:wsp>
                        <wps:cNvPr id="51" name="Elbow Connector 51"/>
                        <wps:cNvCnPr/>
                        <wps:spPr>
                          <a:xfrm flipV="1">
                            <a:off x="0" y="25400"/>
                            <a:ext cx="3303270" cy="342900"/>
                          </a:xfrm>
                          <a:prstGeom prst="bentConnector3">
                            <a:avLst>
                              <a:gd name="adj1" fmla="val 85767"/>
                            </a:avLst>
                          </a:prstGeom>
                          <a:ln w="19050" cap="sq">
                            <a:solidFill>
                              <a:schemeClr val="bg2">
                                <a:lumMod val="75000"/>
                              </a:schemeClr>
                            </a:solidFill>
                            <a:round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Text Box 52"/>
                        <wps:cNvSpPr txBox="1"/>
                        <wps:spPr>
                          <a:xfrm>
                            <a:off x="109071" y="0"/>
                            <a:ext cx="2674620" cy="2806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BD3B069" w14:textId="67D9E7D1" w:rsidR="006F601A" w:rsidRPr="00324719" w:rsidRDefault="006F601A" w:rsidP="006F601A">
                              <w:pPr>
                                <w:rPr>
                                  <w:rFonts w:ascii="Barlow" w:hAnsi="Barlow"/>
                                  <w:color w:val="0071C7"/>
                                  <w:sz w:val="36"/>
                                  <w:szCs w:val="36"/>
                                  <w:lang w:val="en-US"/>
                                </w:rPr>
                              </w:pPr>
                              <w:r w:rsidRPr="00324719">
                                <w:rPr>
                                  <w:rFonts w:ascii="Barlow" w:hAnsi="Barlow"/>
                                  <w:color w:val="0071C7"/>
                                  <w:sz w:val="36"/>
                                  <w:szCs w:val="36"/>
                                  <w:lang w:val="en-US"/>
                                </w:rPr>
                                <w:t>Mechanical Specifications</w:t>
                              </w:r>
                              <w:r w:rsidR="00B50664" w:rsidRPr="00324719">
                                <w:rPr>
                                  <w:rFonts w:ascii="Barlow" w:hAnsi="Barlow"/>
                                  <w:color w:val="0071C7"/>
                                  <w:sz w:val="36"/>
                                  <w:szCs w:val="36"/>
                                  <w:vertAlign w:val="superscript"/>
                                  <w:lang w:val="en-US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4BC53DB" id="Group 57" o:spid="_x0000_s1046" style="position:absolute;margin-left:280.45pt;margin-top:12.7pt;width:260.1pt;height:29pt;z-index:251921408" coordsize="33032,3683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">
                <v:shape id="Elbow Connector 51" o:spid="_x0000_s1047" type="#_x0000_t34" style="position:absolute;top:254;width:33032;height:3429;flip:y;visibility:visible;mso-wrap-style:square" o:connectortype="elbow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" adj="18526" strokecolor="#aeaaaa [2414]" strokeweight="1.5pt">
                  <v:stroke joinstyle="round" endcap="square"/>
                </v:shape>
                <v:shape id="Text Box 52" o:spid="_x0000_s1048" type="#_x0000_t202" style="position:absolute;left:1090;width:26746;height:2806;visibility:visible;mso-wrap-style:non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" filled="f" stroked="f" strokeweight=".5pt">
                  <v:textbox style="mso-fit-shape-to-text:t" inset="0,0,0,0">
                    <w:txbxContent>
                      <w:p w14:paraId="3BD3B069" w14:textId="67D9E7D1" w:rsidR="006F601A" w:rsidRPr="00324719" w:rsidRDefault="006F601A" w:rsidP="006F601A">
                        <w:pPr>
                          <w:rPr>
                            <w:rFonts w:ascii="Barlow" w:hAnsi="Barlow"/>
                            <w:color w:val="0071C7"/>
                            <w:sz w:val="36"/>
                            <w:szCs w:val="36"/>
                            <w:lang w:val="en-US"/>
                          </w:rPr>
                        </w:pPr>
                        <w:r w:rsidRPr="00324719">
                          <w:rPr>
                            <w:rFonts w:ascii="Barlow" w:hAnsi="Barlow"/>
                            <w:color w:val="0071C7"/>
                            <w:sz w:val="36"/>
                            <w:szCs w:val="36"/>
                            <w:lang w:val="en-US"/>
                          </w:rPr>
                          <w:t>Mechanical Specifications</w:t>
                        </w:r>
                        <w:r w:rsidR="00B50664" w:rsidRPr="00324719">
                          <w:rPr>
                            <w:rFonts w:ascii="Barlow" w:hAnsi="Barlow"/>
                            <w:color w:val="0071C7"/>
                            <w:sz w:val="36"/>
                            <w:szCs w:val="36"/>
                            <w:vertAlign w:val="superscript"/>
                            <w:lang w:val="en-US"/>
                          </w:rPr>
                          <w:t>2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925504" behindDoc="0" locked="0" layoutInCell="1" allowOverlap="1" wp14:anchorId="64ADF55B" wp14:editId="0935E7EA">
                <wp:simplePos x="0" y="0"/>
                <wp:positionH relativeFrom="column">
                  <wp:posOffset>25400</wp:posOffset>
                </wp:positionH>
                <wp:positionV relativeFrom="paragraph">
                  <wp:posOffset>161290</wp:posOffset>
                </wp:positionV>
                <wp:extent cx="3178197" cy="368300"/>
                <wp:effectExtent l="25400" t="0" r="9525" b="25400"/>
                <wp:wrapNone/>
                <wp:docPr id="56" name="Group 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78197" cy="368300"/>
                          <a:chOff x="0" y="0"/>
                          <a:chExt cx="3178197" cy="368300"/>
                        </a:xfrm>
                      </wpg:grpSpPr>
                      <wps:wsp>
                        <wps:cNvPr id="53" name="Elbow Connector 53"/>
                        <wps:cNvCnPr/>
                        <wps:spPr>
                          <a:xfrm flipV="1">
                            <a:off x="0" y="25400"/>
                            <a:ext cx="3178197" cy="342900"/>
                          </a:xfrm>
                          <a:prstGeom prst="bentConnector3">
                            <a:avLst>
                              <a:gd name="adj1" fmla="val 85767"/>
                            </a:avLst>
                          </a:prstGeom>
                          <a:ln w="19050" cap="sq">
                            <a:solidFill>
                              <a:schemeClr val="bg2">
                                <a:lumMod val="75000"/>
                              </a:schemeClr>
                            </a:solidFill>
                            <a:round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Text Box 54"/>
                        <wps:cNvSpPr txBox="1"/>
                        <wps:spPr>
                          <a:xfrm>
                            <a:off x="68729" y="0"/>
                            <a:ext cx="2430145" cy="2806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A95A9C5" w14:textId="3F784926" w:rsidR="00A565C9" w:rsidRPr="00324719" w:rsidRDefault="006D5D40" w:rsidP="00A565C9">
                              <w:pPr>
                                <w:rPr>
                                  <w:rFonts w:ascii="Barlow" w:hAnsi="Barlow"/>
                                  <w:color w:val="0071C7"/>
                                  <w:sz w:val="36"/>
                                  <w:szCs w:val="36"/>
                                  <w:lang w:val="en-US"/>
                                </w:rPr>
                              </w:pPr>
                              <w:r w:rsidRPr="00324719">
                                <w:rPr>
                                  <w:rFonts w:ascii="Barlow" w:hAnsi="Barlow"/>
                                  <w:color w:val="0071C7"/>
                                  <w:sz w:val="36"/>
                                  <w:szCs w:val="36"/>
                                  <w:lang w:val="en-US"/>
                                </w:rPr>
                                <w:t>Electrical</w:t>
                              </w:r>
                              <w:r w:rsidR="00A565C9" w:rsidRPr="00324719">
                                <w:rPr>
                                  <w:rFonts w:ascii="Barlow" w:hAnsi="Barlow"/>
                                  <w:color w:val="0071C7"/>
                                  <w:sz w:val="36"/>
                                  <w:szCs w:val="36"/>
                                  <w:lang w:val="en-US"/>
                                </w:rPr>
                                <w:t xml:space="preserve"> Specification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4ADF55B" id="Group 56" o:spid="_x0000_s1049" style="position:absolute;margin-left:2pt;margin-top:12.7pt;width:250.25pt;height:29pt;z-index:251925504" coordsize="31781,36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">
                <v:shape id="Elbow Connector 53" o:spid="_x0000_s1050" type="#_x0000_t34" style="position:absolute;top:254;width:31781;height:3429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" adj="18526" strokecolor="#aeaaaa [2414]" strokeweight="1.5pt">
                  <v:stroke joinstyle="round" endcap="square"/>
                </v:shape>
                <v:shape id="Text Box 54" o:spid="_x0000_s1051" type="#_x0000_t202" style="position:absolute;left:687;width:24301;height:280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" filled="f" stroked="f" strokeweight=".5pt">
                  <v:textbox style="mso-fit-shape-to-text:t" inset="0,0,0,0">
                    <w:txbxContent>
                      <w:p w14:paraId="6A95A9C5" w14:textId="3F784926" w:rsidR="00A565C9" w:rsidRPr="00324719" w:rsidRDefault="006D5D40" w:rsidP="00A565C9">
                        <w:pPr>
                          <w:rPr>
                            <w:rFonts w:ascii="Barlow" w:hAnsi="Barlow"/>
                            <w:color w:val="0071C7"/>
                            <w:sz w:val="36"/>
                            <w:szCs w:val="36"/>
                            <w:lang w:val="en-US"/>
                          </w:rPr>
                        </w:pPr>
                        <w:r w:rsidRPr="00324719">
                          <w:rPr>
                            <w:rFonts w:ascii="Barlow" w:hAnsi="Barlow"/>
                            <w:color w:val="0071C7"/>
                            <w:sz w:val="36"/>
                            <w:szCs w:val="36"/>
                            <w:lang w:val="en-US"/>
                          </w:rPr>
                          <w:t>Electrical</w:t>
                        </w:r>
                        <w:r w:rsidR="00A565C9" w:rsidRPr="00324719">
                          <w:rPr>
                            <w:rFonts w:ascii="Barlow" w:hAnsi="Barlow"/>
                            <w:color w:val="0071C7"/>
                            <w:sz w:val="36"/>
                            <w:szCs w:val="36"/>
                            <w:lang w:val="en-US"/>
                          </w:rPr>
                          <w:t xml:space="preserve"> Specifications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20F2942B" w14:textId="341299E7" w:rsidR="006F601A" w:rsidRPr="006F601A" w:rsidRDefault="006F601A" w:rsidP="006F601A"/>
    <w:p w14:paraId="66FD43BD" w14:textId="191C5FAC" w:rsidR="006F601A" w:rsidRPr="006F601A" w:rsidRDefault="006F601A" w:rsidP="006F601A"/>
    <w:tbl>
      <w:tblPr>
        <w:tblStyle w:val="PlainTable1"/>
        <w:tblpPr w:leftFromText="180" w:rightFromText="180" w:vertAnchor="text" w:horzAnchor="margin" w:tblpXSpec="right" w:tblpY="174"/>
        <w:tblW w:w="2417" w:type="pct"/>
        <w:tblLook w:val="04A0" w:firstRow="1" w:lastRow="0" w:firstColumn="1" w:lastColumn="0" w:noHBand="0" w:noVBand="1"/>
      </w:tblPr>
      <w:tblGrid>
        <w:gridCol w:w="2608"/>
        <w:gridCol w:w="2608"/>
      </w:tblGrid>
      <w:tr w:rsidR="009D6C76" w14:paraId="096363FA" w14:textId="77777777" w:rsidTr="003819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0A60D263" w14:textId="77777777" w:rsidR="009D6C76" w:rsidRPr="00684E4C" w:rsidRDefault="009D6C76" w:rsidP="009D6C76">
            <w:pPr>
              <w:tabs>
                <w:tab w:val="left" w:pos="6671"/>
              </w:tabs>
            </w:pPr>
            <w:r w:rsidRPr="00684E4C">
              <w:t>Enclosure</w:t>
            </w:r>
          </w:p>
        </w:tc>
        <w:tc>
          <w:tcPr>
            <w:tcW w:w="2500" w:type="pct"/>
            <w:vAlign w:val="center"/>
          </w:tcPr>
          <w:p w14:paraId="3F73DA09" w14:textId="77777777" w:rsidR="009D6C76" w:rsidRPr="00684E4C" w:rsidRDefault="009D6C76" w:rsidP="009D6C76">
            <w:pPr>
              <w:tabs>
                <w:tab w:val="left" w:pos="6671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684E4C">
              <w:rPr>
                <w:b w:val="0"/>
                <w:bCs w:val="0"/>
              </w:rPr>
              <w:t>NEMA 3R equivalent</w:t>
            </w:r>
          </w:p>
          <w:p w14:paraId="5A805C57" w14:textId="0DFFCA91" w:rsidR="009D6C76" w:rsidRPr="00684E4C" w:rsidRDefault="009D6C76" w:rsidP="009D6C76">
            <w:pPr>
              <w:tabs>
                <w:tab w:val="left" w:pos="6671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684E4C">
              <w:rPr>
                <w:b w:val="0"/>
                <w:bCs w:val="0"/>
              </w:rPr>
              <w:t xml:space="preserve">(Outdoor </w:t>
            </w:r>
            <w:r w:rsidR="00CB1C95">
              <w:rPr>
                <w:b w:val="0"/>
                <w:bCs w:val="0"/>
              </w:rPr>
              <w:t>Container</w:t>
            </w:r>
            <w:r w:rsidRPr="00684E4C">
              <w:rPr>
                <w:b w:val="0"/>
                <w:bCs w:val="0"/>
              </w:rPr>
              <w:t>)</w:t>
            </w:r>
          </w:p>
        </w:tc>
      </w:tr>
      <w:tr w:rsidR="009D6C76" w14:paraId="2EC58BE0" w14:textId="77777777" w:rsidTr="00381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44FF36A7" w14:textId="10A0EA94" w:rsidR="009D6C76" w:rsidRPr="00684E4C" w:rsidRDefault="009D6C76" w:rsidP="009D6C76">
            <w:pPr>
              <w:tabs>
                <w:tab w:val="left" w:pos="6671"/>
              </w:tabs>
            </w:pPr>
            <w:r w:rsidRPr="00684E4C">
              <w:t>Dimensions</w:t>
            </w:r>
            <w:r w:rsidR="00B50664" w:rsidRPr="00B50664">
              <w:rPr>
                <w:vertAlign w:val="superscript"/>
              </w:rPr>
              <w:t>3</w:t>
            </w:r>
          </w:p>
          <w:p w14:paraId="0DE06D6D" w14:textId="4C71DEDA" w:rsidR="009D6C76" w:rsidRPr="00684E4C" w:rsidRDefault="009D6C76" w:rsidP="009D6C76">
            <w:pPr>
              <w:tabs>
                <w:tab w:val="left" w:pos="6671"/>
              </w:tabs>
            </w:pPr>
            <w:r w:rsidRPr="00684E4C">
              <w:t>(</w:t>
            </w:r>
            <w:r w:rsidR="00214011">
              <w:t>L</w:t>
            </w:r>
            <w:r w:rsidRPr="00684E4C">
              <w:t xml:space="preserve"> x </w:t>
            </w:r>
            <w:r w:rsidR="00214011">
              <w:t>W</w:t>
            </w:r>
            <w:r w:rsidRPr="00684E4C">
              <w:t xml:space="preserve"> x H)</w:t>
            </w:r>
          </w:p>
        </w:tc>
        <w:tc>
          <w:tcPr>
            <w:tcW w:w="2500" w:type="pct"/>
            <w:vAlign w:val="center"/>
          </w:tcPr>
          <w:p w14:paraId="75D2B062" w14:textId="63E32DA4" w:rsidR="009D6C76" w:rsidRPr="00684E4C" w:rsidRDefault="00B01A78" w:rsidP="009D6C76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058</w:t>
            </w:r>
            <w:r w:rsidR="003A5EEA">
              <w:t xml:space="preserve"> </w:t>
            </w:r>
            <w:r w:rsidR="009D6C76" w:rsidRPr="00684E4C">
              <w:t xml:space="preserve">x </w:t>
            </w:r>
            <w:r w:rsidR="003A5EEA">
              <w:t>2438</w:t>
            </w:r>
            <w:r w:rsidR="009D6C76" w:rsidRPr="00684E4C">
              <w:t xml:space="preserve"> x </w:t>
            </w:r>
            <w:r w:rsidR="003A5EEA">
              <w:t>2591</w:t>
            </w:r>
            <w:r w:rsidR="009D6C76" w:rsidRPr="00684E4C">
              <w:t>mm</w:t>
            </w:r>
          </w:p>
        </w:tc>
      </w:tr>
      <w:tr w:rsidR="009D6C76" w14:paraId="23E42FEE" w14:textId="77777777" w:rsidTr="0038199D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6B93D5FB" w14:textId="77777777" w:rsidR="009D6C76" w:rsidRPr="00684E4C" w:rsidRDefault="009D6C76" w:rsidP="009D6C76">
            <w:pPr>
              <w:tabs>
                <w:tab w:val="left" w:pos="6671"/>
              </w:tabs>
            </w:pPr>
            <w:r w:rsidRPr="00684E4C">
              <w:t>PCS Dimensions</w:t>
            </w:r>
          </w:p>
          <w:p w14:paraId="2184F493" w14:textId="5C794845" w:rsidR="009D6C76" w:rsidRPr="00684E4C" w:rsidRDefault="009D6C76" w:rsidP="009D6C76">
            <w:pPr>
              <w:tabs>
                <w:tab w:val="left" w:pos="6671"/>
              </w:tabs>
            </w:pPr>
            <w:r w:rsidRPr="00684E4C">
              <w:t>(</w:t>
            </w:r>
            <w:r w:rsidR="00214011">
              <w:t>L</w:t>
            </w:r>
            <w:r w:rsidRPr="00684E4C">
              <w:t xml:space="preserve"> x </w:t>
            </w:r>
            <w:r w:rsidR="00214011">
              <w:t>W</w:t>
            </w:r>
            <w:r w:rsidRPr="00684E4C">
              <w:t xml:space="preserve"> x H)</w:t>
            </w:r>
          </w:p>
        </w:tc>
        <w:tc>
          <w:tcPr>
            <w:tcW w:w="2500" w:type="pct"/>
            <w:vAlign w:val="center"/>
          </w:tcPr>
          <w:p w14:paraId="04A75E95" w14:textId="00F17038" w:rsidR="009D6C76" w:rsidRPr="00684E4C" w:rsidRDefault="009D6C76" w:rsidP="009D6C76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84E4C">
              <w:t xml:space="preserve"> x  x  mm</w:t>
            </w:r>
          </w:p>
        </w:tc>
      </w:tr>
      <w:tr w:rsidR="006F208B" w14:paraId="0E41EDEB" w14:textId="77777777" w:rsidTr="00381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040F80FA" w14:textId="2A1DF750" w:rsidR="006F208B" w:rsidRPr="006F208B" w:rsidRDefault="006F208B" w:rsidP="006F208B">
            <w:pPr>
              <w:tabs>
                <w:tab w:val="left" w:pos="6671"/>
              </w:tabs>
            </w:pPr>
            <w:r w:rsidRPr="006F208B">
              <w:t>Number of Enclosures</w:t>
            </w:r>
          </w:p>
        </w:tc>
        <w:tc>
          <w:tcPr>
            <w:tcW w:w="2500" w:type="pct"/>
            <w:vAlign w:val="center"/>
          </w:tcPr>
          <w:p w14:paraId="6C9FC9F8" w14:textId="3BB58E8B" w:rsidR="009F701A" w:rsidRDefault="009F701A" w:rsidP="009F701A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t xml:space="preserve">#  </w:t>
            </w:r>
            <w:r w:rsidR="00C44B4A">
              <w:rPr>
                <w:rFonts w:hint="eastAsia"/>
                <w:lang w:eastAsia="zh-CN"/>
              </w:rPr>
              <w:t>f</w:t>
            </w:r>
            <w:r w:rsidR="00C44B4A">
              <w:rPr>
                <w:lang w:eastAsia="zh-CN"/>
              </w:rPr>
              <w:t xml:space="preserve">or </w:t>
            </w:r>
            <w:r>
              <w:t>B</w:t>
            </w:r>
            <w:r>
              <w:rPr>
                <w:lang w:eastAsia="zh-CN"/>
              </w:rPr>
              <w:t xml:space="preserve">attery </w:t>
            </w:r>
          </w:p>
          <w:p w14:paraId="49141213" w14:textId="77777777" w:rsidR="009F701A" w:rsidRDefault="009F701A" w:rsidP="009F701A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+</w:t>
            </w:r>
          </w:p>
          <w:p w14:paraId="61D39D2F" w14:textId="70C80AB6" w:rsidR="006F208B" w:rsidRPr="006F208B" w:rsidRDefault="009F701A" w:rsidP="009F701A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#  </w:t>
            </w:r>
            <w:r w:rsidR="00C44B4A">
              <w:t xml:space="preserve">for </w:t>
            </w:r>
            <w:r>
              <w:t>PC</w:t>
            </w:r>
            <w:r w:rsidR="00C44B4A">
              <w:t>S</w:t>
            </w:r>
          </w:p>
        </w:tc>
      </w:tr>
      <w:tr w:rsidR="009D6C76" w14:paraId="2F33B12C" w14:textId="77777777" w:rsidTr="0038199D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1250FBAF" w14:textId="77777777" w:rsidR="009D6C76" w:rsidRPr="00684E4C" w:rsidRDefault="009D6C76" w:rsidP="009D6C76">
            <w:pPr>
              <w:tabs>
                <w:tab w:val="left" w:pos="6671"/>
              </w:tabs>
            </w:pPr>
            <w:r w:rsidRPr="00684E4C">
              <w:t>Operating Temperature</w:t>
            </w:r>
          </w:p>
        </w:tc>
        <w:tc>
          <w:tcPr>
            <w:tcW w:w="2500" w:type="pct"/>
            <w:vAlign w:val="center"/>
          </w:tcPr>
          <w:p w14:paraId="47D41B9A" w14:textId="77777777" w:rsidR="009D6C76" w:rsidRPr="00684E4C" w:rsidRDefault="009D6C76" w:rsidP="009D6C76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bookmarkStart w:id="14" w:name="OLE_LINK15"/>
            <w:bookmarkStart w:id="15" w:name="OLE_LINK16"/>
            <w:r w:rsidRPr="00684E4C">
              <w:t>-20</w:t>
            </w:r>
            <w:r w:rsidRPr="00684E4C">
              <w:rPr>
                <w:vertAlign w:val="superscript"/>
              </w:rPr>
              <w:t>O</w:t>
            </w:r>
            <w:r w:rsidRPr="00684E4C">
              <w:t>C</w:t>
            </w:r>
            <w:bookmarkEnd w:id="14"/>
            <w:bookmarkEnd w:id="15"/>
            <w:r w:rsidRPr="00684E4C">
              <w:t xml:space="preserve"> to 45</w:t>
            </w:r>
            <w:r w:rsidRPr="00684E4C">
              <w:rPr>
                <w:vertAlign w:val="superscript"/>
              </w:rPr>
              <w:t>O</w:t>
            </w:r>
            <w:r w:rsidRPr="00684E4C">
              <w:t>C</w:t>
            </w:r>
          </w:p>
        </w:tc>
      </w:tr>
      <w:tr w:rsidR="009D6C76" w14:paraId="3423643F" w14:textId="77777777" w:rsidTr="00381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6D20B0BC" w14:textId="77777777" w:rsidR="009D6C76" w:rsidRPr="00684E4C" w:rsidRDefault="009D6C76" w:rsidP="009D6C76">
            <w:pPr>
              <w:tabs>
                <w:tab w:val="left" w:pos="6671"/>
              </w:tabs>
            </w:pPr>
            <w:r w:rsidRPr="00684E4C">
              <w:t>System Weight</w:t>
            </w:r>
          </w:p>
        </w:tc>
        <w:tc>
          <w:tcPr>
            <w:tcW w:w="2500" w:type="pct"/>
            <w:vAlign w:val="center"/>
          </w:tcPr>
          <w:p w14:paraId="1A290EA4" w14:textId="40D41F0E" w:rsidR="009D6C76" w:rsidRPr="00684E4C" w:rsidRDefault="009D6C76" w:rsidP="009D6C76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4E4C">
              <w:t xml:space="preserve"> kg</w:t>
            </w:r>
          </w:p>
        </w:tc>
      </w:tr>
      <w:tr w:rsidR="009D6C76" w14:paraId="12B91058" w14:textId="77777777" w:rsidTr="0038199D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4CC9A758" w14:textId="77777777" w:rsidR="009D6C76" w:rsidRPr="00684E4C" w:rsidRDefault="009D6C76" w:rsidP="009D6C76">
            <w:pPr>
              <w:tabs>
                <w:tab w:val="left" w:pos="6671"/>
              </w:tabs>
            </w:pPr>
            <w:r w:rsidRPr="00684E4C">
              <w:t>HVAC</w:t>
            </w:r>
          </w:p>
        </w:tc>
        <w:tc>
          <w:tcPr>
            <w:tcW w:w="2500" w:type="pct"/>
            <w:vAlign w:val="center"/>
          </w:tcPr>
          <w:p w14:paraId="6F25A85E" w14:textId="5CFDCC2C" w:rsidR="009D6C76" w:rsidRPr="00684E4C" w:rsidRDefault="000267D7" w:rsidP="009D6C76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ptional</w:t>
            </w:r>
          </w:p>
        </w:tc>
      </w:tr>
      <w:tr w:rsidR="00D279F1" w14:paraId="377111E2" w14:textId="77777777" w:rsidTr="00381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63E9B830" w14:textId="667057CE" w:rsidR="00D279F1" w:rsidRPr="00684E4C" w:rsidRDefault="007D04AF" w:rsidP="009D6C76">
            <w:pPr>
              <w:tabs>
                <w:tab w:val="left" w:pos="6671"/>
              </w:tabs>
            </w:pPr>
            <w:r w:rsidRPr="00873BAE">
              <w:t>Fire Suppression System</w:t>
            </w:r>
          </w:p>
        </w:tc>
        <w:tc>
          <w:tcPr>
            <w:tcW w:w="2500" w:type="pct"/>
            <w:vAlign w:val="center"/>
          </w:tcPr>
          <w:p w14:paraId="184C0539" w14:textId="77777777" w:rsidR="00D279F1" w:rsidRPr="00684E4C" w:rsidRDefault="00D279F1" w:rsidP="009D6C76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F208B" w14:paraId="466691B9" w14:textId="77777777" w:rsidTr="0038199D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5B308A9D" w14:textId="1D82294E" w:rsidR="006F208B" w:rsidRPr="006F208B" w:rsidRDefault="00E0072D" w:rsidP="006F208B">
            <w:pPr>
              <w:tabs>
                <w:tab w:val="left" w:pos="6671"/>
              </w:tabs>
            </w:pPr>
            <w:r>
              <w:rPr>
                <w:rFonts w:hint="eastAsia"/>
                <w:lang w:eastAsia="zh-CN"/>
              </w:rPr>
              <w:t>Advanced</w:t>
            </w:r>
            <w:r>
              <w:t xml:space="preserve"> Features</w:t>
            </w:r>
            <w:r w:rsidR="00CB1C95">
              <w:t xml:space="preserve"> (Optional)</w:t>
            </w:r>
          </w:p>
        </w:tc>
        <w:tc>
          <w:tcPr>
            <w:tcW w:w="2500" w:type="pct"/>
            <w:vAlign w:val="center"/>
          </w:tcPr>
          <w:p w14:paraId="762DD7B6" w14:textId="77777777" w:rsidR="00E0072D" w:rsidRDefault="00E0072D" w:rsidP="00E0072D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C11BD">
              <w:t>Ultra-low temperature</w:t>
            </w:r>
            <w:r>
              <w:t>;</w:t>
            </w:r>
          </w:p>
          <w:p w14:paraId="70429BF9" w14:textId="57B949F1" w:rsidR="006F208B" w:rsidRPr="006F208B" w:rsidRDefault="00E0072D" w:rsidP="00E0072D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w-cabinet design</w:t>
            </w:r>
            <w:r w:rsidRPr="000C11BD">
              <w:t>;  Off-Gas detector</w:t>
            </w:r>
            <w:r>
              <w:t xml:space="preserve"> </w:t>
            </w:r>
            <w:r>
              <w:rPr>
                <w:rFonts w:hint="eastAsia"/>
                <w:lang w:eastAsia="zh-CN"/>
              </w:rPr>
              <w:t>etc</w:t>
            </w:r>
            <w:r w:rsidRPr="000C11BD">
              <w:t>;</w:t>
            </w:r>
          </w:p>
        </w:tc>
      </w:tr>
    </w:tbl>
    <w:p w14:paraId="36C975CE" w14:textId="448FDB84" w:rsidR="006F601A" w:rsidRPr="006F601A" w:rsidRDefault="006F601A" w:rsidP="006F601A"/>
    <w:tbl>
      <w:tblPr>
        <w:tblStyle w:val="PlainTable1"/>
        <w:tblpPr w:leftFromText="180" w:rightFromText="180" w:vertAnchor="text" w:horzAnchor="margin" w:tblpY="-119"/>
        <w:tblW w:w="2333" w:type="pct"/>
        <w:tblLook w:val="04A0" w:firstRow="1" w:lastRow="0" w:firstColumn="1" w:lastColumn="0" w:noHBand="0" w:noVBand="1"/>
      </w:tblPr>
      <w:tblGrid>
        <w:gridCol w:w="2517"/>
        <w:gridCol w:w="2518"/>
      </w:tblGrid>
      <w:tr w:rsidR="0016744B" w14:paraId="6EFB593F" w14:textId="77777777" w:rsidTr="003819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5A8CA424" w14:textId="2503CADD" w:rsidR="0016744B" w:rsidRPr="00684E4C" w:rsidRDefault="0016744B" w:rsidP="0016744B">
            <w:pPr>
              <w:tabs>
                <w:tab w:val="left" w:pos="6671"/>
              </w:tabs>
            </w:pPr>
            <w:bookmarkStart w:id="16" w:name="_Hlk99537997"/>
            <w:bookmarkStart w:id="17" w:name="OLE_LINK17"/>
            <w:bookmarkStart w:id="18" w:name="OLE_LINK18"/>
            <w:r w:rsidRPr="00684E4C">
              <w:t>Battery Technology</w:t>
            </w:r>
          </w:p>
        </w:tc>
        <w:tc>
          <w:tcPr>
            <w:tcW w:w="2500" w:type="pct"/>
            <w:vAlign w:val="center"/>
          </w:tcPr>
          <w:p w14:paraId="6081CF52" w14:textId="5D9C8738" w:rsidR="0016744B" w:rsidRPr="00684E4C" w:rsidRDefault="0016744B" w:rsidP="0016744B">
            <w:pPr>
              <w:tabs>
                <w:tab w:val="left" w:pos="6671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684E4C">
              <w:rPr>
                <w:b w:val="0"/>
                <w:bCs w:val="0"/>
              </w:rPr>
              <w:t>Lithium-ion / LFP</w:t>
            </w:r>
          </w:p>
        </w:tc>
      </w:tr>
      <w:tr w:rsidR="0016744B" w14:paraId="42E88BB6" w14:textId="77777777" w:rsidTr="00381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3B9BCBA2" w14:textId="668408B6" w:rsidR="0016744B" w:rsidRPr="00684E4C" w:rsidRDefault="0016744B" w:rsidP="0016744B">
            <w:pPr>
              <w:tabs>
                <w:tab w:val="left" w:pos="6671"/>
              </w:tabs>
            </w:pPr>
            <w:r w:rsidRPr="00684E4C">
              <w:t>Battery Efficiency</w:t>
            </w:r>
          </w:p>
        </w:tc>
        <w:tc>
          <w:tcPr>
            <w:tcW w:w="2500" w:type="pct"/>
            <w:vAlign w:val="center"/>
          </w:tcPr>
          <w:p w14:paraId="62DFE888" w14:textId="607A8AF0" w:rsidR="0016744B" w:rsidRPr="00684E4C" w:rsidRDefault="0016744B" w:rsidP="0016744B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4E4C">
              <w:t>%</w:t>
            </w:r>
          </w:p>
        </w:tc>
      </w:tr>
      <w:tr w:rsidR="0016744B" w14:paraId="60DD6AE4" w14:textId="77777777" w:rsidTr="0038199D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6E44AAF1" w14:textId="69C85B20" w:rsidR="0016744B" w:rsidRPr="00684E4C" w:rsidRDefault="0016744B" w:rsidP="0016744B">
            <w:pPr>
              <w:tabs>
                <w:tab w:val="left" w:pos="6671"/>
              </w:tabs>
            </w:pPr>
            <w:r>
              <w:t xml:space="preserve">Max </w:t>
            </w:r>
            <w:r w:rsidRPr="00684E4C">
              <w:t>C-Rate (charge/discharge)</w:t>
            </w:r>
          </w:p>
        </w:tc>
        <w:tc>
          <w:tcPr>
            <w:tcW w:w="2500" w:type="pct"/>
            <w:vAlign w:val="center"/>
          </w:tcPr>
          <w:p w14:paraId="5B5ED9FB" w14:textId="7104E28D" w:rsidR="0016744B" w:rsidRPr="00684E4C" w:rsidRDefault="0016744B" w:rsidP="0016744B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84E4C">
              <w:t>C / C</w:t>
            </w:r>
          </w:p>
        </w:tc>
      </w:tr>
      <w:tr w:rsidR="0016744B" w14:paraId="5DA77B41" w14:textId="77777777" w:rsidTr="00381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295A9E92" w14:textId="7A107942" w:rsidR="0016744B" w:rsidRPr="00684E4C" w:rsidRDefault="0016744B" w:rsidP="0016744B">
            <w:pPr>
              <w:tabs>
                <w:tab w:val="left" w:pos="6671"/>
              </w:tabs>
            </w:pPr>
            <w:r w:rsidRPr="00684E4C">
              <w:t xml:space="preserve">DC </w:t>
            </w:r>
            <w:r>
              <w:t xml:space="preserve">Rated </w:t>
            </w:r>
            <w:r w:rsidRPr="00684E4C">
              <w:t xml:space="preserve">Current </w:t>
            </w:r>
          </w:p>
        </w:tc>
        <w:tc>
          <w:tcPr>
            <w:tcW w:w="2500" w:type="pct"/>
            <w:vAlign w:val="center"/>
          </w:tcPr>
          <w:p w14:paraId="1482168A" w14:textId="20805FE0" w:rsidR="0016744B" w:rsidRPr="00684E4C" w:rsidRDefault="0016744B" w:rsidP="0016744B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4E4C">
              <w:t>A</w:t>
            </w:r>
          </w:p>
        </w:tc>
      </w:tr>
      <w:tr w:rsidR="0016744B" w14:paraId="4BB7949E" w14:textId="77777777" w:rsidTr="0038199D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7D30659E" w14:textId="07774B8C" w:rsidR="0016744B" w:rsidRPr="00684E4C" w:rsidRDefault="0016744B" w:rsidP="0016744B">
            <w:pPr>
              <w:tabs>
                <w:tab w:val="left" w:pos="6671"/>
              </w:tabs>
            </w:pPr>
            <w:r w:rsidRPr="00684E4C">
              <w:t>DC Voltage</w:t>
            </w:r>
          </w:p>
        </w:tc>
        <w:tc>
          <w:tcPr>
            <w:tcW w:w="2500" w:type="pct"/>
            <w:vAlign w:val="center"/>
          </w:tcPr>
          <w:p w14:paraId="44B76C03" w14:textId="5CDEEF22" w:rsidR="0016744B" w:rsidRPr="00684E4C" w:rsidRDefault="0016744B" w:rsidP="0016744B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  <w:r w:rsidRPr="00684E4C">
              <w:t>V</w:t>
            </w:r>
          </w:p>
        </w:tc>
      </w:tr>
      <w:tr w:rsidR="0016744B" w14:paraId="3A67B7E1" w14:textId="77777777" w:rsidTr="00381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5CCD4FF5" w14:textId="6F6E9E89" w:rsidR="0016744B" w:rsidRPr="00684E4C" w:rsidRDefault="0016744B" w:rsidP="0016744B">
            <w:pPr>
              <w:tabs>
                <w:tab w:val="left" w:pos="6671"/>
              </w:tabs>
            </w:pPr>
            <w:r w:rsidRPr="00684E4C">
              <w:t>DC Voltage Operation Range</w:t>
            </w:r>
          </w:p>
        </w:tc>
        <w:tc>
          <w:tcPr>
            <w:tcW w:w="2500" w:type="pct"/>
            <w:vAlign w:val="center"/>
          </w:tcPr>
          <w:p w14:paraId="4B814CAF" w14:textId="79B3C92B" w:rsidR="0016744B" w:rsidRPr="00684E4C" w:rsidRDefault="0016744B" w:rsidP="0016744B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</w:t>
            </w:r>
            <w:r w:rsidRPr="00684E4C">
              <w:t xml:space="preserve">V – </w:t>
            </w:r>
            <w:r>
              <w:t xml:space="preserve"> </w:t>
            </w:r>
            <w:r w:rsidRPr="00684E4C">
              <w:t>V</w:t>
            </w:r>
          </w:p>
        </w:tc>
      </w:tr>
      <w:tr w:rsidR="0016744B" w14:paraId="7C4BDF94" w14:textId="77777777" w:rsidTr="0038199D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38061891" w14:textId="13401489" w:rsidR="0016744B" w:rsidRPr="00684E4C" w:rsidRDefault="0016744B" w:rsidP="0016744B">
            <w:pPr>
              <w:tabs>
                <w:tab w:val="left" w:pos="6671"/>
              </w:tabs>
            </w:pPr>
            <w:r>
              <w:t>Installed</w:t>
            </w:r>
            <w:r w:rsidRPr="00684E4C">
              <w:t xml:space="preserve"> Capacity</w:t>
            </w:r>
          </w:p>
        </w:tc>
        <w:tc>
          <w:tcPr>
            <w:tcW w:w="2500" w:type="pct"/>
            <w:vAlign w:val="center"/>
          </w:tcPr>
          <w:p w14:paraId="5CE946BE" w14:textId="3FE12FD3" w:rsidR="0016744B" w:rsidRPr="00684E4C" w:rsidRDefault="0016744B" w:rsidP="0016744B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  <w:r w:rsidRPr="00684E4C">
              <w:t>kWh</w:t>
            </w:r>
          </w:p>
        </w:tc>
      </w:tr>
      <w:tr w:rsidR="0016744B" w14:paraId="0CB41B0E" w14:textId="77777777" w:rsidTr="00381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05CD3AF0" w14:textId="0B3AF220" w:rsidR="0016744B" w:rsidRPr="00684E4C" w:rsidRDefault="0016744B" w:rsidP="0016744B">
            <w:pPr>
              <w:tabs>
                <w:tab w:val="left" w:pos="6671"/>
              </w:tabs>
            </w:pPr>
            <w:r w:rsidRPr="00684E4C">
              <w:t>Usable Capacity</w:t>
            </w:r>
          </w:p>
        </w:tc>
        <w:tc>
          <w:tcPr>
            <w:tcW w:w="2500" w:type="pct"/>
            <w:vAlign w:val="center"/>
          </w:tcPr>
          <w:p w14:paraId="2D5ABA91" w14:textId="56C73780" w:rsidR="0016744B" w:rsidRPr="00684E4C" w:rsidRDefault="0016744B" w:rsidP="0016744B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</w:t>
            </w:r>
            <w:r w:rsidRPr="00684E4C">
              <w:t>kWh</w:t>
            </w:r>
          </w:p>
        </w:tc>
      </w:tr>
      <w:tr w:rsidR="0016744B" w14:paraId="49F92D28" w14:textId="77777777" w:rsidTr="0038199D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747E9B69" w14:textId="4FFC73E9" w:rsidR="0016744B" w:rsidRPr="00684E4C" w:rsidRDefault="0016744B" w:rsidP="0016744B">
            <w:pPr>
              <w:tabs>
                <w:tab w:val="left" w:pos="6671"/>
              </w:tabs>
            </w:pPr>
            <w:r>
              <w:t>Rated</w:t>
            </w:r>
            <w:r w:rsidRPr="00684E4C">
              <w:t xml:space="preserve"> AC Power</w:t>
            </w:r>
          </w:p>
        </w:tc>
        <w:tc>
          <w:tcPr>
            <w:tcW w:w="2500" w:type="pct"/>
            <w:vAlign w:val="center"/>
          </w:tcPr>
          <w:p w14:paraId="381CF53E" w14:textId="0ED6F867" w:rsidR="0016744B" w:rsidRPr="00684E4C" w:rsidRDefault="0016744B" w:rsidP="0016744B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  <w:r w:rsidRPr="00684E4C">
              <w:t>kW</w:t>
            </w:r>
          </w:p>
        </w:tc>
      </w:tr>
      <w:tr w:rsidR="0016744B" w14:paraId="6BE33394" w14:textId="77777777" w:rsidTr="00381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77462501" w14:textId="04E419E9" w:rsidR="0016744B" w:rsidRPr="00684E4C" w:rsidRDefault="0016744B" w:rsidP="0016744B">
            <w:pPr>
              <w:tabs>
                <w:tab w:val="left" w:pos="6671"/>
              </w:tabs>
            </w:pPr>
            <w:r w:rsidRPr="00684E4C">
              <w:t>Auxiliary AC Voltage</w:t>
            </w:r>
          </w:p>
        </w:tc>
        <w:tc>
          <w:tcPr>
            <w:tcW w:w="2500" w:type="pct"/>
            <w:vAlign w:val="center"/>
          </w:tcPr>
          <w:p w14:paraId="59069085" w14:textId="15003FDA" w:rsidR="0016744B" w:rsidRPr="00684E4C" w:rsidRDefault="0016744B" w:rsidP="0016744B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4E4C">
              <w:t>V,  Phase</w:t>
            </w:r>
          </w:p>
        </w:tc>
      </w:tr>
      <w:tr w:rsidR="0016744B" w14:paraId="5C8E9E98" w14:textId="77777777" w:rsidTr="0038199D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063E98E0" w14:textId="699875A8" w:rsidR="0016744B" w:rsidRPr="00684E4C" w:rsidRDefault="0016744B" w:rsidP="0016744B">
            <w:pPr>
              <w:tabs>
                <w:tab w:val="left" w:pos="6671"/>
              </w:tabs>
            </w:pPr>
            <w:r>
              <w:t>AC R</w:t>
            </w:r>
            <w:r>
              <w:rPr>
                <w:rFonts w:hint="eastAsia"/>
                <w:lang w:eastAsia="zh-CN"/>
              </w:rPr>
              <w:t>ated</w:t>
            </w:r>
            <w:r>
              <w:t xml:space="preserve"> C</w:t>
            </w:r>
            <w:r>
              <w:rPr>
                <w:rFonts w:hint="eastAsia"/>
                <w:lang w:eastAsia="zh-CN"/>
              </w:rPr>
              <w:t>urrent</w:t>
            </w:r>
          </w:p>
        </w:tc>
        <w:tc>
          <w:tcPr>
            <w:tcW w:w="2500" w:type="pct"/>
            <w:vAlign w:val="center"/>
          </w:tcPr>
          <w:p w14:paraId="2A7B7044" w14:textId="60925530" w:rsidR="0016744B" w:rsidRPr="00684E4C" w:rsidRDefault="0016744B" w:rsidP="0016744B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</w:t>
            </w:r>
          </w:p>
        </w:tc>
      </w:tr>
      <w:tr w:rsidR="0016744B" w14:paraId="53DC56E7" w14:textId="77777777" w:rsidTr="00381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333DFFFF" w14:textId="68DB0454" w:rsidR="0016744B" w:rsidRPr="00684E4C" w:rsidRDefault="0016744B" w:rsidP="0016744B">
            <w:pPr>
              <w:tabs>
                <w:tab w:val="left" w:pos="6671"/>
              </w:tabs>
            </w:pPr>
            <w:r w:rsidRPr="00684E4C">
              <w:t>Nominal AC Frequency</w:t>
            </w:r>
          </w:p>
        </w:tc>
        <w:tc>
          <w:tcPr>
            <w:tcW w:w="2500" w:type="pct"/>
            <w:vAlign w:val="center"/>
          </w:tcPr>
          <w:p w14:paraId="6C92B951" w14:textId="3C6D4242" w:rsidR="0016744B" w:rsidRPr="00684E4C" w:rsidRDefault="0016744B" w:rsidP="0016744B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4E4C">
              <w:t>50 / 60Hz (configurable)</w:t>
            </w:r>
          </w:p>
        </w:tc>
      </w:tr>
    </w:tbl>
    <w:bookmarkEnd w:id="16"/>
    <w:bookmarkEnd w:id="17"/>
    <w:bookmarkEnd w:id="18"/>
    <w:p w14:paraId="3848436D" w14:textId="31036779" w:rsidR="006F601A" w:rsidRPr="006F601A" w:rsidRDefault="009D6C76" w:rsidP="006F601A">
      <w:r w:rsidRPr="009D6C76">
        <w:rPr>
          <w:noProof/>
        </w:rPr>
        <mc:AlternateContent>
          <mc:Choice Requires="wpg">
            <w:drawing>
              <wp:anchor distT="0" distB="0" distL="114300" distR="114300" simplePos="0" relativeHeight="251927552" behindDoc="0" locked="0" layoutInCell="1" allowOverlap="1" wp14:anchorId="672D76D0" wp14:editId="7DDEFC75">
                <wp:simplePos x="0" y="0"/>
                <wp:positionH relativeFrom="column">
                  <wp:posOffset>3535680</wp:posOffset>
                </wp:positionH>
                <wp:positionV relativeFrom="paragraph">
                  <wp:posOffset>128905</wp:posOffset>
                </wp:positionV>
                <wp:extent cx="3303270" cy="368300"/>
                <wp:effectExtent l="19050" t="0" r="30480" b="31750"/>
                <wp:wrapNone/>
                <wp:docPr id="59" name="Group 5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03270" cy="368300"/>
                          <a:chOff x="0" y="0"/>
                          <a:chExt cx="3303270" cy="368300"/>
                        </a:xfrm>
                      </wpg:grpSpPr>
                      <wps:wsp>
                        <wps:cNvPr id="60" name="Elbow Connector 60"/>
                        <wps:cNvCnPr/>
                        <wps:spPr>
                          <a:xfrm flipV="1">
                            <a:off x="0" y="25400"/>
                            <a:ext cx="3303270" cy="342900"/>
                          </a:xfrm>
                          <a:prstGeom prst="bentConnector3">
                            <a:avLst>
                              <a:gd name="adj1" fmla="val 93204"/>
                            </a:avLst>
                          </a:prstGeom>
                          <a:ln w="19050" cap="sq">
                            <a:solidFill>
                              <a:schemeClr val="bg2">
                                <a:lumMod val="75000"/>
                              </a:schemeClr>
                            </a:solidFill>
                            <a:round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1" name="Text Box 61"/>
                        <wps:cNvSpPr txBox="1"/>
                        <wps:spPr>
                          <a:xfrm>
                            <a:off x="109071" y="0"/>
                            <a:ext cx="1062990" cy="2806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89A78E5" w14:textId="38A27006" w:rsidR="009D6C76" w:rsidRPr="00324719" w:rsidRDefault="009D6C76" w:rsidP="009D6C76">
                              <w:pPr>
                                <w:rPr>
                                  <w:rFonts w:ascii="Barlow" w:hAnsi="Barlow"/>
                                  <w:color w:val="0071C7"/>
                                  <w:sz w:val="36"/>
                                  <w:szCs w:val="36"/>
                                  <w:lang w:val="en-US"/>
                                </w:rPr>
                              </w:pPr>
                              <w:r w:rsidRPr="00324719">
                                <w:rPr>
                                  <w:rFonts w:ascii="Barlow" w:hAnsi="Barlow"/>
                                  <w:color w:val="0071C7"/>
                                  <w:sz w:val="36"/>
                                  <w:szCs w:val="36"/>
                                  <w:lang w:val="en-US"/>
                                </w:rPr>
                                <w:t>Protec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72D76D0" id="Group 59" o:spid="_x0000_s1052" style="position:absolute;margin-left:278.4pt;margin-top:10.15pt;width:260.1pt;height:29pt;z-index:251927552;mso-width-relative:margin;mso-height-relative:margin" coordsize="33032,36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"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Elbow Connector 60" o:spid="_x0000_s1053" type="#_x0000_t34" style="position:absolute;top:254;width:33032;height:3429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" adj="20132" strokecolor="#aeaaaa [2414]" strokeweight="1.5pt">
                  <v:stroke joinstyle="round" endcap="square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1" o:spid="_x0000_s1054" type="#_x0000_t202" style="position:absolute;left:1090;width:10630;height:280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" filled="f" stroked="f" strokeweight=".5pt">
                  <v:textbox style="mso-fit-shape-to-text:t" inset="0,0,0,0">
                    <w:txbxContent>
                      <w:p w14:paraId="389A78E5" w14:textId="38A27006" w:rsidR="009D6C76" w:rsidRPr="00324719" w:rsidRDefault="009D6C76" w:rsidP="009D6C76">
                        <w:pPr>
                          <w:rPr>
                            <w:rFonts w:ascii="Barlow" w:hAnsi="Barlow"/>
                            <w:color w:val="0071C7"/>
                            <w:sz w:val="36"/>
                            <w:szCs w:val="36"/>
                            <w:lang w:val="en-US"/>
                          </w:rPr>
                        </w:pPr>
                        <w:r w:rsidRPr="00324719">
                          <w:rPr>
                            <w:rFonts w:ascii="Barlow" w:hAnsi="Barlow"/>
                            <w:color w:val="0071C7"/>
                            <w:sz w:val="36"/>
                            <w:szCs w:val="36"/>
                            <w:lang w:val="en-US"/>
                          </w:rPr>
                          <w:t>Protection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Pr="009D6C76">
        <w:rPr>
          <w:noProof/>
        </w:rPr>
        <mc:AlternateContent>
          <mc:Choice Requires="wpg">
            <w:drawing>
              <wp:anchor distT="0" distB="0" distL="114300" distR="114300" simplePos="0" relativeHeight="251928576" behindDoc="0" locked="0" layoutInCell="1" allowOverlap="1" wp14:anchorId="231D1042" wp14:editId="4036F03A">
                <wp:simplePos x="0" y="0"/>
                <wp:positionH relativeFrom="column">
                  <wp:posOffset>-635</wp:posOffset>
                </wp:positionH>
                <wp:positionV relativeFrom="paragraph">
                  <wp:posOffset>128905</wp:posOffset>
                </wp:positionV>
                <wp:extent cx="3178175" cy="368300"/>
                <wp:effectExtent l="25400" t="0" r="22225" b="25400"/>
                <wp:wrapNone/>
                <wp:docPr id="62" name="Group 6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78175" cy="368300"/>
                          <a:chOff x="0" y="0"/>
                          <a:chExt cx="3178197" cy="368300"/>
                        </a:xfrm>
                      </wpg:grpSpPr>
                      <wps:wsp>
                        <wps:cNvPr id="63" name="Elbow Connector 63"/>
                        <wps:cNvCnPr/>
                        <wps:spPr>
                          <a:xfrm flipV="1">
                            <a:off x="0" y="25400"/>
                            <a:ext cx="3178197" cy="342900"/>
                          </a:xfrm>
                          <a:prstGeom prst="bentConnector3">
                            <a:avLst>
                              <a:gd name="adj1" fmla="val 85767"/>
                            </a:avLst>
                          </a:prstGeom>
                          <a:ln w="19050" cap="sq">
                            <a:solidFill>
                              <a:schemeClr val="bg2">
                                <a:lumMod val="75000"/>
                              </a:schemeClr>
                            </a:solidFill>
                            <a:round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4" name="Text Box 64"/>
                        <wps:cNvSpPr txBox="1"/>
                        <wps:spPr>
                          <a:xfrm>
                            <a:off x="68723" y="0"/>
                            <a:ext cx="1687207" cy="2806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91CAB48" w14:textId="1322309B" w:rsidR="009D6C76" w:rsidRPr="00324719" w:rsidRDefault="009D6C76" w:rsidP="009D6C76">
                              <w:pPr>
                                <w:rPr>
                                  <w:rFonts w:ascii="Barlow" w:hAnsi="Barlow"/>
                                  <w:color w:val="0071C7"/>
                                  <w:sz w:val="36"/>
                                  <w:szCs w:val="36"/>
                                  <w:lang w:val="en-US"/>
                                </w:rPr>
                              </w:pPr>
                              <w:r w:rsidRPr="00324719">
                                <w:rPr>
                                  <w:rFonts w:ascii="Barlow" w:hAnsi="Barlow"/>
                                  <w:color w:val="0071C7"/>
                                  <w:sz w:val="36"/>
                                  <w:szCs w:val="36"/>
                                  <w:lang w:val="en-US"/>
                                </w:rPr>
                                <w:t>Communication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31D1042" id="Group 62" o:spid="_x0000_s1055" style="position:absolute;margin-left:-.05pt;margin-top:10.15pt;width:250.25pt;height:29pt;z-index:251928576;mso-width-relative:margin;mso-height-relative:margin" coordsize="31781,36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">
                <v:shape id="Elbow Connector 63" o:spid="_x0000_s1056" type="#_x0000_t34" style="position:absolute;top:254;width:31781;height:3429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" adj="18526" strokecolor="#aeaaaa [2414]" strokeweight="1.5pt">
                  <v:stroke joinstyle="round" endcap="square"/>
                </v:shape>
                <v:shape id="Text Box 64" o:spid="_x0000_s1057" type="#_x0000_t202" style="position:absolute;left:687;width:16872;height:280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" filled="f" stroked="f" strokeweight=".5pt">
                  <v:textbox style="mso-fit-shape-to-text:t" inset="0,0,0,0">
                    <w:txbxContent>
                      <w:p w14:paraId="191CAB48" w14:textId="1322309B" w:rsidR="009D6C76" w:rsidRPr="00324719" w:rsidRDefault="009D6C76" w:rsidP="009D6C76">
                        <w:pPr>
                          <w:rPr>
                            <w:rFonts w:ascii="Barlow" w:hAnsi="Barlow"/>
                            <w:color w:val="0071C7"/>
                            <w:sz w:val="36"/>
                            <w:szCs w:val="36"/>
                            <w:lang w:val="en-US"/>
                          </w:rPr>
                        </w:pPr>
                        <w:r w:rsidRPr="00324719">
                          <w:rPr>
                            <w:rFonts w:ascii="Barlow" w:hAnsi="Barlow"/>
                            <w:color w:val="0071C7"/>
                            <w:sz w:val="36"/>
                            <w:szCs w:val="36"/>
                            <w:lang w:val="en-US"/>
                          </w:rPr>
                          <w:t>Communications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6579B887" w14:textId="5FE666E9" w:rsidR="006F601A" w:rsidRPr="006F601A" w:rsidRDefault="006F601A" w:rsidP="006F601A">
      <w:pPr>
        <w:tabs>
          <w:tab w:val="left" w:pos="8064"/>
        </w:tabs>
      </w:pPr>
      <w:r>
        <w:tab/>
      </w:r>
    </w:p>
    <w:p w14:paraId="13BB3B21" w14:textId="14BD4162" w:rsidR="006D5D40" w:rsidRDefault="006D5D40" w:rsidP="006D5D40">
      <w:pPr>
        <w:tabs>
          <w:tab w:val="left" w:pos="1497"/>
        </w:tabs>
      </w:pPr>
      <w:r>
        <w:tab/>
      </w:r>
    </w:p>
    <w:tbl>
      <w:tblPr>
        <w:tblStyle w:val="PlainTable1"/>
        <w:tblpPr w:leftFromText="180" w:rightFromText="180" w:vertAnchor="text" w:horzAnchor="margin" w:tblpY="218"/>
        <w:tblW w:w="2333" w:type="pct"/>
        <w:tblLook w:val="04A0" w:firstRow="1" w:lastRow="0" w:firstColumn="1" w:lastColumn="0" w:noHBand="0" w:noVBand="1"/>
      </w:tblPr>
      <w:tblGrid>
        <w:gridCol w:w="2517"/>
        <w:gridCol w:w="2518"/>
      </w:tblGrid>
      <w:tr w:rsidR="00EC2387" w14:paraId="1C337F3C" w14:textId="77777777" w:rsidTr="00EC23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4D08F8A2" w14:textId="77777777" w:rsidR="00EC2387" w:rsidRPr="00684E4C" w:rsidRDefault="00EC2387" w:rsidP="00EC2387">
            <w:pPr>
              <w:tabs>
                <w:tab w:val="left" w:pos="6671"/>
              </w:tabs>
            </w:pPr>
            <w:bookmarkStart w:id="19" w:name="OLE_LINK19"/>
            <w:bookmarkStart w:id="20" w:name="OLE_LINK20"/>
            <w:r>
              <w:t>Integrated Microgrid Control Function</w:t>
            </w:r>
          </w:p>
        </w:tc>
        <w:tc>
          <w:tcPr>
            <w:tcW w:w="2500" w:type="pct"/>
            <w:vAlign w:val="center"/>
          </w:tcPr>
          <w:p w14:paraId="216F9C5B" w14:textId="77777777" w:rsidR="00CB1C95" w:rsidRDefault="00CB1C95" w:rsidP="00CB1C95">
            <w:pPr>
              <w:tabs>
                <w:tab w:val="left" w:pos="6671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bookmarkStart w:id="21" w:name="OLE_LINK13"/>
            <w:bookmarkStart w:id="22" w:name="OLE_LINK14"/>
            <w:r>
              <w:rPr>
                <w:rFonts w:hint="eastAsia"/>
                <w:b w:val="0"/>
                <w:bCs w:val="0"/>
                <w:lang w:eastAsia="zh-CN"/>
              </w:rPr>
              <w:t>MiControl</w:t>
            </w:r>
            <w:r w:rsidRPr="009B06BB">
              <w:rPr>
                <w:rFonts w:hint="eastAsia"/>
                <w:b w:val="0"/>
                <w:bCs w:val="0"/>
                <w:vertAlign w:val="superscript"/>
                <w:lang w:eastAsia="zh-CN"/>
              </w:rPr>
              <w:t>T</w:t>
            </w:r>
            <w:r>
              <w:rPr>
                <w:rFonts w:hint="eastAsia"/>
                <w:b w:val="0"/>
                <w:bCs w:val="0"/>
                <w:vertAlign w:val="superscript"/>
                <w:lang w:eastAsia="zh-CN"/>
              </w:rPr>
              <w:t>M</w:t>
            </w:r>
            <w:r>
              <w:rPr>
                <w:rFonts w:hint="eastAsia"/>
                <w:b w:val="0"/>
                <w:bCs w:val="0"/>
                <w:lang w:eastAsia="zh-CN"/>
              </w:rPr>
              <w:t>；</w:t>
            </w:r>
            <w:r>
              <w:rPr>
                <w:rFonts w:hint="eastAsia"/>
                <w:b w:val="0"/>
                <w:bCs w:val="0"/>
                <w:lang w:eastAsia="zh-CN"/>
              </w:rPr>
              <w:t xml:space="preserve"> </w:t>
            </w:r>
          </w:p>
          <w:p w14:paraId="6C372FD9" w14:textId="51CE1591" w:rsidR="00EC2387" w:rsidRPr="00684E4C" w:rsidRDefault="00CB1C95" w:rsidP="00CB1C95">
            <w:pPr>
              <w:tabs>
                <w:tab w:val="left" w:pos="6671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b w:val="0"/>
                <w:bCs w:val="0"/>
                <w:lang w:eastAsia="zh-CN"/>
              </w:rPr>
              <w:t>Other functions</w:t>
            </w:r>
            <w:bookmarkEnd w:id="21"/>
            <w:bookmarkEnd w:id="22"/>
          </w:p>
        </w:tc>
      </w:tr>
      <w:tr w:rsidR="00EC2387" w14:paraId="29B588D0" w14:textId="77777777" w:rsidTr="00EC23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7EA4EDBF" w14:textId="2C2B391C" w:rsidR="00EC2387" w:rsidRPr="00684E4C" w:rsidRDefault="00EC2387" w:rsidP="00EC2387">
            <w:pPr>
              <w:tabs>
                <w:tab w:val="left" w:pos="6671"/>
              </w:tabs>
            </w:pPr>
            <w:r>
              <w:t>Network</w:t>
            </w:r>
          </w:p>
        </w:tc>
        <w:tc>
          <w:tcPr>
            <w:tcW w:w="2500" w:type="pct"/>
            <w:vAlign w:val="center"/>
          </w:tcPr>
          <w:p w14:paraId="1841A722" w14:textId="77777777" w:rsidR="00EC2387" w:rsidRPr="00684E4C" w:rsidRDefault="00EC2387" w:rsidP="00EC2387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CP/MODBUS/RS485</w:t>
            </w:r>
          </w:p>
        </w:tc>
      </w:tr>
      <w:tr w:rsidR="00EC2387" w14:paraId="63D55E67" w14:textId="77777777" w:rsidTr="00EC2387">
        <w:trPr>
          <w:trHeight w:val="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344E55A6" w14:textId="77777777" w:rsidR="00EC2387" w:rsidRPr="00684E4C" w:rsidRDefault="00EC2387" w:rsidP="00EC2387">
            <w:pPr>
              <w:tabs>
                <w:tab w:val="left" w:pos="6671"/>
              </w:tabs>
            </w:pPr>
            <w:r>
              <w:t>Safety &amp; Grid Interface Certifications</w:t>
            </w:r>
          </w:p>
        </w:tc>
        <w:tc>
          <w:tcPr>
            <w:tcW w:w="2500" w:type="pct"/>
            <w:vAlign w:val="center"/>
          </w:tcPr>
          <w:p w14:paraId="3C38A316" w14:textId="4379717B" w:rsidR="00EC2387" w:rsidRPr="00684E4C" w:rsidRDefault="00EC2387" w:rsidP="00EC2387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L1741, UL1973, UN38.3</w:t>
            </w:r>
          </w:p>
        </w:tc>
      </w:tr>
    </w:tbl>
    <w:bookmarkEnd w:id="19"/>
    <w:bookmarkEnd w:id="20"/>
    <w:p w14:paraId="5B2BABEA" w14:textId="74E7460E" w:rsidR="006F601A" w:rsidRDefault="00BF7201" w:rsidP="006D5D40">
      <w:pPr>
        <w:tabs>
          <w:tab w:val="left" w:pos="1497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29600" behindDoc="0" locked="0" layoutInCell="1" allowOverlap="1" wp14:anchorId="00EE885D" wp14:editId="0C2FDB30">
                <wp:simplePos x="0" y="0"/>
                <wp:positionH relativeFrom="column">
                  <wp:posOffset>3477491</wp:posOffset>
                </wp:positionH>
                <wp:positionV relativeFrom="paragraph">
                  <wp:posOffset>11776</wp:posOffset>
                </wp:positionV>
                <wp:extent cx="3356379" cy="1801495"/>
                <wp:effectExtent l="0" t="0" r="0" b="0"/>
                <wp:wrapNone/>
                <wp:docPr id="65" name="Text Box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56379" cy="18014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0A82456" w14:textId="77777777" w:rsidR="00EC2387" w:rsidRPr="00EC2387" w:rsidRDefault="00EC2387" w:rsidP="00EC238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 w:rsidRPr="00EC2387">
                              <w:t>Rack Level Lockable Disconnect</w:t>
                            </w:r>
                          </w:p>
                          <w:p w14:paraId="1CCBA52C" w14:textId="77777777" w:rsidR="00EC2387" w:rsidRPr="00EC2387" w:rsidRDefault="00EC2387" w:rsidP="00EC238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 w:rsidRPr="00EC2387">
                              <w:t>Lightning Protection</w:t>
                            </w:r>
                          </w:p>
                          <w:p w14:paraId="687C6389" w14:textId="2756DFBE" w:rsidR="00EC2387" w:rsidRPr="00EC2387" w:rsidRDefault="00EC2387" w:rsidP="00EC238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 w:rsidRPr="00EC2387">
                              <w:t>Over-charge/Over-discharge Protection</w:t>
                            </w:r>
                          </w:p>
                          <w:p w14:paraId="53BB6650" w14:textId="77777777" w:rsidR="00EC2387" w:rsidRPr="00EC2387" w:rsidRDefault="00EC2387" w:rsidP="00EC238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 w:rsidRPr="00EC2387">
                              <w:t>Over-temperature Protection</w:t>
                            </w:r>
                          </w:p>
                          <w:p w14:paraId="1A198F34" w14:textId="77777777" w:rsidR="00EC2387" w:rsidRPr="00EC2387" w:rsidRDefault="00EC2387" w:rsidP="00EC238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 w:rsidRPr="00EC2387">
                              <w:t>External Accessible E-stop</w:t>
                            </w:r>
                          </w:p>
                          <w:p w14:paraId="45674FD6" w14:textId="77777777" w:rsidR="00EC2387" w:rsidRPr="00EC2387" w:rsidRDefault="00EC2387" w:rsidP="00EC238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 w:rsidRPr="00EC2387">
                              <w:t>External Accessible Fire Control Panel</w:t>
                            </w:r>
                          </w:p>
                          <w:p w14:paraId="3018294D" w14:textId="2572EFD4" w:rsidR="00EC2387" w:rsidRPr="00EC2387" w:rsidRDefault="00EC2387" w:rsidP="00EC238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 w:rsidRPr="00EC2387">
                              <w:t>Islanding Capabil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0EE885D" id="Text Box 65" o:spid="_x0000_s1058" type="#_x0000_t202" style="position:absolute;margin-left:273.8pt;margin-top:.95pt;width:264.3pt;height:141.85pt;z-index:251929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" filled="f" stroked="f" strokeweight=".5pt">
                <v:textbox style="mso-fit-shape-to-text:t">
                  <w:txbxContent>
                    <w:p w14:paraId="70A82456" w14:textId="77777777" w:rsidR="00EC2387" w:rsidRPr="00EC2387" w:rsidRDefault="00EC2387" w:rsidP="00EC2387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 w:rsidRPr="00EC2387">
                        <w:t>Rack Level Lockable Disconnect</w:t>
                      </w:r>
                    </w:p>
                    <w:p w14:paraId="1CCBA52C" w14:textId="77777777" w:rsidR="00EC2387" w:rsidRPr="00EC2387" w:rsidRDefault="00EC2387" w:rsidP="00EC2387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 w:rsidRPr="00EC2387">
                        <w:t>Lightning Protection</w:t>
                      </w:r>
                    </w:p>
                    <w:p w14:paraId="687C6389" w14:textId="2756DFBE" w:rsidR="00EC2387" w:rsidRPr="00EC2387" w:rsidRDefault="00EC2387" w:rsidP="00EC2387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 w:rsidRPr="00EC2387">
                        <w:t>Over-charge/Over-discharge Protection</w:t>
                      </w:r>
                    </w:p>
                    <w:p w14:paraId="53BB6650" w14:textId="77777777" w:rsidR="00EC2387" w:rsidRPr="00EC2387" w:rsidRDefault="00EC2387" w:rsidP="00EC2387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 w:rsidRPr="00EC2387">
                        <w:t>Over-temperature Protection</w:t>
                      </w:r>
                    </w:p>
                    <w:p w14:paraId="1A198F34" w14:textId="77777777" w:rsidR="00EC2387" w:rsidRPr="00EC2387" w:rsidRDefault="00EC2387" w:rsidP="00EC2387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 w:rsidRPr="00EC2387">
                        <w:t>External Accessible E-stop</w:t>
                      </w:r>
                    </w:p>
                    <w:p w14:paraId="45674FD6" w14:textId="77777777" w:rsidR="00EC2387" w:rsidRPr="00EC2387" w:rsidRDefault="00EC2387" w:rsidP="00EC2387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 w:rsidRPr="00EC2387">
                        <w:t>External Accessible Fire Control Panel</w:t>
                      </w:r>
                    </w:p>
                    <w:p w14:paraId="3018294D" w14:textId="2572EFD4" w:rsidR="00EC2387" w:rsidRPr="00EC2387" w:rsidRDefault="00EC2387" w:rsidP="00EC2387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 w:rsidRPr="00EC2387">
                        <w:t>Islanding Capability</w:t>
                      </w:r>
                    </w:p>
                  </w:txbxContent>
                </v:textbox>
              </v:shape>
            </w:pict>
          </mc:Fallback>
        </mc:AlternateContent>
      </w:r>
    </w:p>
    <w:p w14:paraId="0C3E2ED6" w14:textId="24B17C31" w:rsidR="006D5D40" w:rsidRPr="006D5D40" w:rsidRDefault="006D5D40" w:rsidP="006D5D40"/>
    <w:p w14:paraId="6F56B58E" w14:textId="6C7FEE09" w:rsidR="006D5D40" w:rsidRPr="006D5D40" w:rsidRDefault="006D5D40" w:rsidP="006D5D40"/>
    <w:p w14:paraId="02DBCD61" w14:textId="0D3CB3D1" w:rsidR="006D5D40" w:rsidRPr="006D5D40" w:rsidRDefault="006D5D40" w:rsidP="006D5D40"/>
    <w:p w14:paraId="2D5FF11E" w14:textId="55728AB0" w:rsidR="00B50664" w:rsidRDefault="00B50664" w:rsidP="00415F2F"/>
    <w:p w14:paraId="44439DD0" w14:textId="712B22DC" w:rsidR="00B50664" w:rsidRDefault="00B50664" w:rsidP="00415F2F"/>
    <w:p w14:paraId="279B50D4" w14:textId="05A5F66F" w:rsidR="00B50664" w:rsidRDefault="00B50664" w:rsidP="00415F2F"/>
    <w:p w14:paraId="09358323" w14:textId="7C8E9F7A" w:rsidR="00B50664" w:rsidRDefault="00E73417" w:rsidP="00415F2F">
      <w:r>
        <w:rPr>
          <w:noProof/>
        </w:rPr>
        <mc:AlternateContent>
          <mc:Choice Requires="wps">
            <w:drawing>
              <wp:anchor distT="0" distB="0" distL="114300" distR="114300" simplePos="0" relativeHeight="251931648" behindDoc="0" locked="0" layoutInCell="1" allowOverlap="1" wp14:anchorId="627C5EE6" wp14:editId="508F1C64">
                <wp:simplePos x="0" y="0"/>
                <wp:positionH relativeFrom="column">
                  <wp:posOffset>12700</wp:posOffset>
                </wp:positionH>
                <wp:positionV relativeFrom="paragraph">
                  <wp:posOffset>163830</wp:posOffset>
                </wp:positionV>
                <wp:extent cx="6847840" cy="871855"/>
                <wp:effectExtent l="0" t="0" r="0" b="3810"/>
                <wp:wrapNone/>
                <wp:docPr id="153" name="Text Box 1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47840" cy="8718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14122FA" w14:textId="49735653" w:rsidR="00B50664" w:rsidRPr="0012227E" w:rsidRDefault="00B50664" w:rsidP="00B50664">
                            <w:pPr>
                              <w:rPr>
                                <w:rFonts w:ascii="Barlow" w:hAnsi="Barlow" w:cstheme="minorHAnsi"/>
                                <w:color w:val="3B3838" w:themeColor="background2" w:themeShade="4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12227E">
                              <w:rPr>
                                <w:rFonts w:ascii="Barlow" w:hAnsi="Barlow" w:cstheme="minorHAnsi"/>
                                <w:color w:val="3B3838" w:themeColor="background2" w:themeShade="40"/>
                                <w:sz w:val="16"/>
                                <w:szCs w:val="16"/>
                                <w:lang w:val="en-US"/>
                              </w:rPr>
                              <w:t>1. In the interests of continual product improvement, specifications are subject to change without notice. Please contact us for the latest specifications.</w:t>
                            </w:r>
                          </w:p>
                          <w:p w14:paraId="712802C9" w14:textId="77777777" w:rsidR="00B50664" w:rsidRPr="0012227E" w:rsidRDefault="00B50664" w:rsidP="00B50664">
                            <w:pPr>
                              <w:rPr>
                                <w:rFonts w:ascii="Barlow" w:hAnsi="Barlow" w:cstheme="minorHAnsi"/>
                                <w:color w:val="3B3838" w:themeColor="background2" w:themeShade="40"/>
                                <w:sz w:val="16"/>
                                <w:szCs w:val="16"/>
                                <w:lang w:val="en-US"/>
                              </w:rPr>
                            </w:pPr>
                          </w:p>
                          <w:p w14:paraId="092A4279" w14:textId="4663BC30" w:rsidR="00B50664" w:rsidRPr="0012227E" w:rsidRDefault="00B50664" w:rsidP="00B50664">
                            <w:pPr>
                              <w:rPr>
                                <w:rFonts w:ascii="Barlow" w:hAnsi="Barlow" w:cstheme="minorHAnsi"/>
                                <w:color w:val="3B3838" w:themeColor="background2" w:themeShade="4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12227E">
                              <w:rPr>
                                <w:rFonts w:ascii="Barlow" w:hAnsi="Barlow" w:cstheme="minorHAnsi"/>
                                <w:color w:val="3B3838" w:themeColor="background2" w:themeShade="40"/>
                                <w:sz w:val="16"/>
                                <w:szCs w:val="16"/>
                                <w:lang w:val="en-US"/>
                              </w:rPr>
                              <w:t xml:space="preserve">2. Actual grid input requirement will depend on factors such as (but not limited to): </w:t>
                            </w:r>
                          </w:p>
                          <w:p w14:paraId="3A3B3E2F" w14:textId="77777777" w:rsidR="00B50664" w:rsidRPr="0012227E" w:rsidRDefault="00B50664" w:rsidP="00B50664">
                            <w:pPr>
                              <w:rPr>
                                <w:rFonts w:ascii="Barlow" w:hAnsi="Barlow" w:cstheme="minorHAnsi"/>
                                <w:color w:val="3B3838" w:themeColor="background2" w:themeShade="4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12227E">
                              <w:rPr>
                                <w:rFonts w:ascii="Barlow" w:hAnsi="Barlow" w:cstheme="minorHAnsi"/>
                                <w:color w:val="3B3838" w:themeColor="background2" w:themeShade="40"/>
                                <w:sz w:val="16"/>
                                <w:szCs w:val="16"/>
                                <w:lang w:val="en-US"/>
                              </w:rPr>
                              <w:t xml:space="preserve">(i) actual equipment electrical requirements. (ii) utilization/duty cycle. (iii) daily duration of availability of input power supply. </w:t>
                            </w:r>
                          </w:p>
                          <w:p w14:paraId="4BC34060" w14:textId="7B37484A" w:rsidR="00B50664" w:rsidRPr="0012227E" w:rsidRDefault="00B50664" w:rsidP="00B50664">
                            <w:pPr>
                              <w:rPr>
                                <w:rFonts w:ascii="Barlow" w:hAnsi="Barlow" w:cstheme="minorHAnsi"/>
                                <w:color w:val="3B3838" w:themeColor="background2" w:themeShade="4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12227E">
                              <w:rPr>
                                <w:rFonts w:ascii="Barlow" w:hAnsi="Barlow" w:cstheme="minorHAnsi"/>
                                <w:color w:val="3B3838" w:themeColor="background2" w:themeShade="40"/>
                                <w:sz w:val="16"/>
                                <w:szCs w:val="16"/>
                                <w:lang w:val="en-US"/>
                              </w:rPr>
                              <w:t>(iv) state-of-health and age of the BESS. (v) duration of daily construction site operations.</w:t>
                            </w:r>
                          </w:p>
                          <w:p w14:paraId="12DD2A55" w14:textId="49ADC4A3" w:rsidR="00B50664" w:rsidRPr="0012227E" w:rsidRDefault="00B50664" w:rsidP="00B50664">
                            <w:pPr>
                              <w:rPr>
                                <w:rFonts w:ascii="Barlow" w:hAnsi="Barlow" w:cstheme="minorHAnsi"/>
                                <w:color w:val="3B3838" w:themeColor="background2" w:themeShade="40"/>
                                <w:sz w:val="16"/>
                                <w:szCs w:val="16"/>
                                <w:lang w:val="en-US"/>
                              </w:rPr>
                            </w:pPr>
                          </w:p>
                          <w:p w14:paraId="2A5D7F2D" w14:textId="4AB074ED" w:rsidR="00B50664" w:rsidRPr="0012227E" w:rsidRDefault="00B50664" w:rsidP="00B50664">
                            <w:pPr>
                              <w:rPr>
                                <w:rFonts w:ascii="Barlow" w:hAnsi="Barlow" w:cstheme="minorHAnsi"/>
                                <w:color w:val="3B3838" w:themeColor="background2" w:themeShade="4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12227E">
                              <w:rPr>
                                <w:rFonts w:ascii="Barlow" w:hAnsi="Barlow" w:cstheme="minorHAnsi"/>
                                <w:color w:val="3B3838" w:themeColor="background2" w:themeShade="40"/>
                                <w:sz w:val="16"/>
                                <w:szCs w:val="16"/>
                                <w:lang w:val="en-US"/>
                              </w:rPr>
                              <w:t>3. An additional 0.9m clearance on all sides of the battery energy storage system should be provided for maintenance acces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7C5EE6" id="Text Box 153" o:spid="_x0000_s1059" type="#_x0000_t202" style="position:absolute;margin-left:1pt;margin-top:12.9pt;width:539.2pt;height:68.65pt;z-index:251931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" filled="f" stroked="f" strokeweight=".5pt">
                <v:textbox style="mso-fit-shape-to-text:t" inset="0,0,0,0">
                  <w:txbxContent>
                    <w:p w14:paraId="214122FA" w14:textId="49735653" w:rsidR="00B50664" w:rsidRPr="0012227E" w:rsidRDefault="00B50664" w:rsidP="00B50664">
                      <w:pPr>
                        <w:rPr>
                          <w:rFonts w:ascii="Barlow" w:hAnsi="Barlow" w:cstheme="minorHAnsi"/>
                          <w:color w:val="3B3838" w:themeColor="background2" w:themeShade="40"/>
                          <w:sz w:val="16"/>
                          <w:szCs w:val="16"/>
                          <w:lang w:val="en-US"/>
                        </w:rPr>
                      </w:pPr>
                      <w:r w:rsidRPr="0012227E">
                        <w:rPr>
                          <w:rFonts w:ascii="Barlow" w:hAnsi="Barlow" w:cstheme="minorHAnsi"/>
                          <w:color w:val="3B3838" w:themeColor="background2" w:themeShade="40"/>
                          <w:sz w:val="16"/>
                          <w:szCs w:val="16"/>
                          <w:lang w:val="en-US"/>
                        </w:rPr>
                        <w:t>1. In the interests of continual product improvement, specifications are subject to change without notice. Please contact us for the latest specifications.</w:t>
                      </w:r>
                    </w:p>
                    <w:p w14:paraId="712802C9" w14:textId="77777777" w:rsidR="00B50664" w:rsidRPr="0012227E" w:rsidRDefault="00B50664" w:rsidP="00B50664">
                      <w:pPr>
                        <w:rPr>
                          <w:rFonts w:ascii="Barlow" w:hAnsi="Barlow" w:cstheme="minorHAnsi"/>
                          <w:color w:val="3B3838" w:themeColor="background2" w:themeShade="40"/>
                          <w:sz w:val="16"/>
                          <w:szCs w:val="16"/>
                          <w:lang w:val="en-US"/>
                        </w:rPr>
                      </w:pPr>
                    </w:p>
                    <w:p w14:paraId="092A4279" w14:textId="4663BC30" w:rsidR="00B50664" w:rsidRPr="0012227E" w:rsidRDefault="00B50664" w:rsidP="00B50664">
                      <w:pPr>
                        <w:rPr>
                          <w:rFonts w:ascii="Barlow" w:hAnsi="Barlow" w:cstheme="minorHAnsi"/>
                          <w:color w:val="3B3838" w:themeColor="background2" w:themeShade="40"/>
                          <w:sz w:val="16"/>
                          <w:szCs w:val="16"/>
                          <w:lang w:val="en-US"/>
                        </w:rPr>
                      </w:pPr>
                      <w:r w:rsidRPr="0012227E">
                        <w:rPr>
                          <w:rFonts w:ascii="Barlow" w:hAnsi="Barlow" w:cstheme="minorHAnsi"/>
                          <w:color w:val="3B3838" w:themeColor="background2" w:themeShade="40"/>
                          <w:sz w:val="16"/>
                          <w:szCs w:val="16"/>
                          <w:lang w:val="en-US"/>
                        </w:rPr>
                        <w:t xml:space="preserve">2. Actual grid input requirement will depend on factors such as (but not limited to): </w:t>
                      </w:r>
                    </w:p>
                    <w:p w14:paraId="3A3B3E2F" w14:textId="77777777" w:rsidR="00B50664" w:rsidRPr="0012227E" w:rsidRDefault="00B50664" w:rsidP="00B50664">
                      <w:pPr>
                        <w:rPr>
                          <w:rFonts w:ascii="Barlow" w:hAnsi="Barlow" w:cstheme="minorHAnsi"/>
                          <w:color w:val="3B3838" w:themeColor="background2" w:themeShade="40"/>
                          <w:sz w:val="16"/>
                          <w:szCs w:val="16"/>
                          <w:lang w:val="en-US"/>
                        </w:rPr>
                      </w:pPr>
                      <w:r w:rsidRPr="0012227E">
                        <w:rPr>
                          <w:rFonts w:ascii="Barlow" w:hAnsi="Barlow" w:cstheme="minorHAnsi"/>
                          <w:color w:val="3B3838" w:themeColor="background2" w:themeShade="40"/>
                          <w:sz w:val="16"/>
                          <w:szCs w:val="16"/>
                          <w:lang w:val="en-US"/>
                        </w:rPr>
                        <w:t xml:space="preserve">(i) actual equipment electrical requirements. (ii) utilization/duty cycle. (iii) daily duration of availability of input power supply. </w:t>
                      </w:r>
                    </w:p>
                    <w:p w14:paraId="4BC34060" w14:textId="7B37484A" w:rsidR="00B50664" w:rsidRPr="0012227E" w:rsidRDefault="00B50664" w:rsidP="00B50664">
                      <w:pPr>
                        <w:rPr>
                          <w:rFonts w:ascii="Barlow" w:hAnsi="Barlow" w:cstheme="minorHAnsi"/>
                          <w:color w:val="3B3838" w:themeColor="background2" w:themeShade="40"/>
                          <w:sz w:val="16"/>
                          <w:szCs w:val="16"/>
                          <w:lang w:val="en-US"/>
                        </w:rPr>
                      </w:pPr>
                      <w:r w:rsidRPr="0012227E">
                        <w:rPr>
                          <w:rFonts w:ascii="Barlow" w:hAnsi="Barlow" w:cstheme="minorHAnsi"/>
                          <w:color w:val="3B3838" w:themeColor="background2" w:themeShade="40"/>
                          <w:sz w:val="16"/>
                          <w:szCs w:val="16"/>
                          <w:lang w:val="en-US"/>
                        </w:rPr>
                        <w:t>(iv) state-of-health and age of the BESS. (v) duration of daily construction site operations.</w:t>
                      </w:r>
                    </w:p>
                    <w:p w14:paraId="12DD2A55" w14:textId="49ADC4A3" w:rsidR="00B50664" w:rsidRPr="0012227E" w:rsidRDefault="00B50664" w:rsidP="00B50664">
                      <w:pPr>
                        <w:rPr>
                          <w:rFonts w:ascii="Barlow" w:hAnsi="Barlow" w:cstheme="minorHAnsi"/>
                          <w:color w:val="3B3838" w:themeColor="background2" w:themeShade="40"/>
                          <w:sz w:val="16"/>
                          <w:szCs w:val="16"/>
                          <w:lang w:val="en-US"/>
                        </w:rPr>
                      </w:pPr>
                    </w:p>
                    <w:p w14:paraId="2A5D7F2D" w14:textId="4AB074ED" w:rsidR="00B50664" w:rsidRPr="0012227E" w:rsidRDefault="00B50664" w:rsidP="00B50664">
                      <w:pPr>
                        <w:rPr>
                          <w:rFonts w:ascii="Barlow" w:hAnsi="Barlow" w:cstheme="minorHAnsi"/>
                          <w:color w:val="3B3838" w:themeColor="background2" w:themeShade="40"/>
                          <w:sz w:val="16"/>
                          <w:szCs w:val="16"/>
                          <w:lang w:val="en-US"/>
                        </w:rPr>
                      </w:pPr>
                      <w:r w:rsidRPr="0012227E">
                        <w:rPr>
                          <w:rFonts w:ascii="Barlow" w:hAnsi="Barlow" w:cstheme="minorHAnsi"/>
                          <w:color w:val="3B3838" w:themeColor="background2" w:themeShade="40"/>
                          <w:sz w:val="16"/>
                          <w:szCs w:val="16"/>
                          <w:lang w:val="en-US"/>
                        </w:rPr>
                        <w:t>3. An additional 0.9m clearance on all sides of the battery energy storage system should be provided for maintenance access.</w:t>
                      </w:r>
                    </w:p>
                  </w:txbxContent>
                </v:textbox>
              </v:shape>
            </w:pict>
          </mc:Fallback>
        </mc:AlternateContent>
      </w:r>
    </w:p>
    <w:p w14:paraId="085F07E6" w14:textId="0CCD4894" w:rsidR="006D5D40" w:rsidRPr="006D5D40" w:rsidRDefault="00402635" w:rsidP="00415F2F">
      <w:r>
        <w:rPr>
          <w:noProof/>
        </w:rPr>
        <mc:AlternateContent>
          <mc:Choice Requires="wpg">
            <w:drawing>
              <wp:anchor distT="0" distB="0" distL="114300" distR="114300" simplePos="0" relativeHeight="251851775" behindDoc="0" locked="0" layoutInCell="1" allowOverlap="1" wp14:anchorId="3A6603B3" wp14:editId="0241EC8E">
                <wp:simplePos x="0" y="0"/>
                <wp:positionH relativeFrom="column">
                  <wp:posOffset>5938</wp:posOffset>
                </wp:positionH>
                <wp:positionV relativeFrom="paragraph">
                  <wp:posOffset>897065</wp:posOffset>
                </wp:positionV>
                <wp:extent cx="6847840" cy="630555"/>
                <wp:effectExtent l="0" t="0" r="22860" b="4445"/>
                <wp:wrapNone/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47840" cy="630555"/>
                          <a:chOff x="0" y="0"/>
                          <a:chExt cx="6847840" cy="630555"/>
                        </a:xfrm>
                      </wpg:grpSpPr>
                      <pic:pic xmlns:pic="http://schemas.openxmlformats.org/drawingml/2006/picture">
                        <pic:nvPicPr>
                          <pic:cNvPr id="16" name="Picture 16" descr="A picture containing logo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6878" y="237507"/>
                            <a:ext cx="1340485" cy="314960"/>
                          </a:xfrm>
                          <a:prstGeom prst="rect">
                            <a:avLst/>
                          </a:prstGeom>
                        </pic:spPr>
                      </pic:pic>
                      <wpg:grpSp>
                        <wpg:cNvPr id="66" name="Group 66"/>
                        <wpg:cNvGrpSpPr/>
                        <wpg:grpSpPr>
                          <a:xfrm>
                            <a:off x="0" y="0"/>
                            <a:ext cx="6847840" cy="630555"/>
                            <a:chOff x="0" y="0"/>
                            <a:chExt cx="6848272" cy="630962"/>
                          </a:xfrm>
                        </wpg:grpSpPr>
                        <wps:wsp>
                          <wps:cNvPr id="67" name="Straight Connector 67"/>
                          <wps:cNvCnPr/>
                          <wps:spPr>
                            <a:xfrm flipV="1">
                              <a:off x="0" y="0"/>
                              <a:ext cx="6848272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bg2">
                                  <a:lumMod val="7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9" name="Text Box 69"/>
                          <wps:cNvSpPr txBox="1"/>
                          <wps:spPr>
                            <a:xfrm>
                              <a:off x="1822043" y="167218"/>
                              <a:ext cx="1667615" cy="46374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8A26AA3" w14:textId="77777777" w:rsidR="0038199D" w:rsidRPr="00DD7F0A" w:rsidRDefault="0038199D" w:rsidP="0038199D">
                                <w:pPr>
                                  <w:rPr>
                                    <w:rFonts w:ascii="Barlow SemiBold" w:hAnsi="Barlow SemiBold"/>
                                    <w:b/>
                                    <w:bCs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</w:pPr>
                                <w:r w:rsidRPr="00DD7F0A">
                                  <w:rPr>
                                    <w:rFonts w:ascii="Barlow SemiBold" w:hAnsi="Barlow SemiBold"/>
                                    <w:b/>
                                    <w:bCs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  <w:t>HEADQUARTERS</w:t>
                                </w:r>
                              </w:p>
                              <w:p w14:paraId="089A3D69" w14:textId="77777777" w:rsidR="00E73417" w:rsidRPr="00DD7F0A" w:rsidRDefault="00E73417" w:rsidP="00E73417">
                                <w:pP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  <w:t>401 Bentley Street, Unit 3</w:t>
                                </w:r>
                              </w:p>
                              <w:p w14:paraId="20328C2F" w14:textId="77777777" w:rsidR="00E73417" w:rsidRPr="00DD7F0A" w:rsidRDefault="00E73417" w:rsidP="00E73417">
                                <w:pP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</w:pPr>
                                <w:r w:rsidRPr="00DD7F0A"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  <w:t>Markham, ON</w:t>
                                </w:r>
                                <w: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  <w:t xml:space="preserve">, </w:t>
                                </w:r>
                                <w:r w:rsidRPr="00DD7F0A"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  <w:t>Canada L3R 9</w:t>
                                </w:r>
                                <w: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  <w:t>T2</w:t>
                                </w:r>
                              </w:p>
                              <w:p w14:paraId="15D9B089" w14:textId="7534E0A0" w:rsidR="0038199D" w:rsidRPr="00DD7F0A" w:rsidRDefault="0038199D" w:rsidP="00E73417">
                                <w:pP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0" name="Text Box 70"/>
                          <wps:cNvSpPr txBox="1"/>
                          <wps:spPr>
                            <a:xfrm>
                              <a:off x="5536476" y="166219"/>
                              <a:ext cx="1136650" cy="463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B564385" w14:textId="77777777" w:rsidR="0038199D" w:rsidRPr="00DD7F0A" w:rsidRDefault="0038199D" w:rsidP="0038199D">
                                <w:pPr>
                                  <w:rPr>
                                    <w:rFonts w:ascii="Barlow SemiBold" w:hAnsi="Barlow SemiBold"/>
                                    <w:b/>
                                    <w:bCs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="Barlow SemiBold" w:hAnsi="Barlow SemiBold"/>
                                    <w:b/>
                                    <w:bCs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  <w:t>SALES INFO</w:t>
                                </w:r>
                              </w:p>
                              <w:p w14:paraId="176937A9" w14:textId="77777777" w:rsidR="0038199D" w:rsidRPr="00DD7F0A" w:rsidRDefault="0038199D" w:rsidP="0038199D">
                                <w:pP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s-MX"/>
                                  </w:rPr>
                                </w:pPr>
                                <w:r w:rsidRPr="00DD7F0A"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s-MX"/>
                                  </w:rPr>
                                  <w:t>+1-888-998-7637</w:t>
                                </w:r>
                              </w:p>
                              <w:p w14:paraId="3A8908EA" w14:textId="77777777" w:rsidR="0038199D" w:rsidRPr="006C3032" w:rsidRDefault="0038199D" w:rsidP="0038199D">
                                <w:pP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s-MX"/>
                                  </w:rPr>
                                </w:pPr>
                                <w: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s-MX"/>
                                  </w:rPr>
                                  <w:t>info</w:t>
                                </w:r>
                                <w:r w:rsidRPr="00DD7F0A"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s-MX"/>
                                  </w:rPr>
                                  <w:t>@troescorp.co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1" name="Text Box 71"/>
                          <wps:cNvSpPr txBox="1"/>
                          <wps:spPr>
                            <a:xfrm>
                              <a:off x="3832821" y="166707"/>
                              <a:ext cx="1350730" cy="46374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627CD87" w14:textId="77777777" w:rsidR="0038199D" w:rsidRPr="00DD7F0A" w:rsidRDefault="0038199D" w:rsidP="0038199D">
                                <w:pPr>
                                  <w:rPr>
                                    <w:rFonts w:ascii="Barlow SemiBold" w:hAnsi="Barlow SemiBold"/>
                                    <w:b/>
                                    <w:bCs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="Barlow SemiBold" w:hAnsi="Barlow SemiBold"/>
                                    <w:b/>
                                    <w:bCs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  <w:t>CONTACT INFO</w:t>
                                </w:r>
                              </w:p>
                              <w:p w14:paraId="300489B0" w14:textId="77777777" w:rsidR="0038199D" w:rsidRPr="006C3032" w:rsidRDefault="0038199D" w:rsidP="0038199D">
                                <w:pP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</w:rPr>
                                  <w:t>support</w:t>
                                </w:r>
                                <w:r w:rsidRPr="006C3032"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</w:rPr>
                                  <w:t>@troescorp.com</w:t>
                                </w:r>
                              </w:p>
                              <w:p w14:paraId="3922F004" w14:textId="77777777" w:rsidR="0038199D" w:rsidRPr="006C3032" w:rsidRDefault="0038199D" w:rsidP="0038199D">
                                <w:pPr>
                                  <w:rPr>
                                    <w:rFonts w:ascii="Barlow Medium" w:hAnsi="Barlow Medium"/>
                                    <w:color w:val="171717" w:themeColor="background2" w:themeShade="1A"/>
                                    <w:sz w:val="20"/>
                                    <w:szCs w:val="20"/>
                                  </w:rPr>
                                </w:pPr>
                                <w:r w:rsidRPr="006C3032">
                                  <w:rPr>
                                    <w:rFonts w:ascii="Barlow Medium" w:hAnsi="Barlow Medium"/>
                                    <w:color w:val="171717" w:themeColor="background2" w:themeShade="1A"/>
                                    <w:sz w:val="20"/>
                                    <w:szCs w:val="20"/>
                                  </w:rPr>
                                  <w:t>www.troescorp.co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A6603B3" id="Group 17" o:spid="_x0000_s1060" style="position:absolute;margin-left:.45pt;margin-top:70.65pt;width:539.2pt;height:49.65pt;z-index:251851775" coordsize="68478,6305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">
                <v:shape id="Picture 16" o:spid="_x0000_s1061" type="#_x0000_t75" alt="A picture containing logo&#10;&#10;Description automatically generated" style="position:absolute;left:1068;top:2375;width:13405;height:3149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">
                  <v:imagedata r:id="rId11" o:title="A picture containing logo&#10;&#10;Description automatically generated"/>
                </v:shape>
                <v:group id="Group 66" o:spid="_x0000_s1062" style="position:absolute;width:68478;height:6305" coordsize="68482,630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">
                  <v:line id="Straight Connector 67" o:spid="_x0000_s1063" style="position:absolute;flip:y;visibility:visible;mso-wrap-style:square" from="0,0" to="68482,0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" strokecolor="#aeaaaa [2414]" strokeweight="1pt">
                    <v:stroke joinstyle="miter"/>
                  </v:line>
                  <v:shape id="Text Box 69" o:spid="_x0000_s1064" type="#_x0000_t202" style="position:absolute;left:18220;top:1672;width:16676;height:4637;visibility:visible;mso-wrap-style:non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" filled="f" stroked="f" strokeweight=".5pt">
                    <v:textbox inset="0,0,0,0">
                      <w:txbxContent>
                        <w:p w14:paraId="58A26AA3" w14:textId="77777777" w:rsidR="0038199D" w:rsidRPr="00DD7F0A" w:rsidRDefault="0038199D" w:rsidP="0038199D">
                          <w:pPr>
                            <w:rPr>
                              <w:rFonts w:ascii="Barlow SemiBold" w:hAnsi="Barlow SemiBold"/>
                              <w:b/>
                              <w:bCs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</w:pPr>
                          <w:r w:rsidRPr="00DD7F0A">
                            <w:rPr>
                              <w:rFonts w:ascii="Barlow SemiBold" w:hAnsi="Barlow SemiBold"/>
                              <w:b/>
                              <w:bCs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  <w:t>HEADQUARTERS</w:t>
                          </w:r>
                        </w:p>
                        <w:p w14:paraId="089A3D69" w14:textId="77777777" w:rsidR="00E73417" w:rsidRPr="00DD7F0A" w:rsidRDefault="00E73417" w:rsidP="00E73417">
                          <w:pP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</w:pPr>
                          <w: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  <w:t>401 Bentley Street, Unit 3</w:t>
                          </w:r>
                        </w:p>
                        <w:p w14:paraId="20328C2F" w14:textId="77777777" w:rsidR="00E73417" w:rsidRPr="00DD7F0A" w:rsidRDefault="00E73417" w:rsidP="00E73417">
                          <w:pP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</w:pPr>
                          <w:r w:rsidRPr="00DD7F0A"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  <w:t>Markham, ON</w:t>
                          </w:r>
                          <w: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  <w:t xml:space="preserve">, </w:t>
                          </w:r>
                          <w:r w:rsidRPr="00DD7F0A"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  <w:t>Canada L3R 9</w:t>
                          </w:r>
                          <w: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  <w:t>T2</w:t>
                          </w:r>
                        </w:p>
                        <w:p w14:paraId="15D9B089" w14:textId="7534E0A0" w:rsidR="0038199D" w:rsidRPr="00DD7F0A" w:rsidRDefault="0038199D" w:rsidP="00E73417">
                          <w:pP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</w:pPr>
                        </w:p>
                      </w:txbxContent>
                    </v:textbox>
                  </v:shape>
                  <v:shape id="Text Box 70" o:spid="_x0000_s1065" type="#_x0000_t202" style="position:absolute;left:55364;top:1662;width:11367;height:4635;visibility:visible;mso-wrap-style:non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" filled="f" stroked="f" strokeweight=".5pt">
                    <v:textbox inset="0,0,0,0">
                      <w:txbxContent>
                        <w:p w14:paraId="5B564385" w14:textId="77777777" w:rsidR="0038199D" w:rsidRPr="00DD7F0A" w:rsidRDefault="0038199D" w:rsidP="0038199D">
                          <w:pPr>
                            <w:rPr>
                              <w:rFonts w:ascii="Barlow SemiBold" w:hAnsi="Barlow SemiBold"/>
                              <w:b/>
                              <w:bCs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</w:pPr>
                          <w:r>
                            <w:rPr>
                              <w:rFonts w:ascii="Barlow SemiBold" w:hAnsi="Barlow SemiBold"/>
                              <w:b/>
                              <w:bCs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  <w:t>SALES INFO</w:t>
                          </w:r>
                        </w:p>
                        <w:p w14:paraId="176937A9" w14:textId="77777777" w:rsidR="0038199D" w:rsidRPr="00DD7F0A" w:rsidRDefault="0038199D" w:rsidP="0038199D">
                          <w:pP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s-MX"/>
                            </w:rPr>
                          </w:pPr>
                          <w:r w:rsidRPr="00DD7F0A"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s-MX"/>
                            </w:rPr>
                            <w:t>+1-888-998-7637</w:t>
                          </w:r>
                        </w:p>
                        <w:p w14:paraId="3A8908EA" w14:textId="77777777" w:rsidR="0038199D" w:rsidRPr="006C3032" w:rsidRDefault="0038199D" w:rsidP="0038199D">
                          <w:pP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s-MX"/>
                            </w:rPr>
                          </w:pPr>
                          <w: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s-MX"/>
                            </w:rPr>
                            <w:t>info</w:t>
                          </w:r>
                          <w:r w:rsidRPr="00DD7F0A"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s-MX"/>
                            </w:rPr>
                            <w:t>@troescorp.com</w:t>
                          </w:r>
                        </w:p>
                      </w:txbxContent>
                    </v:textbox>
                  </v:shape>
                  <v:shape id="Text Box 71" o:spid="_x0000_s1066" type="#_x0000_t202" style="position:absolute;left:38328;top:1667;width:13507;height:4637;visibility:visible;mso-wrap-style:non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" filled="f" stroked="f" strokeweight=".5pt">
                    <v:textbox style="mso-fit-shape-to-text:t" inset="0,0,0,0">
                      <w:txbxContent>
                        <w:p w14:paraId="3627CD87" w14:textId="77777777" w:rsidR="0038199D" w:rsidRPr="00DD7F0A" w:rsidRDefault="0038199D" w:rsidP="0038199D">
                          <w:pPr>
                            <w:rPr>
                              <w:rFonts w:ascii="Barlow SemiBold" w:hAnsi="Barlow SemiBold"/>
                              <w:b/>
                              <w:bCs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</w:pPr>
                          <w:r>
                            <w:rPr>
                              <w:rFonts w:ascii="Barlow SemiBold" w:hAnsi="Barlow SemiBold"/>
                              <w:b/>
                              <w:bCs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  <w:t>CONTACT INFO</w:t>
                          </w:r>
                        </w:p>
                        <w:p w14:paraId="300489B0" w14:textId="77777777" w:rsidR="0038199D" w:rsidRPr="006C3032" w:rsidRDefault="0038199D" w:rsidP="0038199D">
                          <w:pP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</w:rPr>
                            <w:t>support</w:t>
                          </w:r>
                          <w:r w:rsidRPr="006C3032"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</w:rPr>
                            <w:t>@troescorp.com</w:t>
                          </w:r>
                        </w:p>
                        <w:p w14:paraId="3922F004" w14:textId="77777777" w:rsidR="0038199D" w:rsidRPr="006C3032" w:rsidRDefault="0038199D" w:rsidP="0038199D">
                          <w:pPr>
                            <w:rPr>
                              <w:rFonts w:ascii="Barlow Medium" w:hAnsi="Barlow Medium"/>
                              <w:color w:val="171717" w:themeColor="background2" w:themeShade="1A"/>
                              <w:sz w:val="20"/>
                              <w:szCs w:val="20"/>
                            </w:rPr>
                          </w:pPr>
                          <w:r w:rsidRPr="006C3032">
                            <w:rPr>
                              <w:rFonts w:ascii="Barlow Medium" w:hAnsi="Barlow Medium"/>
                              <w:color w:val="171717" w:themeColor="background2" w:themeShade="1A"/>
                              <w:sz w:val="20"/>
                              <w:szCs w:val="20"/>
                            </w:rPr>
                            <w:t>www.troescorp.com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</w:p>
    <w:sectPr w:rsidR="006D5D40" w:rsidRPr="006D5D40" w:rsidSect="00DF7BDB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E6D8BF" w14:textId="77777777" w:rsidR="004216F2" w:rsidRDefault="004216F2" w:rsidP="00FA6D8B">
      <w:r>
        <w:separator/>
      </w:r>
    </w:p>
  </w:endnote>
  <w:endnote w:type="continuationSeparator" w:id="0">
    <w:p w14:paraId="3DFDAA03" w14:textId="77777777" w:rsidR="004216F2" w:rsidRDefault="004216F2" w:rsidP="00FA6D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rlow Medium">
    <w:altName w:val="Barlow Medium"/>
    <w:panose1 w:val="00000600000000000000"/>
    <w:charset w:val="00"/>
    <w:family w:val="auto"/>
    <w:pitch w:val="variable"/>
    <w:sig w:usb0="20000007" w:usb1="00000000" w:usb2="00000000" w:usb3="00000000" w:csb0="00000193" w:csb1="00000000"/>
  </w:font>
  <w:font w:name="Barlow">
    <w:panose1 w:val="00000500000000000000"/>
    <w:charset w:val="00"/>
    <w:family w:val="auto"/>
    <w:pitch w:val="variable"/>
    <w:sig w:usb0="20000007" w:usb1="00000000" w:usb2="00000000" w:usb3="00000000" w:csb0="00000193" w:csb1="00000000"/>
  </w:font>
  <w:font w:name="Barlow SemiBold">
    <w:panose1 w:val="00000700000000000000"/>
    <w:charset w:val="00"/>
    <w:family w:val="auto"/>
    <w:pitch w:val="variable"/>
    <w:sig w:usb0="20000007" w:usb1="00000000" w:usb2="00000000" w:usb3="00000000" w:csb0="00000193" w:csb1="00000000"/>
  </w:font>
  <w:font w:name="Barlow Light">
    <w:panose1 w:val="00000400000000000000"/>
    <w:charset w:val="00"/>
    <w:family w:val="auto"/>
    <w:pitch w:val="variable"/>
    <w:sig w:usb0="20000007" w:usb1="00000000" w:usb2="00000000" w:usb3="00000000" w:csb0="00000193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AFF2DA" w14:textId="77777777" w:rsidR="004216F2" w:rsidRDefault="004216F2" w:rsidP="00FA6D8B">
      <w:r>
        <w:separator/>
      </w:r>
    </w:p>
  </w:footnote>
  <w:footnote w:type="continuationSeparator" w:id="0">
    <w:p w14:paraId="2DB0D527" w14:textId="77777777" w:rsidR="004216F2" w:rsidRDefault="004216F2" w:rsidP="00FA6D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DF5805"/>
    <w:multiLevelType w:val="hybridMultilevel"/>
    <w:tmpl w:val="FA60E0F8"/>
    <w:lvl w:ilvl="0" w:tplc="6BC039DC">
      <w:start w:val="3600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1E7576"/>
    <w:multiLevelType w:val="hybridMultilevel"/>
    <w:tmpl w:val="009EEC8E"/>
    <w:lvl w:ilvl="0" w:tplc="6BC039DC">
      <w:start w:val="3600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7535055">
    <w:abstractNumId w:val="1"/>
  </w:num>
  <w:num w:numId="2" w16cid:durableId="20715399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2"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TEzMTUxMjUyN7FU0lEKTi0uzszPAymwrAUAB1XCsCwAAAA="/>
  </w:docVars>
  <w:rsids>
    <w:rsidRoot w:val="001D3230"/>
    <w:rsid w:val="0001513A"/>
    <w:rsid w:val="00024E27"/>
    <w:rsid w:val="00025D23"/>
    <w:rsid w:val="000267D7"/>
    <w:rsid w:val="00033A6B"/>
    <w:rsid w:val="00034A25"/>
    <w:rsid w:val="00035CC6"/>
    <w:rsid w:val="00052C39"/>
    <w:rsid w:val="00073C64"/>
    <w:rsid w:val="0008009D"/>
    <w:rsid w:val="00095A7D"/>
    <w:rsid w:val="000A2CAA"/>
    <w:rsid w:val="000A3F0B"/>
    <w:rsid w:val="000B1236"/>
    <w:rsid w:val="000C7B6F"/>
    <w:rsid w:val="000D5530"/>
    <w:rsid w:val="000E1F09"/>
    <w:rsid w:val="0012227E"/>
    <w:rsid w:val="0014348D"/>
    <w:rsid w:val="00151559"/>
    <w:rsid w:val="001620F1"/>
    <w:rsid w:val="00164492"/>
    <w:rsid w:val="0016744B"/>
    <w:rsid w:val="0017659B"/>
    <w:rsid w:val="00181049"/>
    <w:rsid w:val="00193349"/>
    <w:rsid w:val="001D3230"/>
    <w:rsid w:val="001F16D9"/>
    <w:rsid w:val="001F5E0A"/>
    <w:rsid w:val="00214011"/>
    <w:rsid w:val="00214E54"/>
    <w:rsid w:val="00241070"/>
    <w:rsid w:val="00252528"/>
    <w:rsid w:val="002622FC"/>
    <w:rsid w:val="00296112"/>
    <w:rsid w:val="002B7A09"/>
    <w:rsid w:val="002C7D07"/>
    <w:rsid w:val="002D0270"/>
    <w:rsid w:val="0030248C"/>
    <w:rsid w:val="00324719"/>
    <w:rsid w:val="00325458"/>
    <w:rsid w:val="00330907"/>
    <w:rsid w:val="00342582"/>
    <w:rsid w:val="003456E7"/>
    <w:rsid w:val="00347954"/>
    <w:rsid w:val="00362502"/>
    <w:rsid w:val="00362FFE"/>
    <w:rsid w:val="0036480D"/>
    <w:rsid w:val="00366145"/>
    <w:rsid w:val="003710E3"/>
    <w:rsid w:val="00374FCE"/>
    <w:rsid w:val="00376635"/>
    <w:rsid w:val="0038199D"/>
    <w:rsid w:val="003850FD"/>
    <w:rsid w:val="003860F8"/>
    <w:rsid w:val="003A198E"/>
    <w:rsid w:val="003A396F"/>
    <w:rsid w:val="003A5EEA"/>
    <w:rsid w:val="003B305A"/>
    <w:rsid w:val="003C4373"/>
    <w:rsid w:val="003D5E43"/>
    <w:rsid w:val="003E08F2"/>
    <w:rsid w:val="003F33A4"/>
    <w:rsid w:val="00401742"/>
    <w:rsid w:val="00402635"/>
    <w:rsid w:val="00415F2F"/>
    <w:rsid w:val="004216F2"/>
    <w:rsid w:val="00446200"/>
    <w:rsid w:val="00450063"/>
    <w:rsid w:val="004574EA"/>
    <w:rsid w:val="004629BF"/>
    <w:rsid w:val="004715E0"/>
    <w:rsid w:val="004730E4"/>
    <w:rsid w:val="004759C8"/>
    <w:rsid w:val="00481EC6"/>
    <w:rsid w:val="004968FA"/>
    <w:rsid w:val="004A7E7E"/>
    <w:rsid w:val="004C6B67"/>
    <w:rsid w:val="004D3FCF"/>
    <w:rsid w:val="004F79C3"/>
    <w:rsid w:val="0050127F"/>
    <w:rsid w:val="00511605"/>
    <w:rsid w:val="00521D19"/>
    <w:rsid w:val="00527F88"/>
    <w:rsid w:val="00532BB0"/>
    <w:rsid w:val="005510A8"/>
    <w:rsid w:val="005662C8"/>
    <w:rsid w:val="00574924"/>
    <w:rsid w:val="00581BA1"/>
    <w:rsid w:val="00582772"/>
    <w:rsid w:val="00582A37"/>
    <w:rsid w:val="005920A0"/>
    <w:rsid w:val="005B0513"/>
    <w:rsid w:val="005E3D71"/>
    <w:rsid w:val="006030F4"/>
    <w:rsid w:val="006049A0"/>
    <w:rsid w:val="006077BC"/>
    <w:rsid w:val="00622B1E"/>
    <w:rsid w:val="00634A2F"/>
    <w:rsid w:val="00637109"/>
    <w:rsid w:val="0064707A"/>
    <w:rsid w:val="00652F79"/>
    <w:rsid w:val="00661D4D"/>
    <w:rsid w:val="00684E4C"/>
    <w:rsid w:val="006B778E"/>
    <w:rsid w:val="006C0FA9"/>
    <w:rsid w:val="006C3032"/>
    <w:rsid w:val="006D0C13"/>
    <w:rsid w:val="006D0FA1"/>
    <w:rsid w:val="006D5D40"/>
    <w:rsid w:val="006E46A6"/>
    <w:rsid w:val="006E51E1"/>
    <w:rsid w:val="006F0E02"/>
    <w:rsid w:val="006F208B"/>
    <w:rsid w:val="006F601A"/>
    <w:rsid w:val="007032D5"/>
    <w:rsid w:val="00716982"/>
    <w:rsid w:val="00724DE4"/>
    <w:rsid w:val="007309C3"/>
    <w:rsid w:val="0073252B"/>
    <w:rsid w:val="00754B7D"/>
    <w:rsid w:val="00761B4F"/>
    <w:rsid w:val="007642DD"/>
    <w:rsid w:val="0077262A"/>
    <w:rsid w:val="00784D6D"/>
    <w:rsid w:val="00796FF6"/>
    <w:rsid w:val="00797E63"/>
    <w:rsid w:val="007C1F83"/>
    <w:rsid w:val="007C27B7"/>
    <w:rsid w:val="007C5786"/>
    <w:rsid w:val="007C71E5"/>
    <w:rsid w:val="007D04AF"/>
    <w:rsid w:val="007D6FE8"/>
    <w:rsid w:val="007E30C1"/>
    <w:rsid w:val="007F13D5"/>
    <w:rsid w:val="007F3314"/>
    <w:rsid w:val="008127B7"/>
    <w:rsid w:val="00821773"/>
    <w:rsid w:val="0082628B"/>
    <w:rsid w:val="008429D8"/>
    <w:rsid w:val="00852F4C"/>
    <w:rsid w:val="0085510A"/>
    <w:rsid w:val="00860954"/>
    <w:rsid w:val="00873E20"/>
    <w:rsid w:val="008C5941"/>
    <w:rsid w:val="008D2718"/>
    <w:rsid w:val="008D3778"/>
    <w:rsid w:val="008E2E49"/>
    <w:rsid w:val="00914B4D"/>
    <w:rsid w:val="00927821"/>
    <w:rsid w:val="00937537"/>
    <w:rsid w:val="00960312"/>
    <w:rsid w:val="00975249"/>
    <w:rsid w:val="00982F06"/>
    <w:rsid w:val="009959D6"/>
    <w:rsid w:val="009A7918"/>
    <w:rsid w:val="009B64F0"/>
    <w:rsid w:val="009C591D"/>
    <w:rsid w:val="009D1F66"/>
    <w:rsid w:val="009D6C76"/>
    <w:rsid w:val="009E1B81"/>
    <w:rsid w:val="009E5627"/>
    <w:rsid w:val="009E5D49"/>
    <w:rsid w:val="009F3822"/>
    <w:rsid w:val="009F701A"/>
    <w:rsid w:val="00A228A2"/>
    <w:rsid w:val="00A25452"/>
    <w:rsid w:val="00A32057"/>
    <w:rsid w:val="00A341EC"/>
    <w:rsid w:val="00A47CDA"/>
    <w:rsid w:val="00A51AB6"/>
    <w:rsid w:val="00A565C9"/>
    <w:rsid w:val="00A6057F"/>
    <w:rsid w:val="00A80619"/>
    <w:rsid w:val="00A80BE3"/>
    <w:rsid w:val="00A83E73"/>
    <w:rsid w:val="00AC1805"/>
    <w:rsid w:val="00AD2B0B"/>
    <w:rsid w:val="00AE2A16"/>
    <w:rsid w:val="00AE3D35"/>
    <w:rsid w:val="00AE68D6"/>
    <w:rsid w:val="00B01A78"/>
    <w:rsid w:val="00B25381"/>
    <w:rsid w:val="00B33AF8"/>
    <w:rsid w:val="00B34D35"/>
    <w:rsid w:val="00B4443F"/>
    <w:rsid w:val="00B445A5"/>
    <w:rsid w:val="00B50664"/>
    <w:rsid w:val="00B57FAF"/>
    <w:rsid w:val="00B62E6C"/>
    <w:rsid w:val="00BB0C1D"/>
    <w:rsid w:val="00BB4D6D"/>
    <w:rsid w:val="00BB74FF"/>
    <w:rsid w:val="00BC0368"/>
    <w:rsid w:val="00BE0057"/>
    <w:rsid w:val="00BE400B"/>
    <w:rsid w:val="00BF7201"/>
    <w:rsid w:val="00C0378C"/>
    <w:rsid w:val="00C04D09"/>
    <w:rsid w:val="00C11FD0"/>
    <w:rsid w:val="00C26528"/>
    <w:rsid w:val="00C3121A"/>
    <w:rsid w:val="00C3322F"/>
    <w:rsid w:val="00C3665F"/>
    <w:rsid w:val="00C37632"/>
    <w:rsid w:val="00C44B4A"/>
    <w:rsid w:val="00C54C62"/>
    <w:rsid w:val="00C63436"/>
    <w:rsid w:val="00C80A27"/>
    <w:rsid w:val="00CA399A"/>
    <w:rsid w:val="00CB1C95"/>
    <w:rsid w:val="00CB6797"/>
    <w:rsid w:val="00CC4FAD"/>
    <w:rsid w:val="00CD09A8"/>
    <w:rsid w:val="00CD14D5"/>
    <w:rsid w:val="00CE5886"/>
    <w:rsid w:val="00CF436A"/>
    <w:rsid w:val="00D02F04"/>
    <w:rsid w:val="00D113C0"/>
    <w:rsid w:val="00D279F1"/>
    <w:rsid w:val="00D715E1"/>
    <w:rsid w:val="00D85F41"/>
    <w:rsid w:val="00D932B6"/>
    <w:rsid w:val="00DA2562"/>
    <w:rsid w:val="00DC379F"/>
    <w:rsid w:val="00DD2432"/>
    <w:rsid w:val="00DD4B15"/>
    <w:rsid w:val="00DD7F0A"/>
    <w:rsid w:val="00DF7BDB"/>
    <w:rsid w:val="00E0072D"/>
    <w:rsid w:val="00E01D54"/>
    <w:rsid w:val="00E10E8D"/>
    <w:rsid w:val="00E15F9B"/>
    <w:rsid w:val="00E20A50"/>
    <w:rsid w:val="00E34EB1"/>
    <w:rsid w:val="00E429B1"/>
    <w:rsid w:val="00E629F4"/>
    <w:rsid w:val="00E73417"/>
    <w:rsid w:val="00E74E2D"/>
    <w:rsid w:val="00E76533"/>
    <w:rsid w:val="00E76C3B"/>
    <w:rsid w:val="00E81F1A"/>
    <w:rsid w:val="00E84935"/>
    <w:rsid w:val="00EA60A2"/>
    <w:rsid w:val="00EC0EC0"/>
    <w:rsid w:val="00EC2387"/>
    <w:rsid w:val="00EC5CFF"/>
    <w:rsid w:val="00ED711A"/>
    <w:rsid w:val="00EE459B"/>
    <w:rsid w:val="00EF0A4E"/>
    <w:rsid w:val="00F621EB"/>
    <w:rsid w:val="00F65D51"/>
    <w:rsid w:val="00F855B0"/>
    <w:rsid w:val="00F93DEB"/>
    <w:rsid w:val="00FA6D8B"/>
    <w:rsid w:val="00FC2552"/>
    <w:rsid w:val="00FF0D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72C997"/>
  <w15:chartTrackingRefBased/>
  <w15:docId w15:val="{344B4948-331A-F941-966F-143DE53C62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238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96112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Spacing">
    <w:name w:val="No Spacing"/>
    <w:uiPriority w:val="1"/>
    <w:qFormat/>
    <w:rsid w:val="00EE459B"/>
  </w:style>
  <w:style w:type="character" w:styleId="Hyperlink">
    <w:name w:val="Hyperlink"/>
    <w:basedOn w:val="DefaultParagraphFont"/>
    <w:uiPriority w:val="99"/>
    <w:unhideWhenUsed/>
    <w:rsid w:val="003860F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860F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6D0F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A6D8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A6D8B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A6D8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A6D8B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796FF6"/>
    <w:pPr>
      <w:ind w:left="720"/>
      <w:contextualSpacing/>
    </w:pPr>
  </w:style>
  <w:style w:type="table" w:styleId="PlainTable1">
    <w:name w:val="Plain Table 1"/>
    <w:basedOn w:val="TableNormal"/>
    <w:uiPriority w:val="41"/>
    <w:rsid w:val="00684E4C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15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50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87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43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854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4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77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26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237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9541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63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81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745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522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0681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31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28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054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1228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731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57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86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3822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C7919EC-CC73-7E41-9563-F015876E2C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40</Words>
  <Characters>79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Chris Dias</cp:lastModifiedBy>
  <cp:revision>3</cp:revision>
  <cp:lastPrinted>2022-03-30T15:12:00Z</cp:lastPrinted>
  <dcterms:created xsi:type="dcterms:W3CDTF">2022-09-12T15:12:00Z</dcterms:created>
  <dcterms:modified xsi:type="dcterms:W3CDTF">2022-09-16T20:59:00Z</dcterms:modified>
</cp:coreProperties>
</file>